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17DE0" w14:textId="30F4A195" w:rsidR="00BA09DD" w:rsidRDefault="0046199C" w:rsidP="00146AC4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40F1E664" wp14:editId="5CFC1FCD">
                <wp:simplePos x="0" y="0"/>
                <wp:positionH relativeFrom="column">
                  <wp:posOffset>-552450</wp:posOffset>
                </wp:positionH>
                <wp:positionV relativeFrom="paragraph">
                  <wp:posOffset>2828925</wp:posOffset>
                </wp:positionV>
                <wp:extent cx="2362200" cy="158115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2200" cy="1581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83B4321" w14:textId="25C104C7" w:rsidR="00844737" w:rsidRPr="00E62A00" w:rsidRDefault="005A0771" w:rsidP="0046199C">
                            <w:pPr>
                              <w:jc w:val="both"/>
                              <w:rPr>
                                <w:rFonts w:ascii="Montserrat" w:hAnsi="Montserra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ontserrat" w:hAnsi="Montserrat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>Ambitious student who enjoy</w:t>
                            </w:r>
                            <w:r w:rsidR="00BD4B53">
                              <w:rPr>
                                <w:rFonts w:ascii="Montserrat" w:hAnsi="Montserrat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>s working</w:t>
                            </w:r>
                            <w:r>
                              <w:rPr>
                                <w:rFonts w:ascii="Montserrat" w:hAnsi="Montserrat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62A00" w:rsidRPr="00E62A00">
                              <w:rPr>
                                <w:rFonts w:ascii="Montserrat" w:hAnsi="Montserrat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>in a challenging environment that encourages continuous learning and creativity</w:t>
                            </w:r>
                            <w:r w:rsidR="00BD4B53">
                              <w:rPr>
                                <w:rFonts w:ascii="Montserrat" w:hAnsi="Montserrat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254F4C">
                              <w:rPr>
                                <w:rFonts w:ascii="Montserrat" w:hAnsi="Montserrat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Driven Data Science </w:t>
                            </w:r>
                            <w:r w:rsidR="00DB5F3F">
                              <w:rPr>
                                <w:rFonts w:ascii="Montserrat" w:hAnsi="Montserrat" w:cs="Times New Roman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enthusiast ready to thrive in demanding digital intelligence processing environments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F1E664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-43.5pt;margin-top:222.75pt;width:186pt;height:124.5pt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" filled="f" stroked="f" strokeweight=".5pt">
                <v:textbox>
                  <w:txbxContent>
                    <w:p w14:paraId="083B4321" w14:textId="25C104C7" w:rsidR="00844737" w:rsidRPr="00E62A00" w:rsidRDefault="005A0771" w:rsidP="0046199C">
                      <w:pPr>
                        <w:jc w:val="both"/>
                        <w:rPr>
                          <w:rFonts w:ascii="Montserrat" w:hAnsi="Montserrat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Montserrat" w:hAnsi="Montserrat" w:cs="Times New Roman"/>
                          <w:color w:val="FFFFFF" w:themeColor="background1"/>
                          <w:sz w:val="20"/>
                          <w:szCs w:val="20"/>
                        </w:rPr>
                        <w:t>Ambitious student who enjoy</w:t>
                      </w:r>
                      <w:r w:rsidR="00BD4B53">
                        <w:rPr>
                          <w:rFonts w:ascii="Montserrat" w:hAnsi="Montserrat" w:cs="Times New Roman"/>
                          <w:color w:val="FFFFFF" w:themeColor="background1"/>
                          <w:sz w:val="20"/>
                          <w:szCs w:val="20"/>
                        </w:rPr>
                        <w:t>s working</w:t>
                      </w:r>
                      <w:r>
                        <w:rPr>
                          <w:rFonts w:ascii="Montserrat" w:hAnsi="Montserrat" w:cs="Times New Roman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 w:rsidR="00E62A00" w:rsidRPr="00E62A00">
                        <w:rPr>
                          <w:rFonts w:ascii="Montserrat" w:hAnsi="Montserrat" w:cs="Times New Roman"/>
                          <w:color w:val="FFFFFF" w:themeColor="background1"/>
                          <w:sz w:val="20"/>
                          <w:szCs w:val="20"/>
                        </w:rPr>
                        <w:t>in a challenging environment that encourages continuous learning and creativity</w:t>
                      </w:r>
                      <w:r w:rsidR="00BD4B53">
                        <w:rPr>
                          <w:rFonts w:ascii="Montserrat" w:hAnsi="Montserrat" w:cs="Times New Roman"/>
                          <w:color w:val="FFFFFF" w:themeColor="background1"/>
                          <w:sz w:val="20"/>
                          <w:szCs w:val="20"/>
                        </w:rPr>
                        <w:t xml:space="preserve">. </w:t>
                      </w:r>
                      <w:r w:rsidR="00254F4C">
                        <w:rPr>
                          <w:rFonts w:ascii="Montserrat" w:hAnsi="Montserrat" w:cs="Times New Roman"/>
                          <w:color w:val="FFFFFF" w:themeColor="background1"/>
                          <w:sz w:val="20"/>
                          <w:szCs w:val="20"/>
                        </w:rPr>
                        <w:t xml:space="preserve">Driven Data Science </w:t>
                      </w:r>
                      <w:r w:rsidR="00DB5F3F">
                        <w:rPr>
                          <w:rFonts w:ascii="Montserrat" w:hAnsi="Montserrat" w:cs="Times New Roman"/>
                          <w:color w:val="FFFFFF" w:themeColor="background1"/>
                          <w:sz w:val="20"/>
                          <w:szCs w:val="20"/>
                        </w:rPr>
                        <w:t xml:space="preserve">enthusiast ready to thrive in demanding digital intelligence processing environments. </w:t>
                      </w:r>
                    </w:p>
                  </w:txbxContent>
                </v:textbox>
              </v:shape>
            </w:pict>
          </mc:Fallback>
        </mc:AlternateContent>
      </w:r>
      <w:r w:rsidR="00BB4262" w:rsidRPr="001134C3">
        <w:rPr>
          <w:b/>
          <w:noProof/>
          <w:color w:val="7030A0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251E2195" wp14:editId="077D102B">
                <wp:simplePos x="0" y="0"/>
                <wp:positionH relativeFrom="column">
                  <wp:posOffset>2505074</wp:posOffset>
                </wp:positionH>
                <wp:positionV relativeFrom="paragraph">
                  <wp:posOffset>-552450</wp:posOffset>
                </wp:positionV>
                <wp:extent cx="1952625" cy="301625"/>
                <wp:effectExtent l="0" t="0" r="9525" b="3175"/>
                <wp:wrapNone/>
                <wp:docPr id="148" name="Rounded Rectangle 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2625" cy="30162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7C69C272" id="Rounded Rectangle 148" o:spid="_x0000_s1026" style="position:absolute;margin-left:197.25pt;margin-top:-43.5pt;width:153.75pt;height:23.75pt;z-index:2517749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" fillcolor="#7030a0" stroked="f" strokeweight="1pt">
                <v:stroke joinstyle="miter"/>
              </v:roundrect>
            </w:pict>
          </mc:Fallback>
        </mc:AlternateContent>
      </w:r>
      <w:r w:rsidR="00BB4262" w:rsidRPr="001134C3">
        <w:rPr>
          <w:b/>
          <w:noProof/>
          <w:color w:val="7030A0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63C581E0" wp14:editId="1E3864F0">
                <wp:simplePos x="0" y="0"/>
                <wp:positionH relativeFrom="column">
                  <wp:posOffset>2505074</wp:posOffset>
                </wp:positionH>
                <wp:positionV relativeFrom="paragraph">
                  <wp:posOffset>1190625</wp:posOffset>
                </wp:positionV>
                <wp:extent cx="1952625" cy="301625"/>
                <wp:effectExtent l="0" t="0" r="9525" b="3175"/>
                <wp:wrapNone/>
                <wp:docPr id="147" name="Rounded Rectangle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2625" cy="30162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4B1A4276" id="Rounded Rectangle 147" o:spid="_x0000_s1026" style="position:absolute;margin-left:197.25pt;margin-top:93.75pt;width:153.75pt;height:23.75pt;z-index:2517729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" fillcolor="#7030a0" stroked="f" strokeweight="1pt">
                <v:stroke joinstyle="miter"/>
              </v:roundrect>
            </w:pict>
          </mc:Fallback>
        </mc:AlternateContent>
      </w:r>
      <w:r w:rsidR="00BB4262">
        <w:rPr>
          <w:noProof/>
        </w:rPr>
        <mc:AlternateContent>
          <mc:Choice Requires="wps">
            <w:drawing>
              <wp:anchor distT="0" distB="0" distL="114300" distR="114300" simplePos="0" relativeHeight="251852800" behindDoc="0" locked="0" layoutInCell="1" allowOverlap="1" wp14:anchorId="78BFCD87" wp14:editId="44ED21B7">
                <wp:simplePos x="0" y="0"/>
                <wp:positionH relativeFrom="column">
                  <wp:posOffset>2614295</wp:posOffset>
                </wp:positionH>
                <wp:positionV relativeFrom="paragraph">
                  <wp:posOffset>2880995</wp:posOffset>
                </wp:positionV>
                <wp:extent cx="1645920" cy="262255"/>
                <wp:effectExtent l="0" t="0" r="0" b="4445"/>
                <wp:wrapNone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62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CEBB94" w14:textId="6B88172A" w:rsidR="00452084" w:rsidRPr="005A0771" w:rsidRDefault="003D7EBA" w:rsidP="00452084">
                            <w:pPr>
                              <w:rPr>
                                <w:rFonts w:ascii="Montserrat" w:hAnsi="Montserrat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IN"/>
                              </w:rPr>
                            </w:pPr>
                            <w:r>
                              <w:rPr>
                                <w:rFonts w:ascii="Montserrat" w:hAnsi="Montserrat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IN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BFCD87" id="_x0000_t202" coordsize="21600,21600" o:spt="202" path="m,l,21600r21600,l21600,xe">
                <v:stroke joinstyle="miter"/>
                <v:path gradientshapeok="t" o:connecttype="rect"/>
              </v:shapetype>
              <v:shape id="Text Box 85" o:spid="_x0000_s1026" type="#_x0000_t202" style="position:absolute;left:0;text-align:left;margin-left:205.85pt;margin-top:226.85pt;width:129.6pt;height:20.65pt;z-index:25185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" filled="f" stroked="f" strokeweight=".5pt">
                <v:textbox>
                  <w:txbxContent>
                    <w:p w14:paraId="5DCEBB94" w14:textId="6B88172A" w:rsidR="00452084" w:rsidRPr="005A0771" w:rsidRDefault="003D7EBA" w:rsidP="00452084">
                      <w:pPr>
                        <w:rPr>
                          <w:rFonts w:ascii="Montserrat" w:hAnsi="Montserrat"/>
                          <w:b/>
                          <w:color w:val="FFFFFF" w:themeColor="background1"/>
                          <w:sz w:val="24"/>
                          <w:szCs w:val="24"/>
                          <w:lang w:val="en-IN"/>
                        </w:rPr>
                      </w:pPr>
                      <w:r>
                        <w:rPr>
                          <w:rFonts w:ascii="Montserrat" w:hAnsi="Montserrat"/>
                          <w:b/>
                          <w:color w:val="FFFFFF" w:themeColor="background1"/>
                          <w:sz w:val="24"/>
                          <w:szCs w:val="24"/>
                          <w:lang w:val="en-IN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BB4262" w:rsidRPr="001134C3">
        <w:rPr>
          <w:b/>
          <w:noProof/>
          <w:color w:val="7030A0"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077E6532" wp14:editId="288C8DD2">
                <wp:simplePos x="0" y="0"/>
                <wp:positionH relativeFrom="column">
                  <wp:posOffset>2524125</wp:posOffset>
                </wp:positionH>
                <wp:positionV relativeFrom="paragraph">
                  <wp:posOffset>2867025</wp:posOffset>
                </wp:positionV>
                <wp:extent cx="1962150" cy="301625"/>
                <wp:effectExtent l="0" t="0" r="0" b="3175"/>
                <wp:wrapNone/>
                <wp:docPr id="157" name="Rounded Rectangle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2150" cy="30162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1F0199D1" id="Rounded Rectangle 147" o:spid="_x0000_s1026" style="position:absolute;margin-left:198.75pt;margin-top:225.75pt;width:154.5pt;height:23.75pt;z-index:2518394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" fillcolor="#7030a0" stroked="f" strokeweight="1pt">
                <v:stroke joinstyle="miter"/>
              </v:roundrect>
            </w:pict>
          </mc:Fallback>
        </mc:AlternateContent>
      </w:r>
      <w:r w:rsidR="0095676B" w:rsidRPr="00B44928">
        <w:rPr>
          <w:noProof/>
        </w:rPr>
        <mc:AlternateContent>
          <mc:Choice Requires="wps">
            <w:drawing>
              <wp:anchor distT="0" distB="0" distL="114300" distR="114300" simplePos="0" relativeHeight="251856896" behindDoc="0" locked="0" layoutInCell="1" allowOverlap="1" wp14:anchorId="17BB047B" wp14:editId="2999CF15">
                <wp:simplePos x="0" y="0"/>
                <wp:positionH relativeFrom="column">
                  <wp:posOffset>2134870</wp:posOffset>
                </wp:positionH>
                <wp:positionV relativeFrom="paragraph">
                  <wp:posOffset>3208020</wp:posOffset>
                </wp:positionV>
                <wp:extent cx="4137660" cy="2143125"/>
                <wp:effectExtent l="0" t="0" r="0" b="0"/>
                <wp:wrapNone/>
                <wp:docPr id="86" name="Text Box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7660" cy="2143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596A6F4" w14:textId="7F4BD219" w:rsidR="005C38D7" w:rsidRPr="00A02A7E" w:rsidRDefault="005C38D7" w:rsidP="008773E7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Montserrat" w:hAnsi="Montserrat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Web Developer </w:t>
                            </w:r>
                            <w:proofErr w:type="gramStart"/>
                            <w:r>
                              <w:rPr>
                                <w:rFonts w:ascii="Montserrat" w:hAnsi="Montserrat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( 07</w:t>
                            </w:r>
                            <w:proofErr w:type="gramEnd"/>
                            <w:r>
                              <w:rPr>
                                <w:rFonts w:ascii="Montserrat" w:hAnsi="Montserrat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-2021 )</w:t>
                            </w:r>
                          </w:p>
                          <w:p w14:paraId="6F8FC00B" w14:textId="697B2FF0" w:rsidR="005C38D7" w:rsidRPr="00F2650E" w:rsidRDefault="008773E7" w:rsidP="005C38D7">
                            <w:pPr>
                              <w:spacing w:after="0" w:line="240" w:lineRule="auto"/>
                              <w:ind w:left="720"/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6"/>
                                <w:szCs w:val="16"/>
                              </w:rPr>
                            </w:pPr>
                            <w:r w:rsidRPr="00F2650E"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6"/>
                                <w:szCs w:val="16"/>
                              </w:rPr>
                              <w:t>The Sparks Foundation</w:t>
                            </w:r>
                          </w:p>
                          <w:p w14:paraId="3C2EEE39" w14:textId="77E54A8E" w:rsidR="00A36B71" w:rsidRPr="00F2650E" w:rsidRDefault="00A36B71" w:rsidP="00A36B71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0" w:line="240" w:lineRule="auto"/>
                              <w:ind w:left="851" w:hanging="284"/>
                              <w:rPr>
                                <w:rFonts w:ascii="Montserrat" w:hAnsi="Montserrat"/>
                                <w:b/>
                                <w:bCs/>
                                <w:color w:val="808080" w:themeColor="background1" w:themeShade="80"/>
                                <w:sz w:val="15"/>
                                <w:szCs w:val="15"/>
                              </w:rPr>
                            </w:pPr>
                            <w:r w:rsidRPr="00F2650E">
                              <w:rPr>
                                <w:rFonts w:ascii="Montserrat" w:hAnsi="Montserrat"/>
                                <w:b/>
                                <w:bCs/>
                                <w:color w:val="808080" w:themeColor="background1" w:themeShade="80"/>
                                <w:sz w:val="15"/>
                                <w:szCs w:val="15"/>
                              </w:rPr>
                              <w:t>De</w:t>
                            </w:r>
                            <w:r>
                              <w:rPr>
                                <w:rFonts w:ascii="Montserrat" w:hAnsi="Montserrat"/>
                                <w:b/>
                                <w:bCs/>
                                <w:color w:val="808080" w:themeColor="background1" w:themeShade="80"/>
                                <w:sz w:val="15"/>
                                <w:szCs w:val="15"/>
                              </w:rPr>
                              <w:t>veloped and designed information systems for clients</w:t>
                            </w:r>
                          </w:p>
                          <w:p w14:paraId="35EAF08B" w14:textId="405AA60C" w:rsidR="00F2650E" w:rsidRDefault="00A36B71" w:rsidP="00A36B71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0" w:line="240" w:lineRule="auto"/>
                              <w:ind w:left="851" w:hanging="284"/>
                              <w:rPr>
                                <w:rFonts w:ascii="Montserrat" w:hAnsi="Montserrat"/>
                                <w:b/>
                                <w:bCs/>
                                <w:color w:val="808080" w:themeColor="background1" w:themeShade="80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Montserrat" w:hAnsi="Montserrat"/>
                                <w:b/>
                                <w:bCs/>
                                <w:color w:val="808080" w:themeColor="background1" w:themeShade="80"/>
                                <w:sz w:val="15"/>
                                <w:szCs w:val="15"/>
                              </w:rPr>
                              <w:t>Assisted team with various aspects of project</w:t>
                            </w:r>
                          </w:p>
                          <w:p w14:paraId="6DBDABC8" w14:textId="5B45AD93" w:rsidR="008773E7" w:rsidRDefault="00A36B71" w:rsidP="00A36B71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0" w:line="240" w:lineRule="auto"/>
                              <w:ind w:left="851" w:hanging="284"/>
                              <w:rPr>
                                <w:rFonts w:ascii="Montserrat" w:hAnsi="Montserrat"/>
                                <w:b/>
                                <w:bCs/>
                                <w:color w:val="808080" w:themeColor="background1" w:themeShade="80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Montserrat" w:hAnsi="Montserrat"/>
                                <w:b/>
                                <w:bCs/>
                                <w:color w:val="808080" w:themeColor="background1" w:themeShade="80"/>
                                <w:sz w:val="15"/>
                                <w:szCs w:val="15"/>
                              </w:rPr>
                              <w:t>Collaborated with other developers in the team</w:t>
                            </w:r>
                          </w:p>
                          <w:p w14:paraId="1B20B599" w14:textId="77777777" w:rsidR="00A36B71" w:rsidRPr="00A36B71" w:rsidRDefault="00A36B71" w:rsidP="00A36B71">
                            <w:pPr>
                              <w:pStyle w:val="ListParagraph"/>
                              <w:spacing w:after="0" w:line="240" w:lineRule="auto"/>
                              <w:ind w:left="851"/>
                              <w:rPr>
                                <w:rFonts w:ascii="Montserrat" w:hAnsi="Montserrat"/>
                                <w:b/>
                                <w:bCs/>
                                <w:color w:val="808080" w:themeColor="background1" w:themeShade="80"/>
                                <w:sz w:val="10"/>
                                <w:szCs w:val="10"/>
                              </w:rPr>
                            </w:pPr>
                          </w:p>
                          <w:p w14:paraId="78C76B4A" w14:textId="77777777" w:rsidR="005C38D7" w:rsidRPr="00A02A7E" w:rsidRDefault="005C38D7" w:rsidP="005C38D7">
                            <w:pPr>
                              <w:spacing w:after="0" w:line="240" w:lineRule="auto"/>
                              <w:ind w:left="720"/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4"/>
                                <w:szCs w:val="4"/>
                              </w:rPr>
                            </w:pPr>
                          </w:p>
                          <w:p w14:paraId="156BFB7C" w14:textId="6592C347" w:rsidR="005C38D7" w:rsidRPr="00A02A7E" w:rsidRDefault="005C38D7" w:rsidP="008773E7">
                            <w:pPr>
                              <w:pStyle w:val="ListParagraph"/>
                              <w:spacing w:after="0" w:line="240" w:lineRule="auto"/>
                              <w:rPr>
                                <w:rStyle w:val="Hyperlink"/>
                                <w:rFonts w:ascii="Montserrat" w:hAnsi="Montserrat"/>
                                <w:b/>
                                <w:bCs/>
                                <w:color w:val="auto"/>
                                <w:sz w:val="18"/>
                                <w:szCs w:val="18"/>
                                <w:u w:val="none"/>
                              </w:rPr>
                            </w:pPr>
                            <w:r w:rsidRPr="00BC7CFB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BC7CFB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instrText xml:space="preserve"> HYPERLINK "https://github.com/Candida18/COVID-19-Hospital-Management-System" </w:instrText>
                            </w:r>
                            <w:r w:rsidRPr="00BC7CFB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8773E7">
                              <w:rPr>
                                <w:rStyle w:val="Hyperlink"/>
                                <w:rFonts w:ascii="Montserrat" w:hAnsi="Montserrat"/>
                                <w:b/>
                                <w:bCs/>
                                <w:color w:val="auto"/>
                                <w:sz w:val="18"/>
                                <w:szCs w:val="18"/>
                                <w:u w:val="none"/>
                              </w:rPr>
                              <w:t>Graphic Design Intern (05-2021 – Current)</w:t>
                            </w:r>
                          </w:p>
                          <w:p w14:paraId="33AA3296" w14:textId="48E4FCC2" w:rsidR="00F2650E" w:rsidRPr="00F2650E" w:rsidRDefault="005C38D7" w:rsidP="00F2650E">
                            <w:pPr>
                              <w:spacing w:after="0" w:line="240" w:lineRule="auto"/>
                              <w:ind w:firstLine="720"/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6"/>
                                <w:szCs w:val="16"/>
                              </w:rPr>
                            </w:pPr>
                            <w:r w:rsidRPr="00BC7CFB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="00F2650E" w:rsidRPr="00F2650E"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6"/>
                                <w:szCs w:val="16"/>
                              </w:rPr>
                              <w:t>Blended Learning</w:t>
                            </w:r>
                          </w:p>
                          <w:p w14:paraId="46EF595E" w14:textId="2CE9A0EA" w:rsidR="00F2650E" w:rsidRPr="00F2650E" w:rsidRDefault="00F2650E" w:rsidP="00F2650E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0" w:line="240" w:lineRule="auto"/>
                              <w:ind w:left="851" w:hanging="284"/>
                              <w:rPr>
                                <w:rFonts w:ascii="Montserrat" w:hAnsi="Montserrat"/>
                                <w:b/>
                                <w:bCs/>
                                <w:color w:val="808080" w:themeColor="background1" w:themeShade="80"/>
                                <w:sz w:val="15"/>
                                <w:szCs w:val="15"/>
                              </w:rPr>
                            </w:pPr>
                            <w:r w:rsidRPr="00F2650E">
                              <w:rPr>
                                <w:rFonts w:ascii="Montserrat" w:hAnsi="Montserrat"/>
                                <w:b/>
                                <w:bCs/>
                                <w:color w:val="808080" w:themeColor="background1" w:themeShade="80"/>
                                <w:sz w:val="15"/>
                                <w:szCs w:val="15"/>
                              </w:rPr>
                              <w:t>Designed complex posters, brochures, flyers and social media posts</w:t>
                            </w:r>
                          </w:p>
                          <w:p w14:paraId="19CEF98B" w14:textId="75443A5A" w:rsidR="00F2650E" w:rsidRPr="00F2650E" w:rsidRDefault="00F2650E" w:rsidP="00F2650E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0" w:line="240" w:lineRule="auto"/>
                              <w:ind w:left="851" w:hanging="284"/>
                              <w:rPr>
                                <w:rFonts w:ascii="Montserrat" w:hAnsi="Montserrat"/>
                                <w:b/>
                                <w:bCs/>
                                <w:color w:val="808080" w:themeColor="background1" w:themeShade="80"/>
                                <w:sz w:val="15"/>
                                <w:szCs w:val="15"/>
                              </w:rPr>
                            </w:pPr>
                            <w:r w:rsidRPr="00F2650E">
                              <w:rPr>
                                <w:rFonts w:ascii="Montserrat" w:hAnsi="Montserrat"/>
                                <w:b/>
                                <w:bCs/>
                                <w:color w:val="808080" w:themeColor="background1" w:themeShade="80"/>
                                <w:sz w:val="15"/>
                                <w:szCs w:val="15"/>
                              </w:rPr>
                              <w:t>Collaborated with other designers</w:t>
                            </w:r>
                          </w:p>
                          <w:p w14:paraId="413AE855" w14:textId="6A216356" w:rsidR="00A36B71" w:rsidRPr="00A36B71" w:rsidRDefault="00F2650E" w:rsidP="00A36B71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0" w:line="240" w:lineRule="auto"/>
                              <w:ind w:left="851" w:hanging="284"/>
                              <w:rPr>
                                <w:rFonts w:ascii="Montserrat" w:hAnsi="Montserrat"/>
                                <w:b/>
                                <w:bCs/>
                                <w:color w:val="808080" w:themeColor="background1" w:themeShade="80"/>
                                <w:sz w:val="15"/>
                                <w:szCs w:val="15"/>
                              </w:rPr>
                            </w:pPr>
                            <w:r w:rsidRPr="00F2650E">
                              <w:rPr>
                                <w:rFonts w:ascii="Montserrat" w:hAnsi="Montserrat"/>
                                <w:b/>
                                <w:bCs/>
                                <w:color w:val="808080" w:themeColor="background1" w:themeShade="80"/>
                                <w:sz w:val="15"/>
                                <w:szCs w:val="15"/>
                              </w:rPr>
                              <w:t>Translated requirements into polished, high level designs</w:t>
                            </w:r>
                          </w:p>
                          <w:p w14:paraId="6881AA25" w14:textId="4A1B71D4" w:rsidR="005C38D7" w:rsidRDefault="005C38D7" w:rsidP="00A36B71">
                            <w:pPr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4"/>
                                <w:szCs w:val="4"/>
                              </w:rPr>
                            </w:pPr>
                          </w:p>
                          <w:p w14:paraId="19EAB90B" w14:textId="77777777" w:rsidR="008773E7" w:rsidRPr="00A36B71" w:rsidRDefault="008773E7" w:rsidP="005C38D7">
                            <w:pPr>
                              <w:spacing w:after="0" w:line="240" w:lineRule="auto"/>
                              <w:ind w:firstLine="720"/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0"/>
                                <w:szCs w:val="10"/>
                              </w:rPr>
                            </w:pPr>
                          </w:p>
                          <w:p w14:paraId="00C7DE89" w14:textId="77777777" w:rsidR="005C38D7" w:rsidRPr="00A02A7E" w:rsidRDefault="005C38D7" w:rsidP="005C38D7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4"/>
                                <w:szCs w:val="4"/>
                              </w:rPr>
                            </w:pPr>
                          </w:p>
                          <w:p w14:paraId="0EB0D1E3" w14:textId="40443890" w:rsidR="005C38D7" w:rsidRPr="00A02A7E" w:rsidRDefault="005C38D7" w:rsidP="008773E7">
                            <w:pPr>
                              <w:pStyle w:val="ListParagraph"/>
                              <w:spacing w:after="0" w:line="240" w:lineRule="auto"/>
                              <w:rPr>
                                <w:rStyle w:val="Hyperlink"/>
                                <w:rFonts w:ascii="Montserrat" w:hAnsi="Montserrat"/>
                                <w:b/>
                                <w:bCs/>
                                <w:color w:val="auto"/>
                                <w:sz w:val="18"/>
                                <w:szCs w:val="18"/>
                                <w:u w:val="none"/>
                              </w:rPr>
                            </w:pPr>
                            <w:r w:rsidRPr="0061602A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61602A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instrText xml:space="preserve"> HYPERLINK "https://github.com/Candida18/Electrical-Stock-Management-System" </w:instrText>
                            </w:r>
                            <w:r w:rsidRPr="0061602A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8773E7">
                              <w:rPr>
                                <w:rFonts w:ascii="Montserrat" w:hAnsi="Montserrat"/>
                                <w:b/>
                                <w:bCs/>
                                <w:sz w:val="18"/>
                                <w:szCs w:val="18"/>
                              </w:rPr>
                              <w:t>Freelance Content Writer</w:t>
                            </w:r>
                            <w:r w:rsidR="0046199C">
                              <w:rPr>
                                <w:rFonts w:ascii="Montserrat" w:hAnsi="Montserrat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4B7613">
                              <w:rPr>
                                <w:rFonts w:ascii="Montserrat" w:hAnsi="Montserrat"/>
                                <w:b/>
                                <w:bCs/>
                                <w:sz w:val="18"/>
                                <w:szCs w:val="18"/>
                              </w:rPr>
                              <w:t>(01-2021 – 03-2021)</w:t>
                            </w:r>
                          </w:p>
                          <w:p w14:paraId="6F9F2A40" w14:textId="7A9D6B0D" w:rsidR="005C38D7" w:rsidRDefault="005C38D7" w:rsidP="008773E7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16"/>
                                <w:szCs w:val="16"/>
                              </w:rPr>
                            </w:pPr>
                            <w:r w:rsidRPr="0061602A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="008773E7" w:rsidRPr="00F2650E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16"/>
                                <w:szCs w:val="16"/>
                              </w:rPr>
                              <w:t>CareerGuide.com</w:t>
                            </w:r>
                          </w:p>
                          <w:p w14:paraId="10622439" w14:textId="74395906" w:rsidR="006048B1" w:rsidRPr="00F2650E" w:rsidRDefault="006048B1" w:rsidP="006048B1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0" w:line="240" w:lineRule="auto"/>
                              <w:ind w:left="851" w:hanging="284"/>
                              <w:rPr>
                                <w:rFonts w:ascii="Montserrat" w:hAnsi="Montserrat"/>
                                <w:b/>
                                <w:bCs/>
                                <w:color w:val="808080" w:themeColor="background1" w:themeShade="80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Montserrat" w:hAnsi="Montserrat"/>
                                <w:b/>
                                <w:bCs/>
                                <w:color w:val="808080" w:themeColor="background1" w:themeShade="80"/>
                                <w:sz w:val="15"/>
                                <w:szCs w:val="15"/>
                              </w:rPr>
                              <w:t>Researched about the various Career options available</w:t>
                            </w:r>
                          </w:p>
                          <w:p w14:paraId="451AB856" w14:textId="29B0C61A" w:rsidR="006048B1" w:rsidRPr="00A36B71" w:rsidRDefault="006048B1" w:rsidP="006048B1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after="0" w:line="240" w:lineRule="auto"/>
                              <w:ind w:left="851" w:hanging="284"/>
                              <w:rPr>
                                <w:rFonts w:ascii="Montserrat" w:hAnsi="Montserrat"/>
                                <w:b/>
                                <w:bCs/>
                                <w:color w:val="808080" w:themeColor="background1" w:themeShade="80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Montserrat" w:hAnsi="Montserrat"/>
                                <w:b/>
                                <w:bCs/>
                                <w:color w:val="808080" w:themeColor="background1" w:themeShade="80"/>
                                <w:sz w:val="15"/>
                                <w:szCs w:val="15"/>
                              </w:rPr>
                              <w:t>Wrote blogs and website content related to Career options, Career Counselling.</w:t>
                            </w:r>
                          </w:p>
                          <w:p w14:paraId="0420BD40" w14:textId="77777777" w:rsidR="006048B1" w:rsidRPr="006048B1" w:rsidRDefault="006048B1" w:rsidP="006048B1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16"/>
                                <w:szCs w:val="16"/>
                              </w:rPr>
                            </w:pPr>
                          </w:p>
                          <w:p w14:paraId="4824DC69" w14:textId="77777777" w:rsidR="005C38D7" w:rsidRPr="008C47D5" w:rsidRDefault="005C38D7" w:rsidP="005C38D7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16"/>
                                <w:szCs w:val="16"/>
                              </w:rPr>
                            </w:pPr>
                          </w:p>
                          <w:p w14:paraId="492893D1" w14:textId="77777777" w:rsidR="005C38D7" w:rsidRPr="008C47D5" w:rsidRDefault="005C38D7" w:rsidP="005C38D7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16"/>
                                <w:szCs w:val="16"/>
                              </w:rPr>
                            </w:pPr>
                          </w:p>
                          <w:p w14:paraId="34BB9371" w14:textId="77777777" w:rsidR="005C38D7" w:rsidRPr="00A74FF5" w:rsidRDefault="005C38D7" w:rsidP="005C38D7">
                            <w:pPr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0"/>
                                <w:szCs w:val="10"/>
                              </w:rPr>
                            </w:pPr>
                          </w:p>
                          <w:p w14:paraId="1B1419B7" w14:textId="77777777" w:rsidR="005C38D7" w:rsidRDefault="005C38D7" w:rsidP="005C38D7">
                            <w:pPr>
                              <w:pStyle w:val="NormalWeb"/>
                              <w:spacing w:before="0" w:beforeAutospacing="0" w:after="0" w:afterAutospacing="0"/>
                              <w:ind w:left="720"/>
                              <w:rPr>
                                <w:rFonts w:ascii="Montserrat" w:hAnsi="Montserrat"/>
                                <w:b/>
                                <w:bCs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14:paraId="6D2B35C7" w14:textId="77777777" w:rsidR="005C38D7" w:rsidRPr="00952729" w:rsidRDefault="005C38D7" w:rsidP="005C38D7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6"/>
                                <w:szCs w:val="16"/>
                              </w:rPr>
                            </w:pPr>
                          </w:p>
                          <w:p w14:paraId="2DBB0B41" w14:textId="77777777" w:rsidR="005C38D7" w:rsidRDefault="005C38D7" w:rsidP="005C38D7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6"/>
                                <w:szCs w:val="16"/>
                              </w:rPr>
                            </w:pPr>
                          </w:p>
                          <w:p w14:paraId="7BAB8F1B" w14:textId="77777777" w:rsidR="005C38D7" w:rsidRPr="00EC0C07" w:rsidRDefault="005C38D7" w:rsidP="005C38D7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6"/>
                                <w:szCs w:val="16"/>
                              </w:rPr>
                            </w:pPr>
                          </w:p>
                          <w:p w14:paraId="7F9DFE7C" w14:textId="77777777" w:rsidR="005C38D7" w:rsidRDefault="005C38D7" w:rsidP="005C38D7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6"/>
                                <w:szCs w:val="16"/>
                              </w:rPr>
                            </w:pPr>
                          </w:p>
                          <w:p w14:paraId="6B38C8AA" w14:textId="77777777" w:rsidR="005C38D7" w:rsidRPr="00EC0C07" w:rsidRDefault="005C38D7" w:rsidP="005C38D7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6"/>
                                <w:szCs w:val="16"/>
                              </w:rPr>
                            </w:pPr>
                          </w:p>
                          <w:p w14:paraId="7C771811" w14:textId="77777777" w:rsidR="005C38D7" w:rsidRDefault="005C38D7" w:rsidP="005C38D7">
                            <w:pPr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6"/>
                                <w:szCs w:val="16"/>
                              </w:rPr>
                            </w:pPr>
                          </w:p>
                          <w:p w14:paraId="7FE33D2E" w14:textId="77777777" w:rsidR="005C38D7" w:rsidRPr="00EC0C07" w:rsidRDefault="005C38D7" w:rsidP="005C38D7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B047B" id="Text Box 86" o:spid="_x0000_s1028" type="#_x0000_t202" style="position:absolute;left:0;text-align:left;margin-left:168.1pt;margin-top:252.6pt;width:325.8pt;height:168.75pt;z-index:25185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" filled="f" stroked="f" strokeweight=".5pt">
                <v:textbox>
                  <w:txbxContent>
                    <w:p w14:paraId="3596A6F4" w14:textId="7F4BD219" w:rsidR="005C38D7" w:rsidRPr="00A02A7E" w:rsidRDefault="005C38D7" w:rsidP="008773E7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rFonts w:ascii="Montserrat" w:hAnsi="Montserrat"/>
                          <w:b/>
                          <w:color w:val="000000" w:themeColor="text1"/>
                          <w:sz w:val="18"/>
                          <w:szCs w:val="18"/>
                        </w:rPr>
                        <w:t xml:space="preserve">Web Developer </w:t>
                      </w:r>
                      <w:proofErr w:type="gramStart"/>
                      <w:r>
                        <w:rPr>
                          <w:rFonts w:ascii="Montserrat" w:hAnsi="Montserrat"/>
                          <w:b/>
                          <w:color w:val="000000" w:themeColor="text1"/>
                          <w:sz w:val="18"/>
                          <w:szCs w:val="18"/>
                        </w:rPr>
                        <w:t>( 07</w:t>
                      </w:r>
                      <w:proofErr w:type="gramEnd"/>
                      <w:r>
                        <w:rPr>
                          <w:rFonts w:ascii="Montserrat" w:hAnsi="Montserrat"/>
                          <w:b/>
                          <w:color w:val="000000" w:themeColor="text1"/>
                          <w:sz w:val="18"/>
                          <w:szCs w:val="18"/>
                        </w:rPr>
                        <w:t>-2021 )</w:t>
                      </w:r>
                    </w:p>
                    <w:p w14:paraId="6F8FC00B" w14:textId="697B2FF0" w:rsidR="005C38D7" w:rsidRPr="00F2650E" w:rsidRDefault="008773E7" w:rsidP="005C38D7">
                      <w:pPr>
                        <w:spacing w:after="0" w:line="240" w:lineRule="auto"/>
                        <w:ind w:left="720"/>
                        <w:rPr>
                          <w:rFonts w:ascii="Montserrat" w:hAnsi="Montserrat"/>
                          <w:b/>
                          <w:bCs/>
                          <w:color w:val="8B0FBD"/>
                          <w:sz w:val="16"/>
                          <w:szCs w:val="16"/>
                        </w:rPr>
                      </w:pPr>
                      <w:r w:rsidRPr="00F2650E">
                        <w:rPr>
                          <w:rFonts w:ascii="Montserrat" w:hAnsi="Montserrat"/>
                          <w:b/>
                          <w:bCs/>
                          <w:color w:val="8B0FBD"/>
                          <w:sz w:val="16"/>
                          <w:szCs w:val="16"/>
                        </w:rPr>
                        <w:t>The Sparks Foundation</w:t>
                      </w:r>
                    </w:p>
                    <w:p w14:paraId="3C2EEE39" w14:textId="77E54A8E" w:rsidR="00A36B71" w:rsidRPr="00F2650E" w:rsidRDefault="00A36B71" w:rsidP="00A36B71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0" w:line="240" w:lineRule="auto"/>
                        <w:ind w:left="851" w:hanging="284"/>
                        <w:rPr>
                          <w:rFonts w:ascii="Montserrat" w:hAnsi="Montserrat"/>
                          <w:b/>
                          <w:bCs/>
                          <w:color w:val="808080" w:themeColor="background1" w:themeShade="80"/>
                          <w:sz w:val="15"/>
                          <w:szCs w:val="15"/>
                        </w:rPr>
                      </w:pPr>
                      <w:r w:rsidRPr="00F2650E">
                        <w:rPr>
                          <w:rFonts w:ascii="Montserrat" w:hAnsi="Montserrat"/>
                          <w:b/>
                          <w:bCs/>
                          <w:color w:val="808080" w:themeColor="background1" w:themeShade="80"/>
                          <w:sz w:val="15"/>
                          <w:szCs w:val="15"/>
                        </w:rPr>
                        <w:t>De</w:t>
                      </w:r>
                      <w:r>
                        <w:rPr>
                          <w:rFonts w:ascii="Montserrat" w:hAnsi="Montserrat"/>
                          <w:b/>
                          <w:bCs/>
                          <w:color w:val="808080" w:themeColor="background1" w:themeShade="80"/>
                          <w:sz w:val="15"/>
                          <w:szCs w:val="15"/>
                        </w:rPr>
                        <w:t>veloped and designed information systems for clients</w:t>
                      </w:r>
                    </w:p>
                    <w:p w14:paraId="35EAF08B" w14:textId="405AA60C" w:rsidR="00F2650E" w:rsidRDefault="00A36B71" w:rsidP="00A36B71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0" w:line="240" w:lineRule="auto"/>
                        <w:ind w:left="851" w:hanging="284"/>
                        <w:rPr>
                          <w:rFonts w:ascii="Montserrat" w:hAnsi="Montserrat"/>
                          <w:b/>
                          <w:bCs/>
                          <w:color w:val="808080" w:themeColor="background1" w:themeShade="80"/>
                          <w:sz w:val="15"/>
                          <w:szCs w:val="15"/>
                        </w:rPr>
                      </w:pPr>
                      <w:r>
                        <w:rPr>
                          <w:rFonts w:ascii="Montserrat" w:hAnsi="Montserrat"/>
                          <w:b/>
                          <w:bCs/>
                          <w:color w:val="808080" w:themeColor="background1" w:themeShade="80"/>
                          <w:sz w:val="15"/>
                          <w:szCs w:val="15"/>
                        </w:rPr>
                        <w:t>Assisted team with various aspects of project</w:t>
                      </w:r>
                    </w:p>
                    <w:p w14:paraId="6DBDABC8" w14:textId="5B45AD93" w:rsidR="008773E7" w:rsidRDefault="00A36B71" w:rsidP="00A36B71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0" w:line="240" w:lineRule="auto"/>
                        <w:ind w:left="851" w:hanging="284"/>
                        <w:rPr>
                          <w:rFonts w:ascii="Montserrat" w:hAnsi="Montserrat"/>
                          <w:b/>
                          <w:bCs/>
                          <w:color w:val="808080" w:themeColor="background1" w:themeShade="80"/>
                          <w:sz w:val="15"/>
                          <w:szCs w:val="15"/>
                        </w:rPr>
                      </w:pPr>
                      <w:r>
                        <w:rPr>
                          <w:rFonts w:ascii="Montserrat" w:hAnsi="Montserrat"/>
                          <w:b/>
                          <w:bCs/>
                          <w:color w:val="808080" w:themeColor="background1" w:themeShade="80"/>
                          <w:sz w:val="15"/>
                          <w:szCs w:val="15"/>
                        </w:rPr>
                        <w:t>Collaborated with other developers in the team</w:t>
                      </w:r>
                    </w:p>
                    <w:p w14:paraId="1B20B599" w14:textId="77777777" w:rsidR="00A36B71" w:rsidRPr="00A36B71" w:rsidRDefault="00A36B71" w:rsidP="00A36B71">
                      <w:pPr>
                        <w:pStyle w:val="ListParagraph"/>
                        <w:spacing w:after="0" w:line="240" w:lineRule="auto"/>
                        <w:ind w:left="851"/>
                        <w:rPr>
                          <w:rFonts w:ascii="Montserrat" w:hAnsi="Montserrat"/>
                          <w:b/>
                          <w:bCs/>
                          <w:color w:val="808080" w:themeColor="background1" w:themeShade="80"/>
                          <w:sz w:val="10"/>
                          <w:szCs w:val="10"/>
                        </w:rPr>
                      </w:pPr>
                    </w:p>
                    <w:p w14:paraId="78C76B4A" w14:textId="77777777" w:rsidR="005C38D7" w:rsidRPr="00A02A7E" w:rsidRDefault="005C38D7" w:rsidP="005C38D7">
                      <w:pPr>
                        <w:spacing w:after="0" w:line="240" w:lineRule="auto"/>
                        <w:ind w:left="720"/>
                        <w:rPr>
                          <w:rFonts w:ascii="Montserrat" w:hAnsi="Montserrat"/>
                          <w:b/>
                          <w:bCs/>
                          <w:color w:val="8B0FBD"/>
                          <w:sz w:val="4"/>
                          <w:szCs w:val="4"/>
                        </w:rPr>
                      </w:pPr>
                    </w:p>
                    <w:p w14:paraId="156BFB7C" w14:textId="6592C347" w:rsidR="005C38D7" w:rsidRPr="00A02A7E" w:rsidRDefault="005C38D7" w:rsidP="008773E7">
                      <w:pPr>
                        <w:pStyle w:val="ListParagraph"/>
                        <w:spacing w:after="0" w:line="240" w:lineRule="auto"/>
                        <w:rPr>
                          <w:rStyle w:val="Hyperlink"/>
                          <w:rFonts w:ascii="Montserrat" w:hAnsi="Montserrat"/>
                          <w:b/>
                          <w:bCs/>
                          <w:color w:val="auto"/>
                          <w:sz w:val="18"/>
                          <w:szCs w:val="18"/>
                          <w:u w:val="none"/>
                        </w:rPr>
                      </w:pPr>
                      <w:r w:rsidRPr="00BC7CFB">
                        <w:rPr>
                          <w:rFonts w:ascii="Montserrat" w:hAnsi="Montserrat"/>
                          <w:b/>
                          <w:bCs/>
                          <w:color w:val="7030A0"/>
                          <w:sz w:val="20"/>
                          <w:szCs w:val="20"/>
                        </w:rPr>
                        <w:fldChar w:fldCharType="begin"/>
                      </w:r>
                      <w:r w:rsidRPr="00BC7CFB">
                        <w:rPr>
                          <w:rFonts w:ascii="Montserrat" w:hAnsi="Montserrat"/>
                          <w:b/>
                          <w:bCs/>
                          <w:color w:val="7030A0"/>
                          <w:sz w:val="20"/>
                          <w:szCs w:val="20"/>
                        </w:rPr>
                        <w:instrText xml:space="preserve"> HYPERLINK "https://github.com/Candida18/COVID-19-Hospital-Management-System" </w:instrText>
                      </w:r>
                      <w:r w:rsidRPr="00BC7CFB">
                        <w:rPr>
                          <w:rFonts w:ascii="Montserrat" w:hAnsi="Montserrat"/>
                          <w:b/>
                          <w:bCs/>
                          <w:color w:val="7030A0"/>
                          <w:sz w:val="20"/>
                          <w:szCs w:val="20"/>
                        </w:rPr>
                        <w:fldChar w:fldCharType="separate"/>
                      </w:r>
                      <w:r w:rsidR="008773E7">
                        <w:rPr>
                          <w:rStyle w:val="Hyperlink"/>
                          <w:rFonts w:ascii="Montserrat" w:hAnsi="Montserrat"/>
                          <w:b/>
                          <w:bCs/>
                          <w:color w:val="auto"/>
                          <w:sz w:val="18"/>
                          <w:szCs w:val="18"/>
                          <w:u w:val="none"/>
                        </w:rPr>
                        <w:t>Graphic Design Intern (05-2021 – Current)</w:t>
                      </w:r>
                    </w:p>
                    <w:p w14:paraId="33AA3296" w14:textId="48E4FCC2" w:rsidR="00F2650E" w:rsidRPr="00F2650E" w:rsidRDefault="005C38D7" w:rsidP="00F2650E">
                      <w:pPr>
                        <w:spacing w:after="0" w:line="240" w:lineRule="auto"/>
                        <w:ind w:firstLine="720"/>
                        <w:rPr>
                          <w:rFonts w:ascii="Montserrat" w:hAnsi="Montserrat"/>
                          <w:b/>
                          <w:bCs/>
                          <w:color w:val="8B0FBD"/>
                          <w:sz w:val="16"/>
                          <w:szCs w:val="16"/>
                        </w:rPr>
                      </w:pPr>
                      <w:r w:rsidRPr="00BC7CFB">
                        <w:rPr>
                          <w:rFonts w:ascii="Montserrat" w:hAnsi="Montserrat"/>
                          <w:b/>
                          <w:bCs/>
                          <w:color w:val="7030A0"/>
                          <w:sz w:val="20"/>
                          <w:szCs w:val="20"/>
                        </w:rPr>
                        <w:fldChar w:fldCharType="end"/>
                      </w:r>
                      <w:r w:rsidR="00F2650E" w:rsidRPr="00F2650E">
                        <w:rPr>
                          <w:rFonts w:ascii="Montserrat" w:hAnsi="Montserrat"/>
                          <w:b/>
                          <w:bCs/>
                          <w:color w:val="8B0FBD"/>
                          <w:sz w:val="16"/>
                          <w:szCs w:val="16"/>
                        </w:rPr>
                        <w:t>Blended Learning</w:t>
                      </w:r>
                    </w:p>
                    <w:p w14:paraId="46EF595E" w14:textId="2CE9A0EA" w:rsidR="00F2650E" w:rsidRPr="00F2650E" w:rsidRDefault="00F2650E" w:rsidP="00F2650E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0" w:line="240" w:lineRule="auto"/>
                        <w:ind w:left="851" w:hanging="284"/>
                        <w:rPr>
                          <w:rFonts w:ascii="Montserrat" w:hAnsi="Montserrat"/>
                          <w:b/>
                          <w:bCs/>
                          <w:color w:val="808080" w:themeColor="background1" w:themeShade="80"/>
                          <w:sz w:val="15"/>
                          <w:szCs w:val="15"/>
                        </w:rPr>
                      </w:pPr>
                      <w:r w:rsidRPr="00F2650E">
                        <w:rPr>
                          <w:rFonts w:ascii="Montserrat" w:hAnsi="Montserrat"/>
                          <w:b/>
                          <w:bCs/>
                          <w:color w:val="808080" w:themeColor="background1" w:themeShade="80"/>
                          <w:sz w:val="15"/>
                          <w:szCs w:val="15"/>
                        </w:rPr>
                        <w:t>Designed complex posters, brochures, flyers and social media posts</w:t>
                      </w:r>
                    </w:p>
                    <w:p w14:paraId="19CEF98B" w14:textId="75443A5A" w:rsidR="00F2650E" w:rsidRPr="00F2650E" w:rsidRDefault="00F2650E" w:rsidP="00F2650E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0" w:line="240" w:lineRule="auto"/>
                        <w:ind w:left="851" w:hanging="284"/>
                        <w:rPr>
                          <w:rFonts w:ascii="Montserrat" w:hAnsi="Montserrat"/>
                          <w:b/>
                          <w:bCs/>
                          <w:color w:val="808080" w:themeColor="background1" w:themeShade="80"/>
                          <w:sz w:val="15"/>
                          <w:szCs w:val="15"/>
                        </w:rPr>
                      </w:pPr>
                      <w:r w:rsidRPr="00F2650E">
                        <w:rPr>
                          <w:rFonts w:ascii="Montserrat" w:hAnsi="Montserrat"/>
                          <w:b/>
                          <w:bCs/>
                          <w:color w:val="808080" w:themeColor="background1" w:themeShade="80"/>
                          <w:sz w:val="15"/>
                          <w:szCs w:val="15"/>
                        </w:rPr>
                        <w:t>Collaborated with other designers</w:t>
                      </w:r>
                    </w:p>
                    <w:p w14:paraId="413AE855" w14:textId="6A216356" w:rsidR="00A36B71" w:rsidRPr="00A36B71" w:rsidRDefault="00F2650E" w:rsidP="00A36B71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0" w:line="240" w:lineRule="auto"/>
                        <w:ind w:left="851" w:hanging="284"/>
                        <w:rPr>
                          <w:rFonts w:ascii="Montserrat" w:hAnsi="Montserrat"/>
                          <w:b/>
                          <w:bCs/>
                          <w:color w:val="808080" w:themeColor="background1" w:themeShade="80"/>
                          <w:sz w:val="15"/>
                          <w:szCs w:val="15"/>
                        </w:rPr>
                      </w:pPr>
                      <w:r w:rsidRPr="00F2650E">
                        <w:rPr>
                          <w:rFonts w:ascii="Montserrat" w:hAnsi="Montserrat"/>
                          <w:b/>
                          <w:bCs/>
                          <w:color w:val="808080" w:themeColor="background1" w:themeShade="80"/>
                          <w:sz w:val="15"/>
                          <w:szCs w:val="15"/>
                        </w:rPr>
                        <w:t>Translated requirements into polished, high level designs</w:t>
                      </w:r>
                    </w:p>
                    <w:p w14:paraId="6881AA25" w14:textId="4A1B71D4" w:rsidR="005C38D7" w:rsidRDefault="005C38D7" w:rsidP="00A36B71">
                      <w:pPr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8B0FBD"/>
                          <w:sz w:val="4"/>
                          <w:szCs w:val="4"/>
                        </w:rPr>
                      </w:pPr>
                    </w:p>
                    <w:p w14:paraId="19EAB90B" w14:textId="77777777" w:rsidR="008773E7" w:rsidRPr="00A36B71" w:rsidRDefault="008773E7" w:rsidP="005C38D7">
                      <w:pPr>
                        <w:spacing w:after="0" w:line="240" w:lineRule="auto"/>
                        <w:ind w:firstLine="720"/>
                        <w:rPr>
                          <w:rFonts w:ascii="Montserrat" w:hAnsi="Montserrat"/>
                          <w:b/>
                          <w:bCs/>
                          <w:color w:val="8B0FBD"/>
                          <w:sz w:val="10"/>
                          <w:szCs w:val="10"/>
                        </w:rPr>
                      </w:pPr>
                    </w:p>
                    <w:p w14:paraId="00C7DE89" w14:textId="77777777" w:rsidR="005C38D7" w:rsidRPr="00A02A7E" w:rsidRDefault="005C38D7" w:rsidP="005C38D7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7030A0"/>
                          <w:sz w:val="4"/>
                          <w:szCs w:val="4"/>
                        </w:rPr>
                      </w:pPr>
                    </w:p>
                    <w:p w14:paraId="0EB0D1E3" w14:textId="40443890" w:rsidR="005C38D7" w:rsidRPr="00A02A7E" w:rsidRDefault="005C38D7" w:rsidP="008773E7">
                      <w:pPr>
                        <w:pStyle w:val="ListParagraph"/>
                        <w:spacing w:after="0" w:line="240" w:lineRule="auto"/>
                        <w:rPr>
                          <w:rStyle w:val="Hyperlink"/>
                          <w:rFonts w:ascii="Montserrat" w:hAnsi="Montserrat"/>
                          <w:b/>
                          <w:bCs/>
                          <w:color w:val="auto"/>
                          <w:sz w:val="18"/>
                          <w:szCs w:val="18"/>
                          <w:u w:val="none"/>
                        </w:rPr>
                      </w:pPr>
                      <w:r w:rsidRPr="0061602A">
                        <w:rPr>
                          <w:rFonts w:ascii="Montserrat" w:hAnsi="Montserrat"/>
                          <w:b/>
                          <w:bCs/>
                          <w:color w:val="7030A0"/>
                          <w:sz w:val="20"/>
                          <w:szCs w:val="20"/>
                        </w:rPr>
                        <w:fldChar w:fldCharType="begin"/>
                      </w:r>
                      <w:r w:rsidRPr="0061602A">
                        <w:rPr>
                          <w:rFonts w:ascii="Montserrat" w:hAnsi="Montserrat"/>
                          <w:b/>
                          <w:bCs/>
                          <w:color w:val="7030A0"/>
                          <w:sz w:val="20"/>
                          <w:szCs w:val="20"/>
                        </w:rPr>
                        <w:instrText xml:space="preserve"> HYPERLINK "https://github.com/Candida18/Electrical-Stock-Management-System" </w:instrText>
                      </w:r>
                      <w:r w:rsidRPr="0061602A">
                        <w:rPr>
                          <w:rFonts w:ascii="Montserrat" w:hAnsi="Montserrat"/>
                          <w:b/>
                          <w:bCs/>
                          <w:color w:val="7030A0"/>
                          <w:sz w:val="20"/>
                          <w:szCs w:val="20"/>
                        </w:rPr>
                        <w:fldChar w:fldCharType="separate"/>
                      </w:r>
                      <w:r w:rsidR="008773E7">
                        <w:rPr>
                          <w:rFonts w:ascii="Montserrat" w:hAnsi="Montserrat"/>
                          <w:b/>
                          <w:bCs/>
                          <w:sz w:val="18"/>
                          <w:szCs w:val="18"/>
                        </w:rPr>
                        <w:t>Freelance Content Writer</w:t>
                      </w:r>
                      <w:r w:rsidR="0046199C">
                        <w:rPr>
                          <w:rFonts w:ascii="Montserrat" w:hAnsi="Montserrat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  <w:r w:rsidR="004B7613">
                        <w:rPr>
                          <w:rFonts w:ascii="Montserrat" w:hAnsi="Montserrat"/>
                          <w:b/>
                          <w:bCs/>
                          <w:sz w:val="18"/>
                          <w:szCs w:val="18"/>
                        </w:rPr>
                        <w:t>(01-2021 – 03-2021)</w:t>
                      </w:r>
                    </w:p>
                    <w:p w14:paraId="6F9F2A40" w14:textId="7A9D6B0D" w:rsidR="005C38D7" w:rsidRDefault="005C38D7" w:rsidP="008773E7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7030A0"/>
                          <w:sz w:val="16"/>
                          <w:szCs w:val="16"/>
                        </w:rPr>
                      </w:pPr>
                      <w:r w:rsidRPr="0061602A">
                        <w:rPr>
                          <w:rFonts w:ascii="Montserrat" w:hAnsi="Montserrat"/>
                          <w:b/>
                          <w:bCs/>
                          <w:color w:val="7030A0"/>
                          <w:sz w:val="20"/>
                          <w:szCs w:val="20"/>
                        </w:rPr>
                        <w:fldChar w:fldCharType="end"/>
                      </w:r>
                      <w:r w:rsidR="008773E7" w:rsidRPr="00F2650E">
                        <w:rPr>
                          <w:rFonts w:ascii="Montserrat" w:hAnsi="Montserrat"/>
                          <w:b/>
                          <w:bCs/>
                          <w:color w:val="7030A0"/>
                          <w:sz w:val="16"/>
                          <w:szCs w:val="16"/>
                        </w:rPr>
                        <w:t>CareerGuide.com</w:t>
                      </w:r>
                    </w:p>
                    <w:p w14:paraId="10622439" w14:textId="74395906" w:rsidR="006048B1" w:rsidRPr="00F2650E" w:rsidRDefault="006048B1" w:rsidP="006048B1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0" w:line="240" w:lineRule="auto"/>
                        <w:ind w:left="851" w:hanging="284"/>
                        <w:rPr>
                          <w:rFonts w:ascii="Montserrat" w:hAnsi="Montserrat"/>
                          <w:b/>
                          <w:bCs/>
                          <w:color w:val="808080" w:themeColor="background1" w:themeShade="80"/>
                          <w:sz w:val="15"/>
                          <w:szCs w:val="15"/>
                        </w:rPr>
                      </w:pPr>
                      <w:r>
                        <w:rPr>
                          <w:rFonts w:ascii="Montserrat" w:hAnsi="Montserrat"/>
                          <w:b/>
                          <w:bCs/>
                          <w:color w:val="808080" w:themeColor="background1" w:themeShade="80"/>
                          <w:sz w:val="15"/>
                          <w:szCs w:val="15"/>
                        </w:rPr>
                        <w:t>Researched about the various Career options available</w:t>
                      </w:r>
                    </w:p>
                    <w:p w14:paraId="451AB856" w14:textId="29B0C61A" w:rsidR="006048B1" w:rsidRPr="00A36B71" w:rsidRDefault="006048B1" w:rsidP="006048B1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after="0" w:line="240" w:lineRule="auto"/>
                        <w:ind w:left="851" w:hanging="284"/>
                        <w:rPr>
                          <w:rFonts w:ascii="Montserrat" w:hAnsi="Montserrat"/>
                          <w:b/>
                          <w:bCs/>
                          <w:color w:val="808080" w:themeColor="background1" w:themeShade="80"/>
                          <w:sz w:val="15"/>
                          <w:szCs w:val="15"/>
                        </w:rPr>
                      </w:pPr>
                      <w:r>
                        <w:rPr>
                          <w:rFonts w:ascii="Montserrat" w:hAnsi="Montserrat"/>
                          <w:b/>
                          <w:bCs/>
                          <w:color w:val="808080" w:themeColor="background1" w:themeShade="80"/>
                          <w:sz w:val="15"/>
                          <w:szCs w:val="15"/>
                        </w:rPr>
                        <w:t>Wrote blogs and website content related to Career options, Career Counselling.</w:t>
                      </w:r>
                    </w:p>
                    <w:p w14:paraId="0420BD40" w14:textId="77777777" w:rsidR="006048B1" w:rsidRPr="006048B1" w:rsidRDefault="006048B1" w:rsidP="006048B1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7030A0"/>
                          <w:sz w:val="16"/>
                          <w:szCs w:val="16"/>
                        </w:rPr>
                      </w:pPr>
                    </w:p>
                    <w:p w14:paraId="4824DC69" w14:textId="77777777" w:rsidR="005C38D7" w:rsidRPr="008C47D5" w:rsidRDefault="005C38D7" w:rsidP="005C38D7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7030A0"/>
                          <w:sz w:val="16"/>
                          <w:szCs w:val="16"/>
                        </w:rPr>
                      </w:pPr>
                    </w:p>
                    <w:p w14:paraId="492893D1" w14:textId="77777777" w:rsidR="005C38D7" w:rsidRPr="008C47D5" w:rsidRDefault="005C38D7" w:rsidP="005C38D7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7030A0"/>
                          <w:sz w:val="16"/>
                          <w:szCs w:val="16"/>
                        </w:rPr>
                      </w:pPr>
                    </w:p>
                    <w:p w14:paraId="34BB9371" w14:textId="77777777" w:rsidR="005C38D7" w:rsidRPr="00A74FF5" w:rsidRDefault="005C38D7" w:rsidP="005C38D7">
                      <w:pPr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8B0FBD"/>
                          <w:sz w:val="10"/>
                          <w:szCs w:val="10"/>
                        </w:rPr>
                      </w:pPr>
                    </w:p>
                    <w:p w14:paraId="1B1419B7" w14:textId="77777777" w:rsidR="005C38D7" w:rsidRDefault="005C38D7" w:rsidP="005C38D7">
                      <w:pPr>
                        <w:pStyle w:val="NormalWeb"/>
                        <w:spacing w:before="0" w:beforeAutospacing="0" w:after="0" w:afterAutospacing="0"/>
                        <w:ind w:left="720"/>
                        <w:rPr>
                          <w:rFonts w:ascii="Montserrat" w:hAnsi="Montserrat"/>
                          <w:b/>
                          <w:bCs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14:paraId="6D2B35C7" w14:textId="77777777" w:rsidR="005C38D7" w:rsidRPr="00952729" w:rsidRDefault="005C38D7" w:rsidP="005C38D7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8B0FBD"/>
                          <w:sz w:val="16"/>
                          <w:szCs w:val="16"/>
                        </w:rPr>
                      </w:pPr>
                    </w:p>
                    <w:p w14:paraId="2DBB0B41" w14:textId="77777777" w:rsidR="005C38D7" w:rsidRDefault="005C38D7" w:rsidP="005C38D7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8B0FBD"/>
                          <w:sz w:val="16"/>
                          <w:szCs w:val="16"/>
                        </w:rPr>
                      </w:pPr>
                    </w:p>
                    <w:p w14:paraId="7BAB8F1B" w14:textId="77777777" w:rsidR="005C38D7" w:rsidRPr="00EC0C07" w:rsidRDefault="005C38D7" w:rsidP="005C38D7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8B0FBD"/>
                          <w:sz w:val="16"/>
                          <w:szCs w:val="16"/>
                        </w:rPr>
                      </w:pPr>
                    </w:p>
                    <w:p w14:paraId="7F9DFE7C" w14:textId="77777777" w:rsidR="005C38D7" w:rsidRDefault="005C38D7" w:rsidP="005C38D7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8B0FBD"/>
                          <w:sz w:val="16"/>
                          <w:szCs w:val="16"/>
                        </w:rPr>
                      </w:pPr>
                    </w:p>
                    <w:p w14:paraId="6B38C8AA" w14:textId="77777777" w:rsidR="005C38D7" w:rsidRPr="00EC0C07" w:rsidRDefault="005C38D7" w:rsidP="005C38D7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8B0FBD"/>
                          <w:sz w:val="16"/>
                          <w:szCs w:val="16"/>
                        </w:rPr>
                      </w:pPr>
                    </w:p>
                    <w:p w14:paraId="7C771811" w14:textId="77777777" w:rsidR="005C38D7" w:rsidRDefault="005C38D7" w:rsidP="005C38D7">
                      <w:pPr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8B0FBD"/>
                          <w:sz w:val="16"/>
                          <w:szCs w:val="16"/>
                        </w:rPr>
                      </w:pPr>
                    </w:p>
                    <w:p w14:paraId="7FE33D2E" w14:textId="77777777" w:rsidR="005C38D7" w:rsidRPr="00EC0C07" w:rsidRDefault="005C38D7" w:rsidP="005C38D7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8B0FBD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5676B">
        <w:rPr>
          <w:noProof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37E3CA0A" wp14:editId="7D76EBE7">
                <wp:simplePos x="0" y="0"/>
                <wp:positionH relativeFrom="column">
                  <wp:posOffset>4136390</wp:posOffset>
                </wp:positionH>
                <wp:positionV relativeFrom="paragraph">
                  <wp:posOffset>3016250</wp:posOffset>
                </wp:positionV>
                <wp:extent cx="2110487" cy="8667"/>
                <wp:effectExtent l="0" t="0" r="23495" b="29845"/>
                <wp:wrapNone/>
                <wp:docPr id="165" name="Straight Connector 1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10487" cy="8667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7030A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CA2C09" id="Straight Connector 165" o:spid="_x0000_s1026" style="position:absolute;z-index:25184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5.7pt,237.5pt" to="491.9pt,23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" strokecolor="#7030a0" strokeweight="1pt">
                <v:stroke joinstyle="miter"/>
              </v:line>
            </w:pict>
          </mc:Fallback>
        </mc:AlternateContent>
      </w:r>
      <w:r w:rsidR="0095676B" w:rsidRPr="00B44928">
        <w:rPr>
          <w:noProof/>
        </w:rPr>
        <mc:AlternateContent>
          <mc:Choice Requires="wps">
            <w:drawing>
              <wp:anchor distT="0" distB="0" distL="114300" distR="114300" simplePos="0" relativeHeight="251858944" behindDoc="0" locked="0" layoutInCell="1" allowOverlap="1" wp14:anchorId="0F7DDF4C" wp14:editId="19F3C25C">
                <wp:simplePos x="0" y="0"/>
                <wp:positionH relativeFrom="column">
                  <wp:posOffset>2143125</wp:posOffset>
                </wp:positionH>
                <wp:positionV relativeFrom="paragraph">
                  <wp:posOffset>1504951</wp:posOffset>
                </wp:positionV>
                <wp:extent cx="4189730" cy="133350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89730" cy="1333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217EFE0" w14:textId="143AB299" w:rsidR="00220B1A" w:rsidRDefault="002216B6" w:rsidP="00220B1A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A02A7E">
                              <w:rPr>
                                <w:rFonts w:ascii="Montserrat" w:hAnsi="Montserrat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Programming Languages</w:t>
                            </w:r>
                            <w:r w:rsidR="00220B1A">
                              <w:rPr>
                                <w:rFonts w:ascii="Montserrat" w:hAnsi="Montserrat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ab/>
                            </w:r>
                            <w:r w:rsidR="00220B1A" w:rsidRPr="00220B1A">
                              <w:rPr>
                                <w:rFonts w:ascii="Montserrat" w:hAnsi="Montserrat"/>
                                <w:b/>
                                <w:color w:val="000000" w:themeColor="text1"/>
                                <w:sz w:val="18"/>
                                <w:szCs w:val="18"/>
                              </w:rPr>
                              <w:t>Frontend Development</w:t>
                            </w:r>
                          </w:p>
                          <w:p w14:paraId="4EC3E5A9" w14:textId="2AE25998" w:rsidR="00220B1A" w:rsidRPr="00A02A7E" w:rsidRDefault="00220B1A" w:rsidP="00220B1A">
                            <w:pPr>
                              <w:spacing w:after="0" w:line="240" w:lineRule="auto"/>
                              <w:ind w:firstLine="720"/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4"/>
                                <w:szCs w:val="14"/>
                              </w:rPr>
                            </w:pPr>
                            <w:r w:rsidRPr="00A02A7E"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4"/>
                                <w:szCs w:val="14"/>
                              </w:rPr>
                              <w:t>C, C++, Java, JavaScript, php, Python</w:t>
                            </w:r>
                            <w:r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4"/>
                                <w:szCs w:val="14"/>
                              </w:rPr>
                              <w:tab/>
                            </w:r>
                            <w:r w:rsidRPr="00A02A7E"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4"/>
                                <w:szCs w:val="14"/>
                              </w:rPr>
                              <w:t>HTML5, CSS3, Bootstrap</w:t>
                            </w:r>
                          </w:p>
                          <w:p w14:paraId="42B18194" w14:textId="4C4E72FE" w:rsidR="00220B1A" w:rsidRPr="00220B1A" w:rsidRDefault="00220B1A" w:rsidP="00220B1A">
                            <w:pPr>
                              <w:spacing w:after="0" w:line="240" w:lineRule="auto"/>
                              <w:ind w:left="720"/>
                              <w:rPr>
                                <w:rStyle w:val="Hyperlink"/>
                                <w:rFonts w:ascii="Montserrat" w:hAnsi="Montserrat"/>
                                <w:b/>
                                <w:bCs/>
                                <w:color w:val="8B0FBD"/>
                                <w:sz w:val="14"/>
                                <w:szCs w:val="14"/>
                                <w:u w:val="none"/>
                              </w:rPr>
                            </w:pPr>
                            <w:r w:rsidRPr="00BC7CFB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220B1A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instrText xml:space="preserve"> HYPERLINK "https://github.com/Candida18/COVID-19-Hospital-Management-System" </w:instrText>
                            </w:r>
                            <w:r w:rsidRPr="00BC7CFB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fldChar w:fldCharType="separate"/>
                            </w:r>
                          </w:p>
                          <w:p w14:paraId="1D601DAE" w14:textId="77777777" w:rsidR="00220B1A" w:rsidRPr="00220B1A" w:rsidRDefault="00220B1A" w:rsidP="00220B1A">
                            <w:pPr>
                              <w:pStyle w:val="ListParagraph"/>
                              <w:spacing w:after="0" w:line="240" w:lineRule="auto"/>
                              <w:rPr>
                                <w:rStyle w:val="Hyperlink"/>
                                <w:rFonts w:ascii="Montserrat" w:hAnsi="Montserrat"/>
                                <w:b/>
                                <w:bCs/>
                                <w:color w:val="auto"/>
                                <w:sz w:val="18"/>
                                <w:szCs w:val="18"/>
                                <w:u w:val="none"/>
                              </w:rPr>
                            </w:pPr>
                            <w:r w:rsidRPr="00BC7CFB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="002216B6" w:rsidRPr="00BC7CFB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="002216B6" w:rsidRPr="00220B1A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instrText xml:space="preserve"> HYPERLINK "https://github.com/Candida18/COVID-19-Hospital-Management-System" </w:instrText>
                            </w:r>
                            <w:r w:rsidR="002216B6" w:rsidRPr="00BC7CFB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2216B6" w:rsidRPr="00220B1A">
                              <w:rPr>
                                <w:rStyle w:val="Hyperlink"/>
                                <w:rFonts w:ascii="Montserrat" w:hAnsi="Montserrat"/>
                                <w:b/>
                                <w:bCs/>
                                <w:color w:val="auto"/>
                                <w:sz w:val="18"/>
                                <w:szCs w:val="18"/>
                                <w:u w:val="none"/>
                              </w:rPr>
                              <w:t>Databases</w:t>
                            </w:r>
                            <w:r>
                              <w:rPr>
                                <w:rStyle w:val="Hyperlink"/>
                                <w:rFonts w:ascii="Montserrat" w:hAnsi="Montserrat"/>
                                <w:b/>
                                <w:bCs/>
                                <w:color w:val="auto"/>
                                <w:sz w:val="18"/>
                                <w:szCs w:val="18"/>
                                <w:u w:val="none"/>
                              </w:rPr>
                              <w:tab/>
                            </w:r>
                            <w:r>
                              <w:rPr>
                                <w:rStyle w:val="Hyperlink"/>
                                <w:rFonts w:ascii="Montserrat" w:hAnsi="Montserrat"/>
                                <w:b/>
                                <w:bCs/>
                                <w:color w:val="auto"/>
                                <w:sz w:val="18"/>
                                <w:szCs w:val="18"/>
                                <w:u w:val="none"/>
                              </w:rPr>
                              <w:tab/>
                            </w:r>
                            <w:r>
                              <w:rPr>
                                <w:rStyle w:val="Hyperlink"/>
                                <w:rFonts w:ascii="Montserrat" w:hAnsi="Montserrat"/>
                                <w:b/>
                                <w:bCs/>
                                <w:color w:val="auto"/>
                                <w:sz w:val="18"/>
                                <w:szCs w:val="18"/>
                                <w:u w:val="none"/>
                              </w:rPr>
                              <w:tab/>
                            </w:r>
                            <w:r w:rsidRPr="00220B1A">
                              <w:rPr>
                                <w:rStyle w:val="Hyperlink"/>
                                <w:rFonts w:ascii="Montserrat" w:hAnsi="Montserrat"/>
                                <w:b/>
                                <w:bCs/>
                                <w:color w:val="auto"/>
                                <w:sz w:val="18"/>
                                <w:szCs w:val="18"/>
                                <w:u w:val="none"/>
                              </w:rPr>
                              <w:t>Framework</w:t>
                            </w:r>
                          </w:p>
                          <w:p w14:paraId="4B51BAFE" w14:textId="77777777" w:rsidR="00220B1A" w:rsidRDefault="002216B6" w:rsidP="00220B1A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14"/>
                                <w:szCs w:val="14"/>
                              </w:rPr>
                            </w:pPr>
                            <w:r w:rsidRPr="00BC7CFB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A02A7E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14"/>
                                <w:szCs w:val="14"/>
                              </w:rPr>
                              <w:t>MySQL, SQLite</w:t>
                            </w:r>
                            <w:r w:rsidR="00220B1A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14"/>
                                <w:szCs w:val="14"/>
                              </w:rPr>
                              <w:tab/>
                            </w:r>
                            <w:r w:rsidR="00220B1A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14"/>
                                <w:szCs w:val="14"/>
                              </w:rPr>
                              <w:tab/>
                            </w:r>
                            <w:r w:rsidR="00220B1A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14"/>
                                <w:szCs w:val="14"/>
                              </w:rPr>
                              <w:tab/>
                            </w:r>
                            <w:r w:rsidR="00220B1A" w:rsidRPr="00A02A7E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14"/>
                                <w:szCs w:val="14"/>
                              </w:rPr>
                              <w:t>Django, Flask</w:t>
                            </w:r>
                          </w:p>
                          <w:p w14:paraId="00E62C32" w14:textId="4A985868" w:rsidR="002216B6" w:rsidRDefault="002216B6" w:rsidP="002216B6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14"/>
                                <w:szCs w:val="14"/>
                              </w:rPr>
                            </w:pPr>
                          </w:p>
                          <w:p w14:paraId="193A2D0B" w14:textId="77777777" w:rsidR="002216B6" w:rsidRPr="00A02A7E" w:rsidRDefault="002216B6" w:rsidP="002216B6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4"/>
                                <w:szCs w:val="4"/>
                              </w:rPr>
                            </w:pPr>
                          </w:p>
                          <w:p w14:paraId="67DEBF49" w14:textId="1CD1886D" w:rsidR="002216B6" w:rsidRPr="0095676B" w:rsidRDefault="00220B1A" w:rsidP="0095676B">
                            <w:pPr>
                              <w:spacing w:after="0" w:line="240" w:lineRule="auto"/>
                              <w:ind w:firstLine="720"/>
                              <w:rPr>
                                <w:rStyle w:val="Hyperlink"/>
                                <w:rFonts w:ascii="Montserrat" w:hAnsi="Montserrat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220B1A">
                              <w:rPr>
                                <w:rFonts w:ascii="Montserrat" w:hAnsi="Montserrat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Other</w:t>
                            </w:r>
                            <w:r w:rsidR="0095676B">
                              <w:rPr>
                                <w:rFonts w:ascii="Montserrat" w:hAnsi="Montserrat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</w:r>
                            <w:r w:rsidR="0095676B">
                              <w:rPr>
                                <w:rFonts w:ascii="Montserrat" w:hAnsi="Montserrat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</w:r>
                            <w:r w:rsidR="0095676B">
                              <w:rPr>
                                <w:rFonts w:ascii="Montserrat" w:hAnsi="Montserrat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</w:r>
                            <w:r w:rsidR="0095676B">
                              <w:rPr>
                                <w:rFonts w:ascii="Montserrat" w:hAnsi="Montserrat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ab/>
                            </w:r>
                            <w:r w:rsidR="002216B6" w:rsidRPr="0061602A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="002216B6" w:rsidRPr="00220B1A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instrText xml:space="preserve"> HYPERLINK "https://github.com/Candida18/Electrical-Stock-Management-System" </w:instrText>
                            </w:r>
                            <w:r w:rsidR="002216B6" w:rsidRPr="0061602A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2216B6" w:rsidRPr="00220B1A">
                              <w:rPr>
                                <w:rFonts w:ascii="Montserrat" w:hAnsi="Montserrat"/>
                                <w:b/>
                                <w:bCs/>
                                <w:sz w:val="18"/>
                                <w:szCs w:val="18"/>
                              </w:rPr>
                              <w:t>Graphic Designing</w:t>
                            </w:r>
                          </w:p>
                          <w:p w14:paraId="5E76FCB8" w14:textId="6F78CD70" w:rsidR="00220B1A" w:rsidRDefault="002216B6" w:rsidP="0095676B">
                            <w:pPr>
                              <w:pStyle w:val="ListParagraph"/>
                              <w:spacing w:after="0" w:line="240" w:lineRule="auto"/>
                              <w:ind w:left="2880" w:firstLine="720"/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14"/>
                                <w:szCs w:val="14"/>
                              </w:rPr>
                            </w:pPr>
                            <w:r w:rsidRPr="0061602A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220B1A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14"/>
                                <w:szCs w:val="14"/>
                              </w:rPr>
                              <w:t>Adobe</w:t>
                            </w:r>
                            <w:r w:rsidRPr="00A02A7E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14"/>
                                <w:szCs w:val="14"/>
                              </w:rPr>
                              <w:t xml:space="preserve"> Illustrator, Adobe In</w:t>
                            </w:r>
                            <w:r w:rsidR="0046199C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14"/>
                                <w:szCs w:val="14"/>
                              </w:rPr>
                              <w:t>D</w:t>
                            </w:r>
                            <w:r w:rsidRPr="00A02A7E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14"/>
                                <w:szCs w:val="14"/>
                              </w:rPr>
                              <w:t xml:space="preserve">esign, </w:t>
                            </w:r>
                          </w:p>
                          <w:p w14:paraId="675D3303" w14:textId="51846080" w:rsidR="002216B6" w:rsidRPr="00A02A7E" w:rsidRDefault="002216B6" w:rsidP="00220B1A">
                            <w:pPr>
                              <w:pStyle w:val="ListParagraph"/>
                              <w:spacing w:after="0" w:line="240" w:lineRule="auto"/>
                              <w:ind w:left="2880" w:firstLine="720"/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14"/>
                                <w:szCs w:val="14"/>
                              </w:rPr>
                            </w:pPr>
                            <w:r w:rsidRPr="00A02A7E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14"/>
                                <w:szCs w:val="14"/>
                              </w:rPr>
                              <w:t xml:space="preserve">Adobe Lightroom, Adobe Premiere Pro, </w:t>
                            </w:r>
                          </w:p>
                          <w:p w14:paraId="7D7AFA5D" w14:textId="77777777" w:rsidR="002216B6" w:rsidRPr="008C47D5" w:rsidRDefault="002216B6" w:rsidP="00220B1A">
                            <w:pPr>
                              <w:pStyle w:val="ListParagraph"/>
                              <w:spacing w:after="0" w:line="240" w:lineRule="auto"/>
                              <w:ind w:left="2880" w:firstLine="720"/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16"/>
                                <w:szCs w:val="16"/>
                              </w:rPr>
                            </w:pPr>
                            <w:r w:rsidRPr="00A02A7E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14"/>
                                <w:szCs w:val="14"/>
                              </w:rPr>
                              <w:t>Adobe Rush, Canva</w:t>
                            </w:r>
                          </w:p>
                          <w:p w14:paraId="71E3C0C9" w14:textId="77777777" w:rsidR="002216B6" w:rsidRPr="008C47D5" w:rsidRDefault="002216B6" w:rsidP="002216B6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16"/>
                                <w:szCs w:val="16"/>
                              </w:rPr>
                            </w:pPr>
                          </w:p>
                          <w:p w14:paraId="4967DABA" w14:textId="77777777" w:rsidR="002216B6" w:rsidRPr="008C47D5" w:rsidRDefault="002216B6" w:rsidP="002216B6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16"/>
                                <w:szCs w:val="16"/>
                              </w:rPr>
                            </w:pPr>
                          </w:p>
                          <w:p w14:paraId="303EE737" w14:textId="77777777" w:rsidR="002216B6" w:rsidRPr="00A74FF5" w:rsidRDefault="002216B6" w:rsidP="002216B6">
                            <w:pPr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0"/>
                                <w:szCs w:val="10"/>
                              </w:rPr>
                            </w:pPr>
                          </w:p>
                          <w:p w14:paraId="7838F40E" w14:textId="77777777" w:rsidR="002216B6" w:rsidRDefault="002216B6" w:rsidP="002216B6">
                            <w:pPr>
                              <w:pStyle w:val="NormalWeb"/>
                              <w:spacing w:before="0" w:beforeAutospacing="0" w:after="0" w:afterAutospacing="0"/>
                              <w:ind w:left="720"/>
                              <w:rPr>
                                <w:rFonts w:ascii="Montserrat" w:hAnsi="Montserrat"/>
                                <w:b/>
                                <w:bCs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14:paraId="3BF7BD70" w14:textId="77777777" w:rsidR="002216B6" w:rsidRPr="00952729" w:rsidRDefault="002216B6" w:rsidP="002216B6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6"/>
                                <w:szCs w:val="16"/>
                              </w:rPr>
                            </w:pPr>
                          </w:p>
                          <w:p w14:paraId="2A2B515F" w14:textId="77777777" w:rsidR="002216B6" w:rsidRDefault="002216B6" w:rsidP="002216B6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6"/>
                                <w:szCs w:val="16"/>
                              </w:rPr>
                            </w:pPr>
                          </w:p>
                          <w:p w14:paraId="5ADD81A0" w14:textId="77777777" w:rsidR="002216B6" w:rsidRPr="00EC0C07" w:rsidRDefault="002216B6" w:rsidP="002216B6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6"/>
                                <w:szCs w:val="16"/>
                              </w:rPr>
                            </w:pPr>
                          </w:p>
                          <w:p w14:paraId="7EC2C857" w14:textId="77777777" w:rsidR="002216B6" w:rsidRDefault="002216B6" w:rsidP="002216B6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6"/>
                                <w:szCs w:val="16"/>
                              </w:rPr>
                            </w:pPr>
                          </w:p>
                          <w:p w14:paraId="118C9D0E" w14:textId="77777777" w:rsidR="002216B6" w:rsidRPr="00EC0C07" w:rsidRDefault="002216B6" w:rsidP="002216B6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6"/>
                                <w:szCs w:val="16"/>
                              </w:rPr>
                            </w:pPr>
                          </w:p>
                          <w:p w14:paraId="5A71E7D8" w14:textId="77777777" w:rsidR="002216B6" w:rsidRDefault="002216B6" w:rsidP="002216B6">
                            <w:pPr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6"/>
                                <w:szCs w:val="16"/>
                              </w:rPr>
                            </w:pPr>
                          </w:p>
                          <w:p w14:paraId="5ED8276D" w14:textId="77777777" w:rsidR="002216B6" w:rsidRPr="00EC0C07" w:rsidRDefault="002216B6" w:rsidP="002216B6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7DDF4C" id="Text Box 20" o:spid="_x0000_s1029" type="#_x0000_t202" style="position:absolute;left:0;text-align:left;margin-left:168.75pt;margin-top:118.5pt;width:329.9pt;height:105pt;z-index:251858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" filled="f" stroked="f" strokeweight=".5pt">
                <v:textbox>
                  <w:txbxContent>
                    <w:p w14:paraId="7217EFE0" w14:textId="143AB299" w:rsidR="00220B1A" w:rsidRDefault="002216B6" w:rsidP="00220B1A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b/>
                          <w:color w:val="000000" w:themeColor="text1"/>
                          <w:sz w:val="18"/>
                          <w:szCs w:val="18"/>
                        </w:rPr>
                      </w:pPr>
                      <w:r w:rsidRPr="00A02A7E">
                        <w:rPr>
                          <w:rFonts w:ascii="Montserrat" w:hAnsi="Montserrat"/>
                          <w:b/>
                          <w:color w:val="000000" w:themeColor="text1"/>
                          <w:sz w:val="18"/>
                          <w:szCs w:val="18"/>
                        </w:rPr>
                        <w:t>Programming Languages</w:t>
                      </w:r>
                      <w:r w:rsidR="00220B1A">
                        <w:rPr>
                          <w:rFonts w:ascii="Montserrat" w:hAnsi="Montserrat"/>
                          <w:b/>
                          <w:color w:val="000000" w:themeColor="text1"/>
                          <w:sz w:val="18"/>
                          <w:szCs w:val="18"/>
                        </w:rPr>
                        <w:tab/>
                      </w:r>
                      <w:r w:rsidR="00220B1A" w:rsidRPr="00220B1A">
                        <w:rPr>
                          <w:rFonts w:ascii="Montserrat" w:hAnsi="Montserrat"/>
                          <w:b/>
                          <w:color w:val="000000" w:themeColor="text1"/>
                          <w:sz w:val="18"/>
                          <w:szCs w:val="18"/>
                        </w:rPr>
                        <w:t>Frontend Development</w:t>
                      </w:r>
                    </w:p>
                    <w:p w14:paraId="4EC3E5A9" w14:textId="2AE25998" w:rsidR="00220B1A" w:rsidRPr="00A02A7E" w:rsidRDefault="00220B1A" w:rsidP="00220B1A">
                      <w:pPr>
                        <w:spacing w:after="0" w:line="240" w:lineRule="auto"/>
                        <w:ind w:firstLine="720"/>
                        <w:rPr>
                          <w:rFonts w:ascii="Montserrat" w:hAnsi="Montserrat"/>
                          <w:b/>
                          <w:bCs/>
                          <w:color w:val="8B0FBD"/>
                          <w:sz w:val="14"/>
                          <w:szCs w:val="14"/>
                        </w:rPr>
                      </w:pPr>
                      <w:r w:rsidRPr="00A02A7E">
                        <w:rPr>
                          <w:rFonts w:ascii="Montserrat" w:hAnsi="Montserrat"/>
                          <w:b/>
                          <w:bCs/>
                          <w:color w:val="8B0FBD"/>
                          <w:sz w:val="14"/>
                          <w:szCs w:val="14"/>
                        </w:rPr>
                        <w:t>C, C++, Java, JavaScript, php, Python</w:t>
                      </w:r>
                      <w:r>
                        <w:rPr>
                          <w:rFonts w:ascii="Montserrat" w:hAnsi="Montserrat"/>
                          <w:b/>
                          <w:bCs/>
                          <w:color w:val="8B0FBD"/>
                          <w:sz w:val="14"/>
                          <w:szCs w:val="14"/>
                        </w:rPr>
                        <w:tab/>
                      </w:r>
                      <w:r w:rsidRPr="00A02A7E">
                        <w:rPr>
                          <w:rFonts w:ascii="Montserrat" w:hAnsi="Montserrat"/>
                          <w:b/>
                          <w:bCs/>
                          <w:color w:val="8B0FBD"/>
                          <w:sz w:val="14"/>
                          <w:szCs w:val="14"/>
                        </w:rPr>
                        <w:t>HTML5, CSS3, Bootstrap</w:t>
                      </w:r>
                    </w:p>
                    <w:p w14:paraId="42B18194" w14:textId="4C4E72FE" w:rsidR="00220B1A" w:rsidRPr="00220B1A" w:rsidRDefault="00220B1A" w:rsidP="00220B1A">
                      <w:pPr>
                        <w:spacing w:after="0" w:line="240" w:lineRule="auto"/>
                        <w:ind w:left="720"/>
                        <w:rPr>
                          <w:rStyle w:val="Hyperlink"/>
                          <w:rFonts w:ascii="Montserrat" w:hAnsi="Montserrat"/>
                          <w:b/>
                          <w:bCs/>
                          <w:color w:val="8B0FBD"/>
                          <w:sz w:val="14"/>
                          <w:szCs w:val="14"/>
                          <w:u w:val="none"/>
                        </w:rPr>
                      </w:pPr>
                      <w:r w:rsidRPr="00BC7CFB">
                        <w:rPr>
                          <w:rFonts w:ascii="Montserrat" w:hAnsi="Montserrat"/>
                          <w:b/>
                          <w:bCs/>
                          <w:color w:val="7030A0"/>
                          <w:sz w:val="20"/>
                          <w:szCs w:val="20"/>
                        </w:rPr>
                        <w:fldChar w:fldCharType="begin"/>
                      </w:r>
                      <w:r w:rsidRPr="00220B1A">
                        <w:rPr>
                          <w:rFonts w:ascii="Montserrat" w:hAnsi="Montserrat"/>
                          <w:b/>
                          <w:bCs/>
                          <w:color w:val="7030A0"/>
                          <w:sz w:val="20"/>
                          <w:szCs w:val="20"/>
                        </w:rPr>
                        <w:instrText xml:space="preserve"> HYPERLINK "https://github.com/Candida18/COVID-19-Hospital-Management-System" </w:instrText>
                      </w:r>
                      <w:r w:rsidRPr="00BC7CFB">
                        <w:rPr>
                          <w:rFonts w:ascii="Montserrat" w:hAnsi="Montserrat"/>
                          <w:b/>
                          <w:bCs/>
                          <w:color w:val="7030A0"/>
                          <w:sz w:val="20"/>
                          <w:szCs w:val="20"/>
                        </w:rPr>
                        <w:fldChar w:fldCharType="separate"/>
                      </w:r>
                    </w:p>
                    <w:p w14:paraId="1D601DAE" w14:textId="77777777" w:rsidR="00220B1A" w:rsidRPr="00220B1A" w:rsidRDefault="00220B1A" w:rsidP="00220B1A">
                      <w:pPr>
                        <w:pStyle w:val="ListParagraph"/>
                        <w:spacing w:after="0" w:line="240" w:lineRule="auto"/>
                        <w:rPr>
                          <w:rStyle w:val="Hyperlink"/>
                          <w:rFonts w:ascii="Montserrat" w:hAnsi="Montserrat"/>
                          <w:b/>
                          <w:bCs/>
                          <w:color w:val="auto"/>
                          <w:sz w:val="18"/>
                          <w:szCs w:val="18"/>
                          <w:u w:val="none"/>
                        </w:rPr>
                      </w:pPr>
                      <w:r w:rsidRPr="00BC7CFB">
                        <w:rPr>
                          <w:rFonts w:ascii="Montserrat" w:hAnsi="Montserrat"/>
                          <w:b/>
                          <w:bCs/>
                          <w:color w:val="7030A0"/>
                          <w:sz w:val="20"/>
                          <w:szCs w:val="20"/>
                        </w:rPr>
                        <w:fldChar w:fldCharType="end"/>
                      </w:r>
                      <w:r w:rsidR="002216B6" w:rsidRPr="00BC7CFB">
                        <w:rPr>
                          <w:rFonts w:ascii="Montserrat" w:hAnsi="Montserrat"/>
                          <w:b/>
                          <w:bCs/>
                          <w:color w:val="7030A0"/>
                          <w:sz w:val="20"/>
                          <w:szCs w:val="20"/>
                        </w:rPr>
                        <w:fldChar w:fldCharType="begin"/>
                      </w:r>
                      <w:r w:rsidR="002216B6" w:rsidRPr="00220B1A">
                        <w:rPr>
                          <w:rFonts w:ascii="Montserrat" w:hAnsi="Montserrat"/>
                          <w:b/>
                          <w:bCs/>
                          <w:color w:val="7030A0"/>
                          <w:sz w:val="20"/>
                          <w:szCs w:val="20"/>
                        </w:rPr>
                        <w:instrText xml:space="preserve"> HYPERLINK "https://github.com/Candida18/COVID-19-Hospital-Management-System" </w:instrText>
                      </w:r>
                      <w:r w:rsidR="002216B6" w:rsidRPr="00BC7CFB">
                        <w:rPr>
                          <w:rFonts w:ascii="Montserrat" w:hAnsi="Montserrat"/>
                          <w:b/>
                          <w:bCs/>
                          <w:color w:val="7030A0"/>
                          <w:sz w:val="20"/>
                          <w:szCs w:val="20"/>
                        </w:rPr>
                        <w:fldChar w:fldCharType="separate"/>
                      </w:r>
                      <w:r w:rsidR="002216B6" w:rsidRPr="00220B1A">
                        <w:rPr>
                          <w:rStyle w:val="Hyperlink"/>
                          <w:rFonts w:ascii="Montserrat" w:hAnsi="Montserrat"/>
                          <w:b/>
                          <w:bCs/>
                          <w:color w:val="auto"/>
                          <w:sz w:val="18"/>
                          <w:szCs w:val="18"/>
                          <w:u w:val="none"/>
                        </w:rPr>
                        <w:t>Databases</w:t>
                      </w:r>
                      <w:r>
                        <w:rPr>
                          <w:rStyle w:val="Hyperlink"/>
                          <w:rFonts w:ascii="Montserrat" w:hAnsi="Montserrat"/>
                          <w:b/>
                          <w:bCs/>
                          <w:color w:val="auto"/>
                          <w:sz w:val="18"/>
                          <w:szCs w:val="18"/>
                          <w:u w:val="none"/>
                        </w:rPr>
                        <w:tab/>
                      </w:r>
                      <w:r>
                        <w:rPr>
                          <w:rStyle w:val="Hyperlink"/>
                          <w:rFonts w:ascii="Montserrat" w:hAnsi="Montserrat"/>
                          <w:b/>
                          <w:bCs/>
                          <w:color w:val="auto"/>
                          <w:sz w:val="18"/>
                          <w:szCs w:val="18"/>
                          <w:u w:val="none"/>
                        </w:rPr>
                        <w:tab/>
                      </w:r>
                      <w:r>
                        <w:rPr>
                          <w:rStyle w:val="Hyperlink"/>
                          <w:rFonts w:ascii="Montserrat" w:hAnsi="Montserrat"/>
                          <w:b/>
                          <w:bCs/>
                          <w:color w:val="auto"/>
                          <w:sz w:val="18"/>
                          <w:szCs w:val="18"/>
                          <w:u w:val="none"/>
                        </w:rPr>
                        <w:tab/>
                      </w:r>
                      <w:r w:rsidRPr="00220B1A">
                        <w:rPr>
                          <w:rStyle w:val="Hyperlink"/>
                          <w:rFonts w:ascii="Montserrat" w:hAnsi="Montserrat"/>
                          <w:b/>
                          <w:bCs/>
                          <w:color w:val="auto"/>
                          <w:sz w:val="18"/>
                          <w:szCs w:val="18"/>
                          <w:u w:val="none"/>
                        </w:rPr>
                        <w:t>Framework</w:t>
                      </w:r>
                    </w:p>
                    <w:p w14:paraId="4B51BAFE" w14:textId="77777777" w:rsidR="00220B1A" w:rsidRDefault="002216B6" w:rsidP="00220B1A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7030A0"/>
                          <w:sz w:val="14"/>
                          <w:szCs w:val="14"/>
                        </w:rPr>
                      </w:pPr>
                      <w:r w:rsidRPr="00BC7CFB">
                        <w:rPr>
                          <w:rFonts w:ascii="Montserrat" w:hAnsi="Montserrat"/>
                          <w:b/>
                          <w:bCs/>
                          <w:color w:val="7030A0"/>
                          <w:sz w:val="20"/>
                          <w:szCs w:val="20"/>
                        </w:rPr>
                        <w:fldChar w:fldCharType="end"/>
                      </w:r>
                      <w:r w:rsidRPr="00A02A7E">
                        <w:rPr>
                          <w:rFonts w:ascii="Montserrat" w:hAnsi="Montserrat"/>
                          <w:b/>
                          <w:bCs/>
                          <w:color w:val="7030A0"/>
                          <w:sz w:val="14"/>
                          <w:szCs w:val="14"/>
                        </w:rPr>
                        <w:t>MySQL, SQLite</w:t>
                      </w:r>
                      <w:r w:rsidR="00220B1A">
                        <w:rPr>
                          <w:rFonts w:ascii="Montserrat" w:hAnsi="Montserrat"/>
                          <w:b/>
                          <w:bCs/>
                          <w:color w:val="7030A0"/>
                          <w:sz w:val="14"/>
                          <w:szCs w:val="14"/>
                        </w:rPr>
                        <w:tab/>
                      </w:r>
                      <w:r w:rsidR="00220B1A">
                        <w:rPr>
                          <w:rFonts w:ascii="Montserrat" w:hAnsi="Montserrat"/>
                          <w:b/>
                          <w:bCs/>
                          <w:color w:val="7030A0"/>
                          <w:sz w:val="14"/>
                          <w:szCs w:val="14"/>
                        </w:rPr>
                        <w:tab/>
                      </w:r>
                      <w:r w:rsidR="00220B1A">
                        <w:rPr>
                          <w:rFonts w:ascii="Montserrat" w:hAnsi="Montserrat"/>
                          <w:b/>
                          <w:bCs/>
                          <w:color w:val="7030A0"/>
                          <w:sz w:val="14"/>
                          <w:szCs w:val="14"/>
                        </w:rPr>
                        <w:tab/>
                      </w:r>
                      <w:r w:rsidR="00220B1A" w:rsidRPr="00A02A7E">
                        <w:rPr>
                          <w:rFonts w:ascii="Montserrat" w:hAnsi="Montserrat"/>
                          <w:b/>
                          <w:bCs/>
                          <w:color w:val="7030A0"/>
                          <w:sz w:val="14"/>
                          <w:szCs w:val="14"/>
                        </w:rPr>
                        <w:t>Django, Flask</w:t>
                      </w:r>
                    </w:p>
                    <w:p w14:paraId="00E62C32" w14:textId="4A985868" w:rsidR="002216B6" w:rsidRDefault="002216B6" w:rsidP="002216B6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7030A0"/>
                          <w:sz w:val="14"/>
                          <w:szCs w:val="14"/>
                        </w:rPr>
                      </w:pPr>
                    </w:p>
                    <w:p w14:paraId="193A2D0B" w14:textId="77777777" w:rsidR="002216B6" w:rsidRPr="00A02A7E" w:rsidRDefault="002216B6" w:rsidP="002216B6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7030A0"/>
                          <w:sz w:val="4"/>
                          <w:szCs w:val="4"/>
                        </w:rPr>
                      </w:pPr>
                    </w:p>
                    <w:p w14:paraId="67DEBF49" w14:textId="1CD1886D" w:rsidR="002216B6" w:rsidRPr="0095676B" w:rsidRDefault="00220B1A" w:rsidP="0095676B">
                      <w:pPr>
                        <w:spacing w:after="0" w:line="240" w:lineRule="auto"/>
                        <w:ind w:firstLine="720"/>
                        <w:rPr>
                          <w:rStyle w:val="Hyperlink"/>
                          <w:rFonts w:ascii="Montserrat" w:hAnsi="Montserrat"/>
                          <w:b/>
                          <w:bCs/>
                          <w:color w:val="000000" w:themeColor="text1"/>
                          <w:sz w:val="20"/>
                          <w:szCs w:val="20"/>
                          <w:u w:val="none"/>
                        </w:rPr>
                      </w:pPr>
                      <w:r w:rsidRPr="00220B1A">
                        <w:rPr>
                          <w:rFonts w:ascii="Montserrat" w:hAnsi="Montserrat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Other</w:t>
                      </w:r>
                      <w:r w:rsidR="0095676B">
                        <w:rPr>
                          <w:rFonts w:ascii="Montserrat" w:hAnsi="Montserrat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ab/>
                      </w:r>
                      <w:r w:rsidR="0095676B">
                        <w:rPr>
                          <w:rFonts w:ascii="Montserrat" w:hAnsi="Montserrat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ab/>
                      </w:r>
                      <w:r w:rsidR="0095676B">
                        <w:rPr>
                          <w:rFonts w:ascii="Montserrat" w:hAnsi="Montserrat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ab/>
                      </w:r>
                      <w:r w:rsidR="0095676B">
                        <w:rPr>
                          <w:rFonts w:ascii="Montserrat" w:hAnsi="Montserrat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ab/>
                      </w:r>
                      <w:r w:rsidR="002216B6" w:rsidRPr="0061602A">
                        <w:rPr>
                          <w:rFonts w:ascii="Montserrat" w:hAnsi="Montserrat"/>
                          <w:b/>
                          <w:bCs/>
                          <w:color w:val="7030A0"/>
                          <w:sz w:val="20"/>
                          <w:szCs w:val="20"/>
                        </w:rPr>
                        <w:fldChar w:fldCharType="begin"/>
                      </w:r>
                      <w:r w:rsidR="002216B6" w:rsidRPr="00220B1A">
                        <w:rPr>
                          <w:rFonts w:ascii="Montserrat" w:hAnsi="Montserrat"/>
                          <w:b/>
                          <w:bCs/>
                          <w:color w:val="7030A0"/>
                          <w:sz w:val="20"/>
                          <w:szCs w:val="20"/>
                        </w:rPr>
                        <w:instrText xml:space="preserve"> HYPERLINK "https://github.com/Candida18/Electrical-Stock-Management-System" </w:instrText>
                      </w:r>
                      <w:r w:rsidR="002216B6" w:rsidRPr="0061602A">
                        <w:rPr>
                          <w:rFonts w:ascii="Montserrat" w:hAnsi="Montserrat"/>
                          <w:b/>
                          <w:bCs/>
                          <w:color w:val="7030A0"/>
                          <w:sz w:val="20"/>
                          <w:szCs w:val="20"/>
                        </w:rPr>
                        <w:fldChar w:fldCharType="separate"/>
                      </w:r>
                      <w:r w:rsidR="002216B6" w:rsidRPr="00220B1A">
                        <w:rPr>
                          <w:rFonts w:ascii="Montserrat" w:hAnsi="Montserrat"/>
                          <w:b/>
                          <w:bCs/>
                          <w:sz w:val="18"/>
                          <w:szCs w:val="18"/>
                        </w:rPr>
                        <w:t>Graphic Designing</w:t>
                      </w:r>
                    </w:p>
                    <w:p w14:paraId="5E76FCB8" w14:textId="6F78CD70" w:rsidR="00220B1A" w:rsidRDefault="002216B6" w:rsidP="0095676B">
                      <w:pPr>
                        <w:pStyle w:val="ListParagraph"/>
                        <w:spacing w:after="0" w:line="240" w:lineRule="auto"/>
                        <w:ind w:left="2880" w:firstLine="720"/>
                        <w:rPr>
                          <w:rFonts w:ascii="Montserrat" w:hAnsi="Montserrat"/>
                          <w:b/>
                          <w:bCs/>
                          <w:color w:val="7030A0"/>
                          <w:sz w:val="14"/>
                          <w:szCs w:val="14"/>
                        </w:rPr>
                      </w:pPr>
                      <w:r w:rsidRPr="0061602A">
                        <w:rPr>
                          <w:rFonts w:ascii="Montserrat" w:hAnsi="Montserrat"/>
                          <w:b/>
                          <w:bCs/>
                          <w:color w:val="7030A0"/>
                          <w:sz w:val="20"/>
                          <w:szCs w:val="20"/>
                        </w:rPr>
                        <w:fldChar w:fldCharType="end"/>
                      </w:r>
                      <w:r w:rsidRPr="00220B1A">
                        <w:rPr>
                          <w:rFonts w:ascii="Montserrat" w:hAnsi="Montserrat"/>
                          <w:b/>
                          <w:bCs/>
                          <w:color w:val="7030A0"/>
                          <w:sz w:val="14"/>
                          <w:szCs w:val="14"/>
                        </w:rPr>
                        <w:t>Adobe</w:t>
                      </w:r>
                      <w:r w:rsidRPr="00A02A7E">
                        <w:rPr>
                          <w:rFonts w:ascii="Montserrat" w:hAnsi="Montserrat"/>
                          <w:b/>
                          <w:bCs/>
                          <w:color w:val="7030A0"/>
                          <w:sz w:val="14"/>
                          <w:szCs w:val="14"/>
                        </w:rPr>
                        <w:t xml:space="preserve"> Illustrator, Adobe In</w:t>
                      </w:r>
                      <w:r w:rsidR="0046199C">
                        <w:rPr>
                          <w:rFonts w:ascii="Montserrat" w:hAnsi="Montserrat"/>
                          <w:b/>
                          <w:bCs/>
                          <w:color w:val="7030A0"/>
                          <w:sz w:val="14"/>
                          <w:szCs w:val="14"/>
                        </w:rPr>
                        <w:t>D</w:t>
                      </w:r>
                      <w:r w:rsidRPr="00A02A7E">
                        <w:rPr>
                          <w:rFonts w:ascii="Montserrat" w:hAnsi="Montserrat"/>
                          <w:b/>
                          <w:bCs/>
                          <w:color w:val="7030A0"/>
                          <w:sz w:val="14"/>
                          <w:szCs w:val="14"/>
                        </w:rPr>
                        <w:t xml:space="preserve">esign, </w:t>
                      </w:r>
                    </w:p>
                    <w:p w14:paraId="675D3303" w14:textId="51846080" w:rsidR="002216B6" w:rsidRPr="00A02A7E" w:rsidRDefault="002216B6" w:rsidP="00220B1A">
                      <w:pPr>
                        <w:pStyle w:val="ListParagraph"/>
                        <w:spacing w:after="0" w:line="240" w:lineRule="auto"/>
                        <w:ind w:left="2880" w:firstLine="720"/>
                        <w:rPr>
                          <w:rFonts w:ascii="Montserrat" w:hAnsi="Montserrat"/>
                          <w:b/>
                          <w:bCs/>
                          <w:color w:val="7030A0"/>
                          <w:sz w:val="14"/>
                          <w:szCs w:val="14"/>
                        </w:rPr>
                      </w:pPr>
                      <w:r w:rsidRPr="00A02A7E">
                        <w:rPr>
                          <w:rFonts w:ascii="Montserrat" w:hAnsi="Montserrat"/>
                          <w:b/>
                          <w:bCs/>
                          <w:color w:val="7030A0"/>
                          <w:sz w:val="14"/>
                          <w:szCs w:val="14"/>
                        </w:rPr>
                        <w:t xml:space="preserve">Adobe Lightroom, Adobe Premiere Pro, </w:t>
                      </w:r>
                    </w:p>
                    <w:p w14:paraId="7D7AFA5D" w14:textId="77777777" w:rsidR="002216B6" w:rsidRPr="008C47D5" w:rsidRDefault="002216B6" w:rsidP="00220B1A">
                      <w:pPr>
                        <w:pStyle w:val="ListParagraph"/>
                        <w:spacing w:after="0" w:line="240" w:lineRule="auto"/>
                        <w:ind w:left="2880" w:firstLine="720"/>
                        <w:rPr>
                          <w:rFonts w:ascii="Montserrat" w:hAnsi="Montserrat"/>
                          <w:b/>
                          <w:bCs/>
                          <w:color w:val="7030A0"/>
                          <w:sz w:val="16"/>
                          <w:szCs w:val="16"/>
                        </w:rPr>
                      </w:pPr>
                      <w:r w:rsidRPr="00A02A7E">
                        <w:rPr>
                          <w:rFonts w:ascii="Montserrat" w:hAnsi="Montserrat"/>
                          <w:b/>
                          <w:bCs/>
                          <w:color w:val="7030A0"/>
                          <w:sz w:val="14"/>
                          <w:szCs w:val="14"/>
                        </w:rPr>
                        <w:t>Adobe Rush, Canva</w:t>
                      </w:r>
                    </w:p>
                    <w:p w14:paraId="71E3C0C9" w14:textId="77777777" w:rsidR="002216B6" w:rsidRPr="008C47D5" w:rsidRDefault="002216B6" w:rsidP="002216B6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7030A0"/>
                          <w:sz w:val="16"/>
                          <w:szCs w:val="16"/>
                        </w:rPr>
                      </w:pPr>
                    </w:p>
                    <w:p w14:paraId="4967DABA" w14:textId="77777777" w:rsidR="002216B6" w:rsidRPr="008C47D5" w:rsidRDefault="002216B6" w:rsidP="002216B6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7030A0"/>
                          <w:sz w:val="16"/>
                          <w:szCs w:val="16"/>
                        </w:rPr>
                      </w:pPr>
                    </w:p>
                    <w:p w14:paraId="303EE737" w14:textId="77777777" w:rsidR="002216B6" w:rsidRPr="00A74FF5" w:rsidRDefault="002216B6" w:rsidP="002216B6">
                      <w:pPr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8B0FBD"/>
                          <w:sz w:val="10"/>
                          <w:szCs w:val="10"/>
                        </w:rPr>
                      </w:pPr>
                    </w:p>
                    <w:p w14:paraId="7838F40E" w14:textId="77777777" w:rsidR="002216B6" w:rsidRDefault="002216B6" w:rsidP="002216B6">
                      <w:pPr>
                        <w:pStyle w:val="NormalWeb"/>
                        <w:spacing w:before="0" w:beforeAutospacing="0" w:after="0" w:afterAutospacing="0"/>
                        <w:ind w:left="720"/>
                        <w:rPr>
                          <w:rFonts w:ascii="Montserrat" w:hAnsi="Montserrat"/>
                          <w:b/>
                          <w:bCs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14:paraId="3BF7BD70" w14:textId="77777777" w:rsidR="002216B6" w:rsidRPr="00952729" w:rsidRDefault="002216B6" w:rsidP="002216B6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8B0FBD"/>
                          <w:sz w:val="16"/>
                          <w:szCs w:val="16"/>
                        </w:rPr>
                      </w:pPr>
                    </w:p>
                    <w:p w14:paraId="2A2B515F" w14:textId="77777777" w:rsidR="002216B6" w:rsidRDefault="002216B6" w:rsidP="002216B6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8B0FBD"/>
                          <w:sz w:val="16"/>
                          <w:szCs w:val="16"/>
                        </w:rPr>
                      </w:pPr>
                    </w:p>
                    <w:p w14:paraId="5ADD81A0" w14:textId="77777777" w:rsidR="002216B6" w:rsidRPr="00EC0C07" w:rsidRDefault="002216B6" w:rsidP="002216B6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8B0FBD"/>
                          <w:sz w:val="16"/>
                          <w:szCs w:val="16"/>
                        </w:rPr>
                      </w:pPr>
                    </w:p>
                    <w:p w14:paraId="7EC2C857" w14:textId="77777777" w:rsidR="002216B6" w:rsidRDefault="002216B6" w:rsidP="002216B6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8B0FBD"/>
                          <w:sz w:val="16"/>
                          <w:szCs w:val="16"/>
                        </w:rPr>
                      </w:pPr>
                    </w:p>
                    <w:p w14:paraId="118C9D0E" w14:textId="77777777" w:rsidR="002216B6" w:rsidRPr="00EC0C07" w:rsidRDefault="002216B6" w:rsidP="002216B6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8B0FBD"/>
                          <w:sz w:val="16"/>
                          <w:szCs w:val="16"/>
                        </w:rPr>
                      </w:pPr>
                    </w:p>
                    <w:p w14:paraId="5A71E7D8" w14:textId="77777777" w:rsidR="002216B6" w:rsidRDefault="002216B6" w:rsidP="002216B6">
                      <w:pPr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8B0FBD"/>
                          <w:sz w:val="16"/>
                          <w:szCs w:val="16"/>
                        </w:rPr>
                      </w:pPr>
                    </w:p>
                    <w:p w14:paraId="5ED8276D" w14:textId="77777777" w:rsidR="002216B6" w:rsidRPr="00EC0C07" w:rsidRDefault="002216B6" w:rsidP="002216B6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8B0FBD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5676B">
        <w:rPr>
          <w:noProof/>
        </w:rPr>
        <mc:AlternateContent>
          <mc:Choice Requires="wps">
            <w:drawing>
              <wp:anchor distT="0" distB="0" distL="114300" distR="114300" simplePos="0" relativeHeight="251859968" behindDoc="0" locked="0" layoutInCell="1" allowOverlap="1" wp14:anchorId="223608FA" wp14:editId="3241DF8D">
                <wp:simplePos x="0" y="0"/>
                <wp:positionH relativeFrom="column">
                  <wp:posOffset>2619374</wp:posOffset>
                </wp:positionH>
                <wp:positionV relativeFrom="paragraph">
                  <wp:posOffset>2457450</wp:posOffset>
                </wp:positionV>
                <wp:extent cx="1038225" cy="23812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8225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BC5E5DE" w14:textId="6113ABC7" w:rsidR="0095676B" w:rsidRPr="0095676B" w:rsidRDefault="0095676B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14"/>
                                <w:szCs w:val="14"/>
                                <w:lang w:val="en-IN"/>
                              </w:rPr>
                              <w:t>Linux, Firebase, G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3608FA" id="Text Box 4" o:spid="_x0000_s1030" type="#_x0000_t202" style="position:absolute;left:0;text-align:left;margin-left:206.25pt;margin-top:193.5pt;width:81.75pt;height:18.75pt;z-index:2518599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" filled="f" stroked="f" strokeweight=".5pt">
                <v:textbox>
                  <w:txbxContent>
                    <w:p w14:paraId="7BC5E5DE" w14:textId="6113ABC7" w:rsidR="0095676B" w:rsidRPr="0095676B" w:rsidRDefault="0095676B">
                      <w:pPr>
                        <w:rPr>
                          <w:lang w:val="en-IN"/>
                        </w:rPr>
                      </w:pPr>
                      <w:r>
                        <w:rPr>
                          <w:rFonts w:ascii="Montserrat" w:hAnsi="Montserrat"/>
                          <w:b/>
                          <w:bCs/>
                          <w:color w:val="7030A0"/>
                          <w:sz w:val="14"/>
                          <w:szCs w:val="14"/>
                          <w:lang w:val="en-IN"/>
                        </w:rPr>
                        <w:t>Linux, Firebase, Git</w:t>
                      </w:r>
                    </w:p>
                  </w:txbxContent>
                </v:textbox>
              </v:shape>
            </w:pict>
          </mc:Fallback>
        </mc:AlternateContent>
      </w:r>
      <w:r w:rsidR="00432763">
        <w:rPr>
          <w:noProof/>
        </w:rPr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25BF5C09" wp14:editId="77C69EFF">
                <wp:simplePos x="0" y="0"/>
                <wp:positionH relativeFrom="column">
                  <wp:posOffset>2586990</wp:posOffset>
                </wp:positionH>
                <wp:positionV relativeFrom="paragraph">
                  <wp:posOffset>1192085</wp:posOffset>
                </wp:positionV>
                <wp:extent cx="1645920" cy="262255"/>
                <wp:effectExtent l="0" t="0" r="0" b="4445"/>
                <wp:wrapNone/>
                <wp:docPr id="128" name="Text Box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62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110C32" w14:textId="47969710" w:rsidR="005A0771" w:rsidRPr="005A0771" w:rsidRDefault="002216B6" w:rsidP="005A0771">
                            <w:pPr>
                              <w:rPr>
                                <w:rFonts w:ascii="Montserrat" w:hAnsi="Montserrat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IN"/>
                              </w:rPr>
                            </w:pPr>
                            <w:r>
                              <w:rPr>
                                <w:rFonts w:ascii="Montserrat" w:hAnsi="Montserrat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IN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BF5C09" id="Text Box 128" o:spid="_x0000_s1030" type="#_x0000_t202" style="position:absolute;left:0;text-align:left;margin-left:203.7pt;margin-top:93.85pt;width:129.6pt;height:20.65pt;z-index:2518353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" filled="f" stroked="f" strokeweight=".5pt">
                <v:textbox>
                  <w:txbxContent>
                    <w:p w14:paraId="58110C32" w14:textId="47969710" w:rsidR="005A0771" w:rsidRPr="005A0771" w:rsidRDefault="002216B6" w:rsidP="005A0771">
                      <w:pPr>
                        <w:rPr>
                          <w:rFonts w:ascii="Montserrat" w:hAnsi="Montserrat"/>
                          <w:b/>
                          <w:color w:val="FFFFFF" w:themeColor="background1"/>
                          <w:sz w:val="24"/>
                          <w:szCs w:val="24"/>
                          <w:lang w:val="en-IN"/>
                        </w:rPr>
                      </w:pPr>
                      <w:r>
                        <w:rPr>
                          <w:rFonts w:ascii="Montserrat" w:hAnsi="Montserrat"/>
                          <w:b/>
                          <w:color w:val="FFFFFF" w:themeColor="background1"/>
                          <w:sz w:val="24"/>
                          <w:szCs w:val="24"/>
                          <w:lang w:val="en-IN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432763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72E349B" wp14:editId="61189CF8">
                <wp:simplePos x="0" y="0"/>
                <wp:positionH relativeFrom="column">
                  <wp:posOffset>4174490</wp:posOffset>
                </wp:positionH>
                <wp:positionV relativeFrom="paragraph">
                  <wp:posOffset>1345896</wp:posOffset>
                </wp:positionV>
                <wp:extent cx="2089785" cy="0"/>
                <wp:effectExtent l="0" t="0" r="24765" b="19050"/>
                <wp:wrapNone/>
                <wp:docPr id="69" name="Straight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8978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8B0FB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3A9B8D" id="Straight Connector 69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8.7pt,106pt" to="493.25pt,10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" strokecolor="#8b0fbd" strokeweight="1pt">
                <v:stroke joinstyle="miter"/>
              </v:line>
            </w:pict>
          </mc:Fallback>
        </mc:AlternateContent>
      </w:r>
      <w:r w:rsidR="00432763" w:rsidRPr="00B44928">
        <w:rPr>
          <w:noProof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624A02C7" wp14:editId="2129B23F">
                <wp:simplePos x="0" y="0"/>
                <wp:positionH relativeFrom="margin">
                  <wp:posOffset>2127822</wp:posOffset>
                </wp:positionH>
                <wp:positionV relativeFrom="paragraph">
                  <wp:posOffset>-264353</wp:posOffset>
                </wp:positionV>
                <wp:extent cx="3724275" cy="1447439"/>
                <wp:effectExtent l="0" t="0" r="0" b="635"/>
                <wp:wrapNone/>
                <wp:docPr id="179" name="Text Box 1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24275" cy="144743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1D5662" w14:textId="144F206F" w:rsidR="00D34851" w:rsidRPr="00BC442D" w:rsidRDefault="00D34851" w:rsidP="008773E7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BC442D">
                              <w:rPr>
                                <w:rFonts w:ascii="Montserrat" w:hAnsi="Montserrat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Bachelor Of </w:t>
                            </w:r>
                            <w:proofErr w:type="gramStart"/>
                            <w:r w:rsidRPr="00BC442D">
                              <w:rPr>
                                <w:rFonts w:ascii="Montserrat" w:hAnsi="Montserrat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Engineering :</w:t>
                            </w:r>
                            <w:proofErr w:type="gramEnd"/>
                            <w:r w:rsidRPr="00BC442D">
                              <w:rPr>
                                <w:rFonts w:ascii="Montserrat" w:hAnsi="Montserrat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Computer (2019 - Current)</w:t>
                            </w:r>
                          </w:p>
                          <w:p w14:paraId="38B622CF" w14:textId="33BD73A1" w:rsidR="00D34851" w:rsidRDefault="00D34851" w:rsidP="005A0771">
                            <w:pPr>
                              <w:spacing w:after="0" w:line="240" w:lineRule="auto"/>
                              <w:ind w:firstLine="720"/>
                              <w:rPr>
                                <w:rFonts w:ascii="Montserrat" w:hAnsi="Montserrat"/>
                                <w:b/>
                                <w:color w:val="8B0FBD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Montserrat" w:hAnsi="Montserrat"/>
                                <w:b/>
                                <w:color w:val="8B0FBD"/>
                                <w:sz w:val="16"/>
                                <w:szCs w:val="16"/>
                              </w:rPr>
                              <w:t xml:space="preserve">Fr. Conceicao Rodrigues College </w:t>
                            </w:r>
                            <w:proofErr w:type="gramStart"/>
                            <w:r>
                              <w:rPr>
                                <w:rFonts w:ascii="Montserrat" w:hAnsi="Montserrat"/>
                                <w:b/>
                                <w:color w:val="8B0FBD"/>
                                <w:sz w:val="16"/>
                                <w:szCs w:val="16"/>
                              </w:rPr>
                              <w:t>Of</w:t>
                            </w:r>
                            <w:proofErr w:type="gramEnd"/>
                            <w:r>
                              <w:rPr>
                                <w:rFonts w:ascii="Montserrat" w:hAnsi="Montserrat"/>
                                <w:b/>
                                <w:color w:val="8B0FBD"/>
                                <w:sz w:val="16"/>
                                <w:szCs w:val="16"/>
                              </w:rPr>
                              <w:t xml:space="preserve"> Engineering</w:t>
                            </w:r>
                          </w:p>
                          <w:p w14:paraId="195B7344" w14:textId="30E750A4" w:rsidR="00D34851" w:rsidRPr="00432763" w:rsidRDefault="00D34851" w:rsidP="00F62BAA">
                            <w:pPr>
                              <w:spacing w:after="0"/>
                              <w:ind w:firstLine="720"/>
                              <w:rPr>
                                <w:rFonts w:ascii="Montserrat" w:hAnsi="Montserrat"/>
                                <w:color w:val="7F7F7F" w:themeColor="text1" w:themeTint="80"/>
                                <w:sz w:val="18"/>
                                <w:szCs w:val="18"/>
                                <w:lang w:val="en-IN"/>
                              </w:rPr>
                            </w:pPr>
                            <w:r w:rsidRPr="00432763">
                              <w:rPr>
                                <w:rFonts w:ascii="Montserrat" w:hAnsi="Montserrat"/>
                                <w:color w:val="7F7F7F" w:themeColor="text1" w:themeTint="80"/>
                                <w:sz w:val="18"/>
                                <w:szCs w:val="18"/>
                                <w:lang w:val="en-IN"/>
                              </w:rPr>
                              <w:t>CGPA – 9.</w:t>
                            </w:r>
                            <w:r w:rsidR="00C82034" w:rsidRPr="00432763">
                              <w:rPr>
                                <w:rFonts w:ascii="Montserrat" w:hAnsi="Montserrat"/>
                                <w:color w:val="7F7F7F" w:themeColor="text1" w:themeTint="80"/>
                                <w:sz w:val="18"/>
                                <w:szCs w:val="18"/>
                                <w:lang w:val="en-IN"/>
                              </w:rPr>
                              <w:t>84</w:t>
                            </w:r>
                          </w:p>
                          <w:p w14:paraId="350D7387" w14:textId="77777777" w:rsidR="00F62BAA" w:rsidRPr="00432763" w:rsidRDefault="00F62BAA" w:rsidP="00F62BAA">
                            <w:pPr>
                              <w:spacing w:after="0"/>
                              <w:ind w:firstLine="720"/>
                              <w:rPr>
                                <w:rFonts w:ascii="Montserrat" w:hAnsi="Montserrat"/>
                                <w:color w:val="7F7F7F" w:themeColor="text1" w:themeTint="80"/>
                                <w:sz w:val="4"/>
                                <w:szCs w:val="4"/>
                                <w:lang w:val="en-IN"/>
                              </w:rPr>
                            </w:pPr>
                          </w:p>
                          <w:p w14:paraId="138274F6" w14:textId="77777777" w:rsidR="00F62BAA" w:rsidRPr="00BC442D" w:rsidRDefault="00F62BAA" w:rsidP="008773E7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BC442D">
                              <w:rPr>
                                <w:rFonts w:ascii="Montserrat" w:hAnsi="Montserrat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HSC in Computer Science (2017)</w:t>
                            </w:r>
                          </w:p>
                          <w:p w14:paraId="0ECDC69B" w14:textId="77777777" w:rsidR="00F62BAA" w:rsidRDefault="00F62BAA" w:rsidP="00F62BAA">
                            <w:pPr>
                              <w:spacing w:after="0" w:line="240" w:lineRule="auto"/>
                              <w:ind w:firstLine="720"/>
                              <w:rPr>
                                <w:rFonts w:ascii="Montserrat" w:hAnsi="Montserrat"/>
                                <w:b/>
                                <w:color w:val="8B0FBD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Montserrat" w:hAnsi="Montserrat"/>
                                <w:b/>
                                <w:color w:val="8B0FBD"/>
                                <w:sz w:val="16"/>
                                <w:szCs w:val="16"/>
                              </w:rPr>
                              <w:t xml:space="preserve">SIES College </w:t>
                            </w:r>
                            <w:proofErr w:type="gramStart"/>
                            <w:r>
                              <w:rPr>
                                <w:rFonts w:ascii="Montserrat" w:hAnsi="Montserrat"/>
                                <w:b/>
                                <w:color w:val="8B0FBD"/>
                                <w:sz w:val="16"/>
                                <w:szCs w:val="16"/>
                              </w:rPr>
                              <w:t>Of</w:t>
                            </w:r>
                            <w:proofErr w:type="gramEnd"/>
                            <w:r>
                              <w:rPr>
                                <w:rFonts w:ascii="Montserrat" w:hAnsi="Montserrat"/>
                                <w:b/>
                                <w:color w:val="8B0FBD"/>
                                <w:sz w:val="16"/>
                                <w:szCs w:val="16"/>
                              </w:rPr>
                              <w:t xml:space="preserve"> Arts, Science and Commerce</w:t>
                            </w:r>
                          </w:p>
                          <w:p w14:paraId="0748D57F" w14:textId="6015D49D" w:rsidR="00F62BAA" w:rsidRPr="00432763" w:rsidRDefault="00F62BAA" w:rsidP="00F62BAA">
                            <w:pPr>
                              <w:spacing w:after="0"/>
                              <w:ind w:firstLine="720"/>
                              <w:rPr>
                                <w:rFonts w:ascii="Montserrat" w:hAnsi="Montserrat"/>
                                <w:color w:val="7F7F7F" w:themeColor="text1" w:themeTint="80"/>
                                <w:sz w:val="18"/>
                                <w:szCs w:val="18"/>
                                <w:lang w:val="en-IN"/>
                              </w:rPr>
                            </w:pPr>
                            <w:r w:rsidRPr="00432763">
                              <w:rPr>
                                <w:rFonts w:ascii="Montserrat" w:hAnsi="Montserrat"/>
                                <w:color w:val="7F7F7F" w:themeColor="text1" w:themeTint="80"/>
                                <w:sz w:val="18"/>
                                <w:szCs w:val="18"/>
                                <w:lang w:val="en-IN"/>
                              </w:rPr>
                              <w:t>Performance – 84.92%</w:t>
                            </w:r>
                          </w:p>
                          <w:p w14:paraId="408A6B51" w14:textId="77777777" w:rsidR="00F62BAA" w:rsidRPr="00432763" w:rsidRDefault="00F62BAA" w:rsidP="00F62BAA">
                            <w:pPr>
                              <w:spacing w:after="0"/>
                              <w:ind w:firstLine="720"/>
                              <w:rPr>
                                <w:rFonts w:ascii="Montserrat" w:hAnsi="Montserrat"/>
                                <w:color w:val="7F7F7F" w:themeColor="text1" w:themeTint="80"/>
                                <w:sz w:val="4"/>
                                <w:szCs w:val="4"/>
                                <w:lang w:val="en-IN"/>
                              </w:rPr>
                            </w:pPr>
                          </w:p>
                          <w:p w14:paraId="496B6535" w14:textId="77777777" w:rsidR="00F62BAA" w:rsidRPr="00BC442D" w:rsidRDefault="00F62BAA" w:rsidP="008773E7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BC442D">
                              <w:rPr>
                                <w:rFonts w:ascii="Montserrat" w:hAnsi="Montserrat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t>SSC (2017)</w:t>
                            </w:r>
                          </w:p>
                          <w:p w14:paraId="381689A8" w14:textId="77777777" w:rsidR="00F62BAA" w:rsidRDefault="00F62BAA" w:rsidP="00F62BAA">
                            <w:pPr>
                              <w:spacing w:after="0" w:line="240" w:lineRule="auto"/>
                              <w:ind w:firstLine="720"/>
                              <w:rPr>
                                <w:rFonts w:ascii="Montserrat" w:hAnsi="Montserrat"/>
                                <w:b/>
                                <w:color w:val="8B0FBD"/>
                                <w:sz w:val="16"/>
                                <w:szCs w:val="16"/>
                              </w:rPr>
                            </w:pPr>
                            <w:r w:rsidRPr="00DB7417">
                              <w:rPr>
                                <w:rFonts w:ascii="Montserrat" w:hAnsi="Montserrat"/>
                                <w:b/>
                                <w:color w:val="8B0FBD"/>
                                <w:sz w:val="16"/>
                                <w:szCs w:val="16"/>
                              </w:rPr>
                              <w:t>Canossa Convent High School</w:t>
                            </w:r>
                          </w:p>
                          <w:p w14:paraId="53ABBEFB" w14:textId="77777777" w:rsidR="00F62BAA" w:rsidRPr="00432763" w:rsidRDefault="00F62BAA" w:rsidP="00F62BAA">
                            <w:pPr>
                              <w:ind w:firstLine="720"/>
                              <w:rPr>
                                <w:rFonts w:ascii="Montserrat" w:hAnsi="Montserrat"/>
                                <w:color w:val="7F7F7F" w:themeColor="text1" w:themeTint="80"/>
                                <w:sz w:val="18"/>
                                <w:szCs w:val="18"/>
                                <w:lang w:val="en-IN"/>
                              </w:rPr>
                            </w:pPr>
                            <w:r w:rsidRPr="00432763">
                              <w:rPr>
                                <w:rFonts w:ascii="Montserrat" w:hAnsi="Montserrat"/>
                                <w:color w:val="7F7F7F" w:themeColor="text1" w:themeTint="80"/>
                                <w:sz w:val="18"/>
                                <w:szCs w:val="18"/>
                                <w:lang w:val="en-IN"/>
                              </w:rPr>
                              <w:t>Performance – 96%</w:t>
                            </w:r>
                          </w:p>
                          <w:p w14:paraId="4BEC75AE" w14:textId="77777777" w:rsidR="00F62BAA" w:rsidRPr="00DB7417" w:rsidRDefault="00F62BAA" w:rsidP="00F62BAA">
                            <w:pPr>
                              <w:ind w:firstLine="720"/>
                              <w:rPr>
                                <w:rFonts w:ascii="Montserrat" w:hAnsi="Montserrat"/>
                                <w:color w:val="7F7F7F" w:themeColor="text1" w:themeTint="80"/>
                                <w:sz w:val="20"/>
                                <w:szCs w:val="20"/>
                                <w:lang w:val="en-IN"/>
                              </w:rPr>
                            </w:pPr>
                          </w:p>
                          <w:p w14:paraId="6583FCB4" w14:textId="77777777" w:rsidR="00F62BAA" w:rsidRDefault="00F62BAA" w:rsidP="001B20F7">
                            <w:pPr>
                              <w:ind w:firstLine="720"/>
                              <w:rPr>
                                <w:rFonts w:ascii="Montserrat" w:hAnsi="Montserrat"/>
                                <w:color w:val="7F7F7F" w:themeColor="text1" w:themeTint="80"/>
                                <w:sz w:val="20"/>
                                <w:szCs w:val="20"/>
                                <w:lang w:val="en-IN"/>
                              </w:rPr>
                            </w:pPr>
                          </w:p>
                          <w:p w14:paraId="58468D2E" w14:textId="77777777" w:rsidR="00F62BAA" w:rsidRDefault="00F62BAA" w:rsidP="001B20F7">
                            <w:pPr>
                              <w:ind w:firstLine="720"/>
                              <w:rPr>
                                <w:rFonts w:ascii="Montserrat" w:hAnsi="Montserrat"/>
                                <w:color w:val="7F7F7F" w:themeColor="text1" w:themeTint="80"/>
                                <w:sz w:val="20"/>
                                <w:szCs w:val="20"/>
                                <w:lang w:val="en-IN"/>
                              </w:rPr>
                            </w:pPr>
                          </w:p>
                          <w:p w14:paraId="236FEEE2" w14:textId="265C44F1" w:rsidR="00F62BAA" w:rsidRDefault="00F62BAA" w:rsidP="001B20F7">
                            <w:pPr>
                              <w:ind w:firstLine="720"/>
                              <w:rPr>
                                <w:rFonts w:ascii="Montserrat" w:hAnsi="Montserrat"/>
                                <w:color w:val="7F7F7F" w:themeColor="text1" w:themeTint="80"/>
                                <w:sz w:val="20"/>
                                <w:szCs w:val="20"/>
                                <w:lang w:val="en-IN"/>
                              </w:rPr>
                            </w:pPr>
                          </w:p>
                          <w:p w14:paraId="3CCDA2A0" w14:textId="77777777" w:rsidR="00F62BAA" w:rsidRPr="00DB7417" w:rsidRDefault="00F62BAA" w:rsidP="001B20F7">
                            <w:pPr>
                              <w:ind w:firstLine="720"/>
                              <w:rPr>
                                <w:rFonts w:ascii="Montserrat" w:hAnsi="Montserrat"/>
                                <w:color w:val="7F7F7F" w:themeColor="text1" w:themeTint="80"/>
                                <w:sz w:val="20"/>
                                <w:szCs w:val="20"/>
                                <w:lang w:val="en-IN"/>
                              </w:rPr>
                            </w:pPr>
                          </w:p>
                          <w:p w14:paraId="6461C879" w14:textId="77777777" w:rsidR="00D34851" w:rsidRDefault="00D34851" w:rsidP="00D34851">
                            <w:pPr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color w:val="8B0FBD"/>
                                <w:sz w:val="16"/>
                                <w:szCs w:val="16"/>
                              </w:rPr>
                            </w:pPr>
                          </w:p>
                          <w:p w14:paraId="1654C2D2" w14:textId="77777777" w:rsidR="00D34851" w:rsidRPr="00DB7417" w:rsidRDefault="00D34851" w:rsidP="00D34851">
                            <w:pPr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color w:val="8B0FBD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4A02C7" id="Text Box 179" o:spid="_x0000_s1031" type="#_x0000_t202" style="position:absolute;left:0;text-align:left;margin-left:167.55pt;margin-top:-20.8pt;width:293.25pt;height:113.95pt;z-index:251795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" filled="f" stroked="f" strokeweight=".5pt">
                <v:textbox>
                  <w:txbxContent>
                    <w:p w14:paraId="5E1D5662" w14:textId="144F206F" w:rsidR="00D34851" w:rsidRPr="00BC442D" w:rsidRDefault="00D34851" w:rsidP="008773E7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b/>
                          <w:color w:val="000000" w:themeColor="text1"/>
                          <w:sz w:val="20"/>
                          <w:szCs w:val="20"/>
                        </w:rPr>
                      </w:pPr>
                      <w:r w:rsidRPr="00BC442D">
                        <w:rPr>
                          <w:rFonts w:ascii="Montserrat" w:hAnsi="Montserrat"/>
                          <w:b/>
                          <w:color w:val="000000" w:themeColor="text1"/>
                          <w:sz w:val="20"/>
                          <w:szCs w:val="20"/>
                        </w:rPr>
                        <w:t xml:space="preserve">Bachelor Of </w:t>
                      </w:r>
                      <w:proofErr w:type="gramStart"/>
                      <w:r w:rsidRPr="00BC442D">
                        <w:rPr>
                          <w:rFonts w:ascii="Montserrat" w:hAnsi="Montserrat"/>
                          <w:b/>
                          <w:color w:val="000000" w:themeColor="text1"/>
                          <w:sz w:val="20"/>
                          <w:szCs w:val="20"/>
                        </w:rPr>
                        <w:t>Engineering :</w:t>
                      </w:r>
                      <w:proofErr w:type="gramEnd"/>
                      <w:r w:rsidRPr="00BC442D">
                        <w:rPr>
                          <w:rFonts w:ascii="Montserrat" w:hAnsi="Montserrat"/>
                          <w:b/>
                          <w:color w:val="000000" w:themeColor="text1"/>
                          <w:sz w:val="20"/>
                          <w:szCs w:val="20"/>
                        </w:rPr>
                        <w:t xml:space="preserve"> Computer (2019 - Current)</w:t>
                      </w:r>
                    </w:p>
                    <w:p w14:paraId="38B622CF" w14:textId="33BD73A1" w:rsidR="00D34851" w:rsidRDefault="00D34851" w:rsidP="005A0771">
                      <w:pPr>
                        <w:spacing w:after="0" w:line="240" w:lineRule="auto"/>
                        <w:ind w:firstLine="720"/>
                        <w:rPr>
                          <w:rFonts w:ascii="Montserrat" w:hAnsi="Montserrat"/>
                          <w:b/>
                          <w:color w:val="8B0FBD"/>
                          <w:sz w:val="16"/>
                          <w:szCs w:val="16"/>
                        </w:rPr>
                      </w:pPr>
                      <w:r>
                        <w:rPr>
                          <w:rFonts w:ascii="Montserrat" w:hAnsi="Montserrat"/>
                          <w:b/>
                          <w:color w:val="8B0FBD"/>
                          <w:sz w:val="16"/>
                          <w:szCs w:val="16"/>
                        </w:rPr>
                        <w:t xml:space="preserve">Fr. Conceicao Rodrigues College </w:t>
                      </w:r>
                      <w:proofErr w:type="gramStart"/>
                      <w:r>
                        <w:rPr>
                          <w:rFonts w:ascii="Montserrat" w:hAnsi="Montserrat"/>
                          <w:b/>
                          <w:color w:val="8B0FBD"/>
                          <w:sz w:val="16"/>
                          <w:szCs w:val="16"/>
                        </w:rPr>
                        <w:t>Of</w:t>
                      </w:r>
                      <w:proofErr w:type="gramEnd"/>
                      <w:r>
                        <w:rPr>
                          <w:rFonts w:ascii="Montserrat" w:hAnsi="Montserrat"/>
                          <w:b/>
                          <w:color w:val="8B0FBD"/>
                          <w:sz w:val="16"/>
                          <w:szCs w:val="16"/>
                        </w:rPr>
                        <w:t xml:space="preserve"> Engineering</w:t>
                      </w:r>
                    </w:p>
                    <w:p w14:paraId="195B7344" w14:textId="30E750A4" w:rsidR="00D34851" w:rsidRPr="00432763" w:rsidRDefault="00D34851" w:rsidP="00F62BAA">
                      <w:pPr>
                        <w:spacing w:after="0"/>
                        <w:ind w:firstLine="720"/>
                        <w:rPr>
                          <w:rFonts w:ascii="Montserrat" w:hAnsi="Montserrat"/>
                          <w:color w:val="7F7F7F" w:themeColor="text1" w:themeTint="80"/>
                          <w:sz w:val="18"/>
                          <w:szCs w:val="18"/>
                          <w:lang w:val="en-IN"/>
                        </w:rPr>
                      </w:pPr>
                      <w:r w:rsidRPr="00432763">
                        <w:rPr>
                          <w:rFonts w:ascii="Montserrat" w:hAnsi="Montserrat"/>
                          <w:color w:val="7F7F7F" w:themeColor="text1" w:themeTint="80"/>
                          <w:sz w:val="18"/>
                          <w:szCs w:val="18"/>
                          <w:lang w:val="en-IN"/>
                        </w:rPr>
                        <w:t>CGPA – 9.</w:t>
                      </w:r>
                      <w:r w:rsidR="00C82034" w:rsidRPr="00432763">
                        <w:rPr>
                          <w:rFonts w:ascii="Montserrat" w:hAnsi="Montserrat"/>
                          <w:color w:val="7F7F7F" w:themeColor="text1" w:themeTint="80"/>
                          <w:sz w:val="18"/>
                          <w:szCs w:val="18"/>
                          <w:lang w:val="en-IN"/>
                        </w:rPr>
                        <w:t>84</w:t>
                      </w:r>
                    </w:p>
                    <w:p w14:paraId="350D7387" w14:textId="77777777" w:rsidR="00F62BAA" w:rsidRPr="00432763" w:rsidRDefault="00F62BAA" w:rsidP="00F62BAA">
                      <w:pPr>
                        <w:spacing w:after="0"/>
                        <w:ind w:firstLine="720"/>
                        <w:rPr>
                          <w:rFonts w:ascii="Montserrat" w:hAnsi="Montserrat"/>
                          <w:color w:val="7F7F7F" w:themeColor="text1" w:themeTint="80"/>
                          <w:sz w:val="4"/>
                          <w:szCs w:val="4"/>
                          <w:lang w:val="en-IN"/>
                        </w:rPr>
                      </w:pPr>
                    </w:p>
                    <w:p w14:paraId="138274F6" w14:textId="77777777" w:rsidR="00F62BAA" w:rsidRPr="00BC442D" w:rsidRDefault="00F62BAA" w:rsidP="008773E7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b/>
                          <w:color w:val="000000" w:themeColor="text1"/>
                          <w:sz w:val="20"/>
                          <w:szCs w:val="20"/>
                        </w:rPr>
                      </w:pPr>
                      <w:r w:rsidRPr="00BC442D">
                        <w:rPr>
                          <w:rFonts w:ascii="Montserrat" w:hAnsi="Montserrat"/>
                          <w:b/>
                          <w:color w:val="000000" w:themeColor="text1"/>
                          <w:sz w:val="20"/>
                          <w:szCs w:val="20"/>
                        </w:rPr>
                        <w:t>HSC in Computer Science (2017)</w:t>
                      </w:r>
                    </w:p>
                    <w:p w14:paraId="0ECDC69B" w14:textId="77777777" w:rsidR="00F62BAA" w:rsidRDefault="00F62BAA" w:rsidP="00F62BAA">
                      <w:pPr>
                        <w:spacing w:after="0" w:line="240" w:lineRule="auto"/>
                        <w:ind w:firstLine="720"/>
                        <w:rPr>
                          <w:rFonts w:ascii="Montserrat" w:hAnsi="Montserrat"/>
                          <w:b/>
                          <w:color w:val="8B0FBD"/>
                          <w:sz w:val="16"/>
                          <w:szCs w:val="16"/>
                        </w:rPr>
                      </w:pPr>
                      <w:r>
                        <w:rPr>
                          <w:rFonts w:ascii="Montserrat" w:hAnsi="Montserrat"/>
                          <w:b/>
                          <w:color w:val="8B0FBD"/>
                          <w:sz w:val="16"/>
                          <w:szCs w:val="16"/>
                        </w:rPr>
                        <w:t xml:space="preserve">SIES College </w:t>
                      </w:r>
                      <w:proofErr w:type="gramStart"/>
                      <w:r>
                        <w:rPr>
                          <w:rFonts w:ascii="Montserrat" w:hAnsi="Montserrat"/>
                          <w:b/>
                          <w:color w:val="8B0FBD"/>
                          <w:sz w:val="16"/>
                          <w:szCs w:val="16"/>
                        </w:rPr>
                        <w:t>Of</w:t>
                      </w:r>
                      <w:proofErr w:type="gramEnd"/>
                      <w:r>
                        <w:rPr>
                          <w:rFonts w:ascii="Montserrat" w:hAnsi="Montserrat"/>
                          <w:b/>
                          <w:color w:val="8B0FBD"/>
                          <w:sz w:val="16"/>
                          <w:szCs w:val="16"/>
                        </w:rPr>
                        <w:t xml:space="preserve"> Arts, Science and Commerce</w:t>
                      </w:r>
                    </w:p>
                    <w:p w14:paraId="0748D57F" w14:textId="6015D49D" w:rsidR="00F62BAA" w:rsidRPr="00432763" w:rsidRDefault="00F62BAA" w:rsidP="00F62BAA">
                      <w:pPr>
                        <w:spacing w:after="0"/>
                        <w:ind w:firstLine="720"/>
                        <w:rPr>
                          <w:rFonts w:ascii="Montserrat" w:hAnsi="Montserrat"/>
                          <w:color w:val="7F7F7F" w:themeColor="text1" w:themeTint="80"/>
                          <w:sz w:val="18"/>
                          <w:szCs w:val="18"/>
                          <w:lang w:val="en-IN"/>
                        </w:rPr>
                      </w:pPr>
                      <w:r w:rsidRPr="00432763">
                        <w:rPr>
                          <w:rFonts w:ascii="Montserrat" w:hAnsi="Montserrat"/>
                          <w:color w:val="7F7F7F" w:themeColor="text1" w:themeTint="80"/>
                          <w:sz w:val="18"/>
                          <w:szCs w:val="18"/>
                          <w:lang w:val="en-IN"/>
                        </w:rPr>
                        <w:t>Performance – 84.92%</w:t>
                      </w:r>
                    </w:p>
                    <w:p w14:paraId="408A6B51" w14:textId="77777777" w:rsidR="00F62BAA" w:rsidRPr="00432763" w:rsidRDefault="00F62BAA" w:rsidP="00F62BAA">
                      <w:pPr>
                        <w:spacing w:after="0"/>
                        <w:ind w:firstLine="720"/>
                        <w:rPr>
                          <w:rFonts w:ascii="Montserrat" w:hAnsi="Montserrat"/>
                          <w:color w:val="7F7F7F" w:themeColor="text1" w:themeTint="80"/>
                          <w:sz w:val="4"/>
                          <w:szCs w:val="4"/>
                          <w:lang w:val="en-IN"/>
                        </w:rPr>
                      </w:pPr>
                    </w:p>
                    <w:p w14:paraId="496B6535" w14:textId="77777777" w:rsidR="00F62BAA" w:rsidRPr="00BC442D" w:rsidRDefault="00F62BAA" w:rsidP="008773E7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b/>
                          <w:color w:val="000000" w:themeColor="text1"/>
                          <w:sz w:val="20"/>
                          <w:szCs w:val="20"/>
                        </w:rPr>
                      </w:pPr>
                      <w:r w:rsidRPr="00BC442D">
                        <w:rPr>
                          <w:rFonts w:ascii="Montserrat" w:hAnsi="Montserrat"/>
                          <w:b/>
                          <w:color w:val="000000" w:themeColor="text1"/>
                          <w:sz w:val="20"/>
                          <w:szCs w:val="20"/>
                        </w:rPr>
                        <w:t>SSC (2017)</w:t>
                      </w:r>
                    </w:p>
                    <w:p w14:paraId="381689A8" w14:textId="77777777" w:rsidR="00F62BAA" w:rsidRDefault="00F62BAA" w:rsidP="00F62BAA">
                      <w:pPr>
                        <w:spacing w:after="0" w:line="240" w:lineRule="auto"/>
                        <w:ind w:firstLine="720"/>
                        <w:rPr>
                          <w:rFonts w:ascii="Montserrat" w:hAnsi="Montserrat"/>
                          <w:b/>
                          <w:color w:val="8B0FBD"/>
                          <w:sz w:val="16"/>
                          <w:szCs w:val="16"/>
                        </w:rPr>
                      </w:pPr>
                      <w:r w:rsidRPr="00DB7417">
                        <w:rPr>
                          <w:rFonts w:ascii="Montserrat" w:hAnsi="Montserrat"/>
                          <w:b/>
                          <w:color w:val="8B0FBD"/>
                          <w:sz w:val="16"/>
                          <w:szCs w:val="16"/>
                        </w:rPr>
                        <w:t>Canossa Convent High School</w:t>
                      </w:r>
                    </w:p>
                    <w:p w14:paraId="53ABBEFB" w14:textId="77777777" w:rsidR="00F62BAA" w:rsidRPr="00432763" w:rsidRDefault="00F62BAA" w:rsidP="00F62BAA">
                      <w:pPr>
                        <w:ind w:firstLine="720"/>
                        <w:rPr>
                          <w:rFonts w:ascii="Montserrat" w:hAnsi="Montserrat"/>
                          <w:color w:val="7F7F7F" w:themeColor="text1" w:themeTint="80"/>
                          <w:sz w:val="18"/>
                          <w:szCs w:val="18"/>
                          <w:lang w:val="en-IN"/>
                        </w:rPr>
                      </w:pPr>
                      <w:r w:rsidRPr="00432763">
                        <w:rPr>
                          <w:rFonts w:ascii="Montserrat" w:hAnsi="Montserrat"/>
                          <w:color w:val="7F7F7F" w:themeColor="text1" w:themeTint="80"/>
                          <w:sz w:val="18"/>
                          <w:szCs w:val="18"/>
                          <w:lang w:val="en-IN"/>
                        </w:rPr>
                        <w:t>Performance – 96%</w:t>
                      </w:r>
                    </w:p>
                    <w:p w14:paraId="4BEC75AE" w14:textId="77777777" w:rsidR="00F62BAA" w:rsidRPr="00DB7417" w:rsidRDefault="00F62BAA" w:rsidP="00F62BAA">
                      <w:pPr>
                        <w:ind w:firstLine="720"/>
                        <w:rPr>
                          <w:rFonts w:ascii="Montserrat" w:hAnsi="Montserrat"/>
                          <w:color w:val="7F7F7F" w:themeColor="text1" w:themeTint="80"/>
                          <w:sz w:val="20"/>
                          <w:szCs w:val="20"/>
                          <w:lang w:val="en-IN"/>
                        </w:rPr>
                      </w:pPr>
                    </w:p>
                    <w:p w14:paraId="6583FCB4" w14:textId="77777777" w:rsidR="00F62BAA" w:rsidRDefault="00F62BAA" w:rsidP="001B20F7">
                      <w:pPr>
                        <w:ind w:firstLine="720"/>
                        <w:rPr>
                          <w:rFonts w:ascii="Montserrat" w:hAnsi="Montserrat"/>
                          <w:color w:val="7F7F7F" w:themeColor="text1" w:themeTint="80"/>
                          <w:sz w:val="20"/>
                          <w:szCs w:val="20"/>
                          <w:lang w:val="en-IN"/>
                        </w:rPr>
                      </w:pPr>
                    </w:p>
                    <w:p w14:paraId="58468D2E" w14:textId="77777777" w:rsidR="00F62BAA" w:rsidRDefault="00F62BAA" w:rsidP="001B20F7">
                      <w:pPr>
                        <w:ind w:firstLine="720"/>
                        <w:rPr>
                          <w:rFonts w:ascii="Montserrat" w:hAnsi="Montserrat"/>
                          <w:color w:val="7F7F7F" w:themeColor="text1" w:themeTint="80"/>
                          <w:sz w:val="20"/>
                          <w:szCs w:val="20"/>
                          <w:lang w:val="en-IN"/>
                        </w:rPr>
                      </w:pPr>
                    </w:p>
                    <w:p w14:paraId="236FEEE2" w14:textId="265C44F1" w:rsidR="00F62BAA" w:rsidRDefault="00F62BAA" w:rsidP="001B20F7">
                      <w:pPr>
                        <w:ind w:firstLine="720"/>
                        <w:rPr>
                          <w:rFonts w:ascii="Montserrat" w:hAnsi="Montserrat"/>
                          <w:color w:val="7F7F7F" w:themeColor="text1" w:themeTint="80"/>
                          <w:sz w:val="20"/>
                          <w:szCs w:val="20"/>
                          <w:lang w:val="en-IN"/>
                        </w:rPr>
                      </w:pPr>
                    </w:p>
                    <w:p w14:paraId="3CCDA2A0" w14:textId="77777777" w:rsidR="00F62BAA" w:rsidRPr="00DB7417" w:rsidRDefault="00F62BAA" w:rsidP="001B20F7">
                      <w:pPr>
                        <w:ind w:firstLine="720"/>
                        <w:rPr>
                          <w:rFonts w:ascii="Montserrat" w:hAnsi="Montserrat"/>
                          <w:color w:val="7F7F7F" w:themeColor="text1" w:themeTint="80"/>
                          <w:sz w:val="20"/>
                          <w:szCs w:val="20"/>
                          <w:lang w:val="en-IN"/>
                        </w:rPr>
                      </w:pPr>
                    </w:p>
                    <w:p w14:paraId="6461C879" w14:textId="77777777" w:rsidR="00D34851" w:rsidRDefault="00D34851" w:rsidP="00D34851">
                      <w:pPr>
                        <w:spacing w:after="0" w:line="240" w:lineRule="auto"/>
                        <w:rPr>
                          <w:rFonts w:ascii="Montserrat" w:hAnsi="Montserrat"/>
                          <w:b/>
                          <w:color w:val="8B0FBD"/>
                          <w:sz w:val="16"/>
                          <w:szCs w:val="16"/>
                        </w:rPr>
                      </w:pPr>
                    </w:p>
                    <w:p w14:paraId="1654C2D2" w14:textId="77777777" w:rsidR="00D34851" w:rsidRPr="00DB7417" w:rsidRDefault="00D34851" w:rsidP="00D34851">
                      <w:pPr>
                        <w:spacing w:after="0" w:line="240" w:lineRule="auto"/>
                        <w:rPr>
                          <w:rFonts w:ascii="Montserrat" w:hAnsi="Montserrat"/>
                          <w:b/>
                          <w:color w:val="8B0FBD"/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32763"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2B05AB11" wp14:editId="082B0CCA">
                <wp:simplePos x="0" y="0"/>
                <wp:positionH relativeFrom="column">
                  <wp:posOffset>2586969</wp:posOffset>
                </wp:positionH>
                <wp:positionV relativeFrom="paragraph">
                  <wp:posOffset>-561929</wp:posOffset>
                </wp:positionV>
                <wp:extent cx="1645920" cy="262255"/>
                <wp:effectExtent l="0" t="0" r="0" b="4445"/>
                <wp:wrapNone/>
                <wp:docPr id="65" name="Text Box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62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1FA3E22" w14:textId="77777777" w:rsidR="00960F49" w:rsidRPr="001134C3" w:rsidRDefault="00960F49" w:rsidP="00960F49">
                            <w:pPr>
                              <w:rPr>
                                <w:rFonts w:ascii="Montserrat" w:hAnsi="Montserrat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134C3">
                              <w:rPr>
                                <w:rFonts w:ascii="Montserrat" w:hAnsi="Montserrat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05AB11" id="Text Box 65" o:spid="_x0000_s1032" type="#_x0000_t202" style="position:absolute;left:0;text-align:left;margin-left:203.7pt;margin-top:-44.25pt;width:129.6pt;height:20.65pt;z-index:2517760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" filled="f" stroked="f" strokeweight=".5pt">
                <v:textbox>
                  <w:txbxContent>
                    <w:p w14:paraId="01FA3E22" w14:textId="77777777" w:rsidR="00960F49" w:rsidRPr="001134C3" w:rsidRDefault="00960F49" w:rsidP="00960F49">
                      <w:pPr>
                        <w:rPr>
                          <w:rFonts w:ascii="Montserrat" w:hAnsi="Montserrat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 w:rsidRPr="001134C3">
                        <w:rPr>
                          <w:rFonts w:ascii="Montserrat" w:hAnsi="Montserrat"/>
                          <w:b/>
                          <w:color w:val="FFFFFF" w:themeColor="background1"/>
                          <w:sz w:val="24"/>
                          <w:szCs w:val="24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432763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73308B1" wp14:editId="7B28E418">
                <wp:simplePos x="0" y="0"/>
                <wp:positionH relativeFrom="column">
                  <wp:posOffset>4172172</wp:posOffset>
                </wp:positionH>
                <wp:positionV relativeFrom="paragraph">
                  <wp:posOffset>-403727</wp:posOffset>
                </wp:positionV>
                <wp:extent cx="2089785" cy="0"/>
                <wp:effectExtent l="0" t="0" r="24765" b="19050"/>
                <wp:wrapNone/>
                <wp:docPr id="64" name="Straight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8978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8B0FB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35230B" id="Straight Connector 64" o:spid="_x0000_s1026" style="position:absolute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8.5pt,-31.8pt" to="493.05pt,-3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" strokecolor="#8b0fbd" strokeweight="1pt">
                <v:stroke joinstyle="miter"/>
              </v:line>
            </w:pict>
          </mc:Fallback>
        </mc:AlternateContent>
      </w:r>
      <w:r w:rsidR="006A1B7B" w:rsidRPr="00B44928">
        <w:rPr>
          <w:noProof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1206F334" wp14:editId="40BCDFA2">
                <wp:simplePos x="0" y="0"/>
                <wp:positionH relativeFrom="column">
                  <wp:posOffset>2163621</wp:posOffset>
                </wp:positionH>
                <wp:positionV relativeFrom="paragraph">
                  <wp:posOffset>416560</wp:posOffset>
                </wp:positionV>
                <wp:extent cx="3029585" cy="628650"/>
                <wp:effectExtent l="0" t="0" r="0" b="0"/>
                <wp:wrapNone/>
                <wp:docPr id="177" name="Text Box 1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9585" cy="628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A7014E" w14:textId="77777777" w:rsidR="00D34851" w:rsidRDefault="00D34851" w:rsidP="00D34851">
                            <w:pPr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color w:val="8B0FBD"/>
                                <w:sz w:val="16"/>
                                <w:szCs w:val="16"/>
                              </w:rPr>
                            </w:pPr>
                          </w:p>
                          <w:p w14:paraId="02322112" w14:textId="77777777" w:rsidR="00D34851" w:rsidRPr="00DB7417" w:rsidRDefault="00D34851" w:rsidP="00D34851">
                            <w:pPr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color w:val="8B0FBD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06F334" id="Text Box 177" o:spid="_x0000_s1033" type="#_x0000_t202" style="position:absolute;left:0;text-align:left;margin-left:170.35pt;margin-top:32.8pt;width:238.55pt;height:49.5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" filled="f" stroked="f" strokeweight=".5pt">
                <v:textbox>
                  <w:txbxContent>
                    <w:p w14:paraId="4EA7014E" w14:textId="77777777" w:rsidR="00D34851" w:rsidRDefault="00D34851" w:rsidP="00D34851">
                      <w:pPr>
                        <w:spacing w:after="0" w:line="240" w:lineRule="auto"/>
                        <w:rPr>
                          <w:rFonts w:ascii="Montserrat" w:hAnsi="Montserrat"/>
                          <w:b/>
                          <w:color w:val="8B0FBD"/>
                          <w:sz w:val="16"/>
                          <w:szCs w:val="16"/>
                        </w:rPr>
                      </w:pPr>
                    </w:p>
                    <w:p w14:paraId="02322112" w14:textId="77777777" w:rsidR="00D34851" w:rsidRPr="00DB7417" w:rsidRDefault="00D34851" w:rsidP="00D34851">
                      <w:pPr>
                        <w:spacing w:after="0" w:line="240" w:lineRule="auto"/>
                        <w:rPr>
                          <w:rFonts w:ascii="Montserrat" w:hAnsi="Montserrat"/>
                          <w:b/>
                          <w:color w:val="8B0FBD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A0771">
        <w:rPr>
          <w:noProof/>
        </w:rPr>
        <mc:AlternateContent>
          <mc:Choice Requires="wps">
            <w:drawing>
              <wp:anchor distT="0" distB="0" distL="114300" distR="114300" simplePos="0" relativeHeight="251638784" behindDoc="0" locked="0" layoutInCell="1" allowOverlap="1" wp14:anchorId="42DB0C60" wp14:editId="37E47BBF">
                <wp:simplePos x="0" y="0"/>
                <wp:positionH relativeFrom="column">
                  <wp:posOffset>-532743</wp:posOffset>
                </wp:positionH>
                <wp:positionV relativeFrom="paragraph">
                  <wp:posOffset>2474595</wp:posOffset>
                </wp:positionV>
                <wp:extent cx="1645920" cy="407670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407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E6F1AA" w14:textId="77777777" w:rsidR="00844737" w:rsidRPr="00844737" w:rsidRDefault="00844737" w:rsidP="00844737">
                            <w:pPr>
                              <w:rPr>
                                <w:rFonts w:ascii="Montserrat" w:hAnsi="Montserrat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844737">
                              <w:rPr>
                                <w:rFonts w:ascii="Montserrat" w:hAnsi="Montserrat"/>
                                <w:b/>
                                <w:color w:val="FFFFFF" w:themeColor="background1"/>
                                <w:sz w:val="28"/>
                                <w:szCs w:val="28"/>
                              </w:rPr>
                              <w:t>ABOUT 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DB0C60" id="Text Box 15" o:spid="_x0000_s1034" type="#_x0000_t202" style="position:absolute;left:0;text-align:left;margin-left:-41.95pt;margin-top:194.85pt;width:129.6pt;height:32.1pt;z-index:2516387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" filled="f" stroked="f" strokeweight=".5pt">
                <v:textbox>
                  <w:txbxContent>
                    <w:p w14:paraId="45E6F1AA" w14:textId="77777777" w:rsidR="00844737" w:rsidRPr="00844737" w:rsidRDefault="00844737" w:rsidP="00844737">
                      <w:pPr>
                        <w:rPr>
                          <w:rFonts w:ascii="Montserrat" w:hAnsi="Montserrat"/>
                          <w:b/>
                          <w:color w:val="FFFFFF" w:themeColor="background1"/>
                          <w:sz w:val="28"/>
                          <w:szCs w:val="28"/>
                        </w:rPr>
                      </w:pPr>
                      <w:r w:rsidRPr="00844737">
                        <w:rPr>
                          <w:rFonts w:ascii="Montserrat" w:hAnsi="Montserrat"/>
                          <w:b/>
                          <w:color w:val="FFFFFF" w:themeColor="background1"/>
                          <w:sz w:val="28"/>
                          <w:szCs w:val="28"/>
                        </w:rPr>
                        <w:t>ABOUT ME</w:t>
                      </w:r>
                    </w:p>
                  </w:txbxContent>
                </v:textbox>
              </v:shape>
            </w:pict>
          </mc:Fallback>
        </mc:AlternateContent>
      </w:r>
      <w:r w:rsidR="00297F57">
        <w:rPr>
          <w:noProof/>
        </w:rPr>
        <mc:AlternateContent>
          <mc:Choice Requires="wps">
            <w:drawing>
              <wp:anchor distT="0" distB="0" distL="114300" distR="114300" simplePos="0" relativeHeight="251635712" behindDoc="0" locked="0" layoutInCell="1" allowOverlap="1" wp14:anchorId="732847D9" wp14:editId="36F4F928">
                <wp:simplePos x="0" y="0"/>
                <wp:positionH relativeFrom="column">
                  <wp:posOffset>-795130</wp:posOffset>
                </wp:positionH>
                <wp:positionV relativeFrom="paragraph">
                  <wp:posOffset>1630017</wp:posOffset>
                </wp:positionV>
                <wp:extent cx="2868377" cy="2544418"/>
                <wp:effectExtent l="0" t="0" r="27305" b="27940"/>
                <wp:wrapNone/>
                <wp:docPr id="13" name="Rounded 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68377" cy="2544418"/>
                        </a:xfrm>
                        <a:prstGeom prst="roundRect">
                          <a:avLst>
                            <a:gd name="adj" fmla="val 3495"/>
                          </a:avLst>
                        </a:prstGeom>
                        <a:solidFill>
                          <a:schemeClr val="bg1">
                            <a:alpha val="20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1ACE6E" id="Rounded Rectangle 13" o:spid="_x0000_s1026" style="position:absolute;margin-left:-62.6pt;margin-top:128.35pt;width:225.85pt;height:200.35pt;z-index: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9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" fillcolor="white [3212]" strokecolor="white [3212]" strokeweight="1pt">
                <v:fill opacity="13107f"/>
                <v:stroke joinstyle="miter"/>
              </v:roundrect>
            </w:pict>
          </mc:Fallback>
        </mc:AlternateContent>
      </w:r>
      <w:r w:rsidR="00BA09DD">
        <w:rPr>
          <w:noProof/>
        </w:rPr>
        <mc:AlternateContent>
          <mc:Choice Requires="wpc">
            <w:drawing>
              <wp:inline distT="0" distB="0" distL="0" distR="0" wp14:anchorId="2C74A96B" wp14:editId="32B665B4">
                <wp:extent cx="5486400" cy="3200400"/>
                <wp:effectExtent l="0" t="0" r="0" b="0"/>
                <wp:docPr id="66" name="Canvas 6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</wpc:wpc>
                  </a:graphicData>
                </a:graphic>
              </wp:inline>
            </w:drawing>
          </mc:Choice>
          <mc:Fallback>
            <w:pict>
              <v:group w14:anchorId="34A5DCEB" id="Canvas 66" o:spid="_x0000_s1026" editas="canvas" style="width:6in;height:252pt;mso-position-horizontal-relative:char;mso-position-vertical-relative:line" coordsize="54864,320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">
                <v:shape id="_x0000_s1027" type="#_x0000_t75" style="position:absolute;width:54864;height:32004;visibility:visible;mso-wrap-style:square" filled="t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  <w:r w:rsidR="007662D3">
        <w:rPr>
          <w:noProof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5B3B0835" wp14:editId="1E52EA47">
                <wp:simplePos x="0" y="0"/>
                <wp:positionH relativeFrom="column">
                  <wp:posOffset>-74295</wp:posOffset>
                </wp:positionH>
                <wp:positionV relativeFrom="paragraph">
                  <wp:posOffset>911225</wp:posOffset>
                </wp:positionV>
                <wp:extent cx="1465940" cy="1465940"/>
                <wp:effectExtent l="19050" t="19050" r="20320" b="2032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5940" cy="1465940"/>
                        </a:xfrm>
                        <a:prstGeom prst="ellipse">
                          <a:avLst/>
                        </a:prstGeom>
                        <a:blipFill dpi="0"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 t="-14277" b="-11785"/>
                          </a:stretch>
                        </a:blipFill>
                        <a:ln w="38100"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2FDB8FD" id="Oval 14" o:spid="_x0000_s1026" style="position:absolute;margin-left:-5.85pt;margin-top:71.75pt;width:115.45pt;height:115.45pt;z-index: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" strokecolor="white [3212]" strokeweight="3pt">
                <v:fill r:id="rId7" o:title="" recolor="t" rotate="t" type="frame"/>
                <v:stroke joinstyle="miter"/>
              </v:oval>
            </w:pict>
          </mc:Fallback>
        </mc:AlternateContent>
      </w:r>
      <w:r w:rsidR="007662D3">
        <w:rPr>
          <w:noProof/>
          <w:sz w:val="24"/>
          <w:szCs w:val="24"/>
        </w:rPr>
        <w:drawing>
          <wp:inline distT="0" distB="0" distL="0" distR="0" wp14:anchorId="11A7A0BE" wp14:editId="39C39D79">
            <wp:extent cx="304800" cy="30480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7662D3">
        <w:rPr>
          <w:noProof/>
          <w:sz w:val="24"/>
          <w:szCs w:val="24"/>
        </w:rPr>
        <w:drawing>
          <wp:inline distT="0" distB="0" distL="0" distR="0" wp14:anchorId="3053AC22" wp14:editId="03FCDC7F">
            <wp:extent cx="304800" cy="30480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7662D3">
        <w:rPr>
          <w:noProof/>
        </w:rPr>
        <w:drawing>
          <wp:inline distT="0" distB="0" distL="0" distR="0" wp14:anchorId="7C317395" wp14:editId="16A3AECF">
            <wp:extent cx="304800" cy="304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662D3">
        <w:rPr>
          <w:noProof/>
        </w:rPr>
        <w:drawing>
          <wp:inline distT="0" distB="0" distL="0" distR="0" wp14:anchorId="5EEA3040" wp14:editId="2075F74B">
            <wp:extent cx="304800" cy="3048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45BA4">
        <w:rPr>
          <w:noProof/>
        </w:rPr>
        <w:drawing>
          <wp:inline distT="0" distB="0" distL="0" distR="0" wp14:anchorId="530C77B6" wp14:editId="363B8F83">
            <wp:extent cx="387626" cy="387626"/>
            <wp:effectExtent l="0" t="0" r="0" b="0"/>
            <wp:docPr id="75" name="Graphic 75" descr="Smart Pho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Graphic 75" descr="Smart Phon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609" cy="394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5FD8">
        <w:rPr>
          <w:noProof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3B66D437" wp14:editId="61573D21">
                <wp:simplePos x="0" y="0"/>
                <wp:positionH relativeFrom="column">
                  <wp:posOffset>-476250</wp:posOffset>
                </wp:positionH>
                <wp:positionV relativeFrom="paragraph">
                  <wp:posOffset>444591</wp:posOffset>
                </wp:positionV>
                <wp:extent cx="1645920" cy="302260"/>
                <wp:effectExtent l="0" t="0" r="0" b="254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3022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55F04D" w14:textId="0F1912F4" w:rsidR="00844737" w:rsidRPr="00115FAC" w:rsidRDefault="00844737">
                            <w:pPr>
                              <w:rPr>
                                <w:rFonts w:ascii="Montserrat" w:hAnsi="Montserrat"/>
                                <w:color w:val="FFFFFF" w:themeColor="background1"/>
                                <w:sz w:val="24"/>
                                <w:szCs w:val="24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66D437" id="Text Box 12" o:spid="_x0000_s1036" type="#_x0000_t202" style="position:absolute;left:0;text-align:left;margin-left:-37.5pt;margin-top:35pt;width:129.6pt;height:23.8pt;z-index:2516346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" filled="f" stroked="f" strokeweight=".5pt">
                <v:textbox>
                  <w:txbxContent>
                    <w:p w14:paraId="2955F04D" w14:textId="0F1912F4" w:rsidR="00844737" w:rsidRPr="00115FAC" w:rsidRDefault="00844737">
                      <w:pPr>
                        <w:rPr>
                          <w:rFonts w:ascii="Montserrat" w:hAnsi="Montserrat"/>
                          <w:color w:val="FFFFFF" w:themeColor="background1"/>
                          <w:sz w:val="24"/>
                          <w:szCs w:val="24"/>
                          <w:lang w:val="en-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C5FD8">
        <w:rPr>
          <w:noProof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4C46C70F" wp14:editId="6AD1144B">
                <wp:simplePos x="0" y="0"/>
                <wp:positionH relativeFrom="column">
                  <wp:posOffset>-478155</wp:posOffset>
                </wp:positionH>
                <wp:positionV relativeFrom="paragraph">
                  <wp:posOffset>-520156</wp:posOffset>
                </wp:positionV>
                <wp:extent cx="2447290" cy="116713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7290" cy="11671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6FEF446" w14:textId="67C4BAE5" w:rsidR="00844737" w:rsidRPr="00BA09DD" w:rsidRDefault="00BA09DD" w:rsidP="00844737">
                            <w:pPr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</w:pPr>
                            <w:r w:rsidRPr="00BA09DD">
                              <w:rPr>
                                <w:rFonts w:ascii="Montserrat" w:hAnsi="Montserrat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>CANDIDA</w:t>
                            </w:r>
                          </w:p>
                          <w:p w14:paraId="7DEDE0BE" w14:textId="3C5E0C3A" w:rsidR="00844737" w:rsidRPr="00BA09DD" w:rsidRDefault="00BA09DD" w:rsidP="00844737">
                            <w:pPr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</w:pPr>
                            <w:r w:rsidRPr="00BA09DD">
                              <w:rPr>
                                <w:rFonts w:ascii="Montserrat" w:hAnsi="Montserrat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>NORONH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6C70F" id="Text Box 11" o:spid="_x0000_s1036" type="#_x0000_t202" style="position:absolute;left:0;text-align:left;margin-left:-37.65pt;margin-top:-40.95pt;width:192.7pt;height:91.9pt;z-index: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" filled="f" stroked="f" strokeweight=".5pt">
                <v:textbox>
                  <w:txbxContent>
                    <w:p w14:paraId="06FEF446" w14:textId="67C4BAE5" w:rsidR="00844737" w:rsidRPr="00BA09DD" w:rsidRDefault="00BA09DD" w:rsidP="00844737">
                      <w:pPr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</w:pPr>
                      <w:r w:rsidRPr="00BA09DD">
                        <w:rPr>
                          <w:rFonts w:ascii="Montserrat" w:hAnsi="Montserrat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>CANDIDA</w:t>
                      </w:r>
                    </w:p>
                    <w:p w14:paraId="7DEDE0BE" w14:textId="3C5E0C3A" w:rsidR="00844737" w:rsidRPr="00BA09DD" w:rsidRDefault="00BA09DD" w:rsidP="00844737">
                      <w:pPr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</w:pPr>
                      <w:r w:rsidRPr="00BA09DD">
                        <w:rPr>
                          <w:rFonts w:ascii="Montserrat" w:hAnsi="Montserrat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>NORONHA</w:t>
                      </w:r>
                    </w:p>
                  </w:txbxContent>
                </v:textbox>
              </v:shape>
            </w:pict>
          </mc:Fallback>
        </mc:AlternateContent>
      </w:r>
      <w:r w:rsidR="00547A54">
        <w:rPr>
          <w:noProof/>
        </w:rPr>
        <mc:AlternateContent>
          <mc:Choice Requires="wps">
            <w:drawing>
              <wp:anchor distT="0" distB="0" distL="114300" distR="114300" simplePos="0" relativeHeight="251627520" behindDoc="0" locked="0" layoutInCell="1" allowOverlap="1" wp14:anchorId="40068F78" wp14:editId="4349B41E">
                <wp:simplePos x="0" y="0"/>
                <wp:positionH relativeFrom="page">
                  <wp:posOffset>-141668</wp:posOffset>
                </wp:positionH>
                <wp:positionV relativeFrom="paragraph">
                  <wp:posOffset>-914400</wp:posOffset>
                </wp:positionV>
                <wp:extent cx="7704697" cy="10683025"/>
                <wp:effectExtent l="0" t="0" r="0" b="444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4697" cy="10683025"/>
                        </a:xfrm>
                        <a:prstGeom prst="rect">
                          <a:avLst/>
                        </a:prstGeom>
                        <a:gradFill flip="none" rotWithShape="1">
                          <a:gsLst>
                            <a:gs pos="0">
                              <a:srgbClr val="1C1CC8"/>
                            </a:gs>
                            <a:gs pos="100000">
                              <a:srgbClr val="B61A89"/>
                            </a:gs>
                          </a:gsLst>
                          <a:lin ang="5400000" scaled="1"/>
                          <a:tileRect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993F0B" id="Rectangle 7" o:spid="_x0000_s1026" style="position:absolute;margin-left:-11.15pt;margin-top:-1in;width:606.65pt;height:841.2pt;z-index:251627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" fillcolor="#1c1cc8" stroked="f" strokeweight="1pt">
                <v:fill color2="#b61a89" rotate="t" focus="100%" type="gradient"/>
                <w10:wrap anchorx="page"/>
              </v:rect>
            </w:pict>
          </mc:Fallback>
        </mc:AlternateContent>
      </w:r>
      <w:r w:rsidR="00547A54">
        <w:rPr>
          <w:noProof/>
        </w:rPr>
        <mc:AlternateContent>
          <mc:Choice Requires="wps">
            <w:drawing>
              <wp:anchor distT="0" distB="0" distL="114300" distR="114300" simplePos="0" relativeHeight="251631616" behindDoc="0" locked="0" layoutInCell="1" allowOverlap="1" wp14:anchorId="548E942E" wp14:editId="086D5A4C">
                <wp:simplePos x="0" y="0"/>
                <wp:positionH relativeFrom="column">
                  <wp:posOffset>-792051</wp:posOffset>
                </wp:positionH>
                <wp:positionV relativeFrom="paragraph">
                  <wp:posOffset>-779172</wp:posOffset>
                </wp:positionV>
                <wp:extent cx="2870835" cy="10445840"/>
                <wp:effectExtent l="0" t="0" r="5715" b="0"/>
                <wp:wrapNone/>
                <wp:docPr id="8" name="Rounded 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0835" cy="10445840"/>
                        </a:xfrm>
                        <a:prstGeom prst="roundRect">
                          <a:avLst>
                            <a:gd name="adj" fmla="val 2476"/>
                          </a:avLst>
                        </a:prstGeom>
                        <a:solidFill>
                          <a:schemeClr val="bg1">
                            <a:alpha val="2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D4BF4F4" id="Rounded Rectangle 8" o:spid="_x0000_s1026" style="position:absolute;margin-left:-62.35pt;margin-top:-61.35pt;width:226.05pt;height:822.5pt;z-index:2516316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6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" fillcolor="white [3212]" stroked="f" strokeweight="1pt">
                <v:fill opacity="13107f"/>
                <v:stroke joinstyle="miter"/>
              </v:roundrect>
            </w:pict>
          </mc:Fallback>
        </mc:AlternateContent>
      </w:r>
      <w:r w:rsidR="00844737">
        <w:rPr>
          <w:noProof/>
        </w:rPr>
        <mc:AlternateContent>
          <mc:Choice Requires="wps">
            <w:drawing>
              <wp:anchor distT="0" distB="0" distL="114300" distR="114300" simplePos="0" relativeHeight="251632640" behindDoc="0" locked="0" layoutInCell="1" allowOverlap="1" wp14:anchorId="572980E9" wp14:editId="182F7D9F">
                <wp:simplePos x="0" y="0"/>
                <wp:positionH relativeFrom="column">
                  <wp:posOffset>2191385</wp:posOffset>
                </wp:positionH>
                <wp:positionV relativeFrom="paragraph">
                  <wp:posOffset>-782955</wp:posOffset>
                </wp:positionV>
                <wp:extent cx="4333875" cy="10433050"/>
                <wp:effectExtent l="0" t="0" r="9525" b="6350"/>
                <wp:wrapNone/>
                <wp:docPr id="9" name="Rounded 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3875" cy="10433050"/>
                        </a:xfrm>
                        <a:prstGeom prst="roundRect">
                          <a:avLst>
                            <a:gd name="adj" fmla="val 1546"/>
                          </a:avLst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661053" w14:textId="65E0ADDC" w:rsidR="00047122" w:rsidRDefault="00047122" w:rsidP="00047122">
                            <w:pPr>
                              <w:jc w:val="center"/>
                            </w:pPr>
                            <w:r>
                              <w:softHyphen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72980E9" id="Rounded Rectangle 9" o:spid="_x0000_s1037" style="position:absolute;left:0;text-align:left;margin-left:172.55pt;margin-top:-61.65pt;width:341.25pt;height:821.5pt;z-index:2516326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1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" fillcolor="white [3212]" stroked="f" strokeweight="1pt">
                <v:stroke joinstyle="miter"/>
                <v:textbox>
                  <w:txbxContent>
                    <w:p w14:paraId="7F661053" w14:textId="65E0ADDC" w:rsidR="00047122" w:rsidRDefault="00047122" w:rsidP="00047122">
                      <w:pPr>
                        <w:jc w:val="center"/>
                      </w:pPr>
                      <w:r>
                        <w:softHyphen/>
                      </w:r>
                    </w:p>
                  </w:txbxContent>
                </v:textbox>
              </v:roundrect>
            </w:pict>
          </mc:Fallback>
        </mc:AlternateContent>
      </w:r>
      <w:r w:rsidR="00172501">
        <w:rPr>
          <w:noProof/>
          <w:sz w:val="24"/>
          <w:szCs w:val="24"/>
        </w:rPr>
        <w:drawing>
          <wp:inline distT="0" distB="0" distL="0" distR="0" wp14:anchorId="5ABDE632" wp14:editId="4A0CF3D7">
            <wp:extent cx="2475230" cy="396240"/>
            <wp:effectExtent l="0" t="0" r="1270" b="381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5230" cy="3962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146AC4">
        <w:rPr>
          <w:sz w:val="24"/>
          <w:szCs w:val="24"/>
        </w:rPr>
        <w:softHyphen/>
      </w:r>
      <w:r w:rsidR="00146AC4">
        <w:rPr>
          <w:sz w:val="24"/>
          <w:szCs w:val="24"/>
        </w:rPr>
        <w:softHyphen/>
      </w:r>
      <w:r w:rsidR="00146AC4">
        <w:rPr>
          <w:sz w:val="24"/>
          <w:szCs w:val="24"/>
        </w:rPr>
        <w:softHyphen/>
      </w:r>
      <w:r w:rsidR="00146AC4">
        <w:rPr>
          <w:sz w:val="24"/>
          <w:szCs w:val="24"/>
        </w:rPr>
        <w:softHyphen/>
      </w:r>
      <w:r w:rsidR="007662D3">
        <w:rPr>
          <w:noProof/>
        </w:rPr>
        <w:drawing>
          <wp:inline distT="0" distB="0" distL="0" distR="0" wp14:anchorId="315B857A" wp14:editId="4AB4B16B">
            <wp:extent cx="304800" cy="30480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DEAA24" w14:textId="74BB7FBC" w:rsidR="00CE2F3D" w:rsidRPr="00CE2F3D" w:rsidRDefault="00BB4262" w:rsidP="00CE2F3D">
      <w:pPr>
        <w:rPr>
          <w:sz w:val="24"/>
          <w:szCs w:val="24"/>
        </w:rPr>
      </w:pPr>
      <w:r w:rsidRPr="001134C3">
        <w:rPr>
          <w:b/>
          <w:noProof/>
          <w:color w:val="7030A0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490C9078" wp14:editId="3BFB1383">
                <wp:simplePos x="0" y="0"/>
                <wp:positionH relativeFrom="column">
                  <wp:posOffset>2524125</wp:posOffset>
                </wp:positionH>
                <wp:positionV relativeFrom="paragraph">
                  <wp:posOffset>1604010</wp:posOffset>
                </wp:positionV>
                <wp:extent cx="2000250" cy="301625"/>
                <wp:effectExtent l="0" t="0" r="0" b="3175"/>
                <wp:wrapNone/>
                <wp:docPr id="145" name="Rounded Rectangle 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0" cy="30162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78B7CFB1" id="Rounded Rectangle 145" o:spid="_x0000_s1026" style="position:absolute;margin-left:198.75pt;margin-top:126.3pt;width:157.5pt;height:23.75pt;z-index:2517647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" fillcolor="#7030a0" stroked="f" strokeweight="1pt">
                <v:stroke joinstyle="miter"/>
              </v:roundrect>
            </w:pict>
          </mc:Fallback>
        </mc:AlternateContent>
      </w:r>
      <w:r w:rsidRPr="001134C3">
        <w:rPr>
          <w:b/>
          <w:noProof/>
          <w:color w:val="7030A0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303F2E31" wp14:editId="29B05BA7">
                <wp:simplePos x="0" y="0"/>
                <wp:positionH relativeFrom="column">
                  <wp:posOffset>2524125</wp:posOffset>
                </wp:positionH>
                <wp:positionV relativeFrom="paragraph">
                  <wp:posOffset>3670935</wp:posOffset>
                </wp:positionV>
                <wp:extent cx="2018030" cy="301625"/>
                <wp:effectExtent l="0" t="0" r="1270" b="3175"/>
                <wp:wrapNone/>
                <wp:docPr id="146" name="Rounded Rectangle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8030" cy="30162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28D532A1" id="Rounded Rectangle 146" o:spid="_x0000_s1026" style="position:absolute;margin-left:198.75pt;margin-top:289.05pt;width:158.9pt;height:23.75pt;z-index:2517698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" fillcolor="#7030a0" stroked="f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66112" behindDoc="0" locked="0" layoutInCell="1" allowOverlap="1" wp14:anchorId="01519A05" wp14:editId="2D78E6C5">
                <wp:simplePos x="0" y="0"/>
                <wp:positionH relativeFrom="column">
                  <wp:posOffset>2571750</wp:posOffset>
                </wp:positionH>
                <wp:positionV relativeFrom="paragraph">
                  <wp:posOffset>5156835</wp:posOffset>
                </wp:positionV>
                <wp:extent cx="2200275" cy="262255"/>
                <wp:effectExtent l="0" t="0" r="0" b="444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0275" cy="262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C9E23D6" w14:textId="6D92F23D" w:rsidR="00951DE9" w:rsidRPr="00E519B7" w:rsidRDefault="00BB4262" w:rsidP="00951DE9">
                            <w:pPr>
                              <w:rPr>
                                <w:rFonts w:ascii="Montserrat" w:hAnsi="Montserrat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IN"/>
                              </w:rPr>
                            </w:pPr>
                            <w:r>
                              <w:rPr>
                                <w:rFonts w:ascii="Montserrat" w:hAnsi="Montserrat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IN"/>
                              </w:rPr>
                              <w:t>CO-CURRICULAR ACTIVIT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519A05" id="Text Box 21" o:spid="_x0000_s1039" type="#_x0000_t202" style="position:absolute;margin-left:202.5pt;margin-top:406.05pt;width:173.25pt;height:20.65pt;z-index:25186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" filled="f" stroked="f" strokeweight=".5pt">
                <v:textbox>
                  <w:txbxContent>
                    <w:p w14:paraId="7C9E23D6" w14:textId="6D92F23D" w:rsidR="00951DE9" w:rsidRPr="00E519B7" w:rsidRDefault="00BB4262" w:rsidP="00951DE9">
                      <w:pPr>
                        <w:rPr>
                          <w:rFonts w:ascii="Montserrat" w:hAnsi="Montserrat"/>
                          <w:b/>
                          <w:color w:val="FFFFFF" w:themeColor="background1"/>
                          <w:sz w:val="24"/>
                          <w:szCs w:val="24"/>
                          <w:lang w:val="en-IN"/>
                        </w:rPr>
                      </w:pPr>
                      <w:r>
                        <w:rPr>
                          <w:rFonts w:ascii="Montserrat" w:hAnsi="Montserrat"/>
                          <w:b/>
                          <w:color w:val="FFFFFF" w:themeColor="background1"/>
                          <w:sz w:val="24"/>
                          <w:szCs w:val="24"/>
                          <w:lang w:val="en-IN"/>
                        </w:rPr>
                        <w:t>CO-CURRICULAR ACTIVITIES</w:t>
                      </w:r>
                    </w:p>
                  </w:txbxContent>
                </v:textbox>
              </v:shape>
            </w:pict>
          </mc:Fallback>
        </mc:AlternateContent>
      </w:r>
      <w:r w:rsidRPr="001134C3">
        <w:rPr>
          <w:b/>
          <w:noProof/>
          <w:color w:val="7030A0"/>
        </w:rPr>
        <mc:AlternateContent>
          <mc:Choice Requires="wps">
            <w:drawing>
              <wp:anchor distT="0" distB="0" distL="114300" distR="114300" simplePos="0" relativeHeight="251862016" behindDoc="0" locked="0" layoutInCell="1" allowOverlap="1" wp14:anchorId="017C26CE" wp14:editId="44592732">
                <wp:simplePos x="0" y="0"/>
                <wp:positionH relativeFrom="column">
                  <wp:posOffset>2505075</wp:posOffset>
                </wp:positionH>
                <wp:positionV relativeFrom="paragraph">
                  <wp:posOffset>5147310</wp:posOffset>
                </wp:positionV>
                <wp:extent cx="2047875" cy="301625"/>
                <wp:effectExtent l="0" t="0" r="9525" b="3175"/>
                <wp:wrapNone/>
                <wp:docPr id="5" name="Rounded Rectangle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7875" cy="301625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42BE9552" id="Rounded Rectangle 146" o:spid="_x0000_s1026" style="position:absolute;margin-left:197.25pt;margin-top:405.3pt;width:161.25pt;height:23.75pt;z-index:2518620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" fillcolor="#7030a0" stroked="f" strokeweight="1pt">
                <v:stroke joinstyle="miter"/>
              </v:roundrect>
            </w:pict>
          </mc:Fallback>
        </mc:AlternateContent>
      </w:r>
      <w:r w:rsidR="00C91C29">
        <w:rPr>
          <w:noProof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 wp14:anchorId="3655AF69" wp14:editId="27A91274">
                <wp:simplePos x="0" y="0"/>
                <wp:positionH relativeFrom="column">
                  <wp:posOffset>4152900</wp:posOffset>
                </wp:positionH>
                <wp:positionV relativeFrom="paragraph">
                  <wp:posOffset>5547360</wp:posOffset>
                </wp:positionV>
                <wp:extent cx="847725" cy="266700"/>
                <wp:effectExtent l="0" t="0" r="28575" b="19050"/>
                <wp:wrapNone/>
                <wp:docPr id="24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7725" cy="266700"/>
                        </a:xfrm>
                        <a:prstGeom prst="round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3574A6" w14:textId="0A003944" w:rsidR="00C91C29" w:rsidRPr="00C91C29" w:rsidRDefault="00C91C29" w:rsidP="00C91C29">
                            <w:pPr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lang w:val="en-IN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lang w:val="en-IN"/>
                              </w:rPr>
                              <w:t>NSS Volunt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655AF69" id="Rectangle: Rounded Corners 24" o:spid="_x0000_s1040" style="position:absolute;margin-left:327pt;margin-top:436.8pt;width:66.75pt;height:21pt;z-index:25186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" fillcolor="#e7e6e6 [3214]" strokecolor="#7030a0" strokeweight="1pt">
                <v:stroke joinstyle="miter"/>
                <v:textbox>
                  <w:txbxContent>
                    <w:p w14:paraId="2C3574A6" w14:textId="0A003944" w:rsidR="00C91C29" w:rsidRPr="00C91C29" w:rsidRDefault="00C91C29" w:rsidP="00C91C29">
                      <w:pPr>
                        <w:rPr>
                          <w:rFonts w:cstheme="minorHAnsi"/>
                          <w:b/>
                          <w:bCs/>
                          <w:color w:val="000000" w:themeColor="text1"/>
                          <w:sz w:val="16"/>
                          <w:szCs w:val="16"/>
                          <w:lang w:val="en-IN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color w:val="000000" w:themeColor="text1"/>
                          <w:sz w:val="16"/>
                          <w:szCs w:val="16"/>
                          <w:lang w:val="en-IN"/>
                        </w:rPr>
                        <w:t>NSS Volunteer</w:t>
                      </w:r>
                    </w:p>
                  </w:txbxContent>
                </v:textbox>
              </v:roundrect>
            </w:pict>
          </mc:Fallback>
        </mc:AlternateContent>
      </w:r>
      <w:r w:rsidR="00C91C29">
        <w:rPr>
          <w:noProof/>
        </w:rPr>
        <mc:AlternateContent>
          <mc:Choice Requires="wps">
            <w:drawing>
              <wp:anchor distT="0" distB="0" distL="114300" distR="114300" simplePos="0" relativeHeight="251867136" behindDoc="0" locked="0" layoutInCell="1" allowOverlap="1" wp14:anchorId="2AD64AF3" wp14:editId="25DE5382">
                <wp:simplePos x="0" y="0"/>
                <wp:positionH relativeFrom="column">
                  <wp:posOffset>2604135</wp:posOffset>
                </wp:positionH>
                <wp:positionV relativeFrom="paragraph">
                  <wp:posOffset>5547360</wp:posOffset>
                </wp:positionV>
                <wp:extent cx="1472565" cy="266700"/>
                <wp:effectExtent l="0" t="0" r="13335" b="19050"/>
                <wp:wrapNone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2565" cy="266700"/>
                        </a:xfrm>
                        <a:prstGeom prst="round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2C5C55" w14:textId="1E5CD75B" w:rsidR="00C91C29" w:rsidRPr="00C91C29" w:rsidRDefault="00C91C29" w:rsidP="00C91C29">
                            <w:pPr>
                              <w:jc w:val="center"/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lang w:val="en-IN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lang w:val="en-IN"/>
                              </w:rPr>
                              <w:t xml:space="preserve">Jr. Design Head at </w:t>
                            </w:r>
                            <w:proofErr w:type="spellStart"/>
                            <w:r>
                              <w:rPr>
                                <w:rFonts w:cstheme="minorHAnsi"/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lang w:val="en-IN"/>
                              </w:rPr>
                              <w:t>TEDxCRC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AD64AF3" id="Rectangle: Rounded Corners 22" o:spid="_x0000_s1041" style="position:absolute;margin-left:205.05pt;margin-top:436.8pt;width:115.95pt;height:21pt;z-index:251867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" fillcolor="#e7e6e6 [3214]" strokecolor="#7030a0" strokeweight="1pt">
                <v:stroke joinstyle="miter"/>
                <v:textbox>
                  <w:txbxContent>
                    <w:p w14:paraId="042C5C55" w14:textId="1E5CD75B" w:rsidR="00C91C29" w:rsidRPr="00C91C29" w:rsidRDefault="00C91C29" w:rsidP="00C91C29">
                      <w:pPr>
                        <w:jc w:val="center"/>
                        <w:rPr>
                          <w:rFonts w:cstheme="minorHAnsi"/>
                          <w:b/>
                          <w:bCs/>
                          <w:color w:val="000000" w:themeColor="text1"/>
                          <w:sz w:val="16"/>
                          <w:szCs w:val="16"/>
                          <w:lang w:val="en-IN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color w:val="000000" w:themeColor="text1"/>
                          <w:sz w:val="16"/>
                          <w:szCs w:val="16"/>
                          <w:lang w:val="en-IN"/>
                        </w:rPr>
                        <w:t xml:space="preserve">Jr. Design Head at </w:t>
                      </w:r>
                      <w:proofErr w:type="spellStart"/>
                      <w:r>
                        <w:rPr>
                          <w:rFonts w:cstheme="minorHAnsi"/>
                          <w:b/>
                          <w:bCs/>
                          <w:color w:val="000000" w:themeColor="text1"/>
                          <w:sz w:val="16"/>
                          <w:szCs w:val="16"/>
                          <w:lang w:val="en-IN"/>
                        </w:rPr>
                        <w:t>TEDxCRCE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  <w:r w:rsidR="00C91C29">
        <w:rPr>
          <w:noProof/>
        </w:rPr>
        <mc:AlternateContent>
          <mc:Choice Requires="wps">
            <w:drawing>
              <wp:anchor distT="0" distB="0" distL="114300" distR="114300" simplePos="0" relativeHeight="251864064" behindDoc="0" locked="0" layoutInCell="1" allowOverlap="1" wp14:anchorId="6CD418A0" wp14:editId="0FCE82B4">
                <wp:simplePos x="0" y="0"/>
                <wp:positionH relativeFrom="column">
                  <wp:posOffset>4143375</wp:posOffset>
                </wp:positionH>
                <wp:positionV relativeFrom="paragraph">
                  <wp:posOffset>5290185</wp:posOffset>
                </wp:positionV>
                <wp:extent cx="2089785" cy="0"/>
                <wp:effectExtent l="0" t="0" r="2476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8978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8B0FB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A5DC853" id="Straight Connector 6" o:spid="_x0000_s1026" style="position:absolute;z-index:2518640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26.25pt,416.55pt" to="490.8pt,41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" strokecolor="#8b0fbd" strokeweight="1pt">
                <v:stroke joinstyle="miter"/>
              </v:line>
            </w:pict>
          </mc:Fallback>
        </mc:AlternateContent>
      </w:r>
      <w:r w:rsidR="00951DE9">
        <w:rPr>
          <w:noProof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785A4F7C" wp14:editId="47B37E16">
                <wp:simplePos x="0" y="0"/>
                <wp:positionH relativeFrom="page">
                  <wp:posOffset>2894330</wp:posOffset>
                </wp:positionH>
                <wp:positionV relativeFrom="paragraph">
                  <wp:posOffset>3949700</wp:posOffset>
                </wp:positionV>
                <wp:extent cx="4399280" cy="1181100"/>
                <wp:effectExtent l="0" t="0" r="0" b="0"/>
                <wp:wrapNone/>
                <wp:docPr id="169" name="Text Box 1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99280" cy="1181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91A656" w14:textId="59BF2F24" w:rsidR="002913B5" w:rsidRPr="00296FE6" w:rsidRDefault="00AC60C5" w:rsidP="00A6393E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 w:line="276" w:lineRule="auto"/>
                              <w:jc w:val="both"/>
                              <w:rPr>
                                <w:rFonts w:ascii="Montserrat" w:hAnsi="Montserrat" w:cs="Times New Roman"/>
                                <w:b/>
                                <w:bCs/>
                                <w:color w:val="808080" w:themeColor="background1" w:themeShade="80"/>
                                <w:sz w:val="17"/>
                                <w:szCs w:val="17"/>
                              </w:rPr>
                            </w:pPr>
                            <w:r w:rsidRPr="00296FE6">
                              <w:rPr>
                                <w:rFonts w:ascii="Montserrat" w:hAnsi="Montserrat"/>
                                <w:b/>
                                <w:bCs/>
                                <w:color w:val="808080" w:themeColor="background1" w:themeShade="80"/>
                                <w:sz w:val="17"/>
                                <w:szCs w:val="17"/>
                              </w:rPr>
                              <w:t xml:space="preserve">Secured Second Place in the Prototype Competition to showcase Innovative Talent in </w:t>
                            </w:r>
                            <w:proofErr w:type="spellStart"/>
                            <w:r w:rsidRPr="00296FE6">
                              <w:rPr>
                                <w:rFonts w:ascii="Montserrat" w:hAnsi="Montserrat"/>
                                <w:b/>
                                <w:bCs/>
                                <w:color w:val="808080" w:themeColor="background1" w:themeShade="80"/>
                                <w:sz w:val="17"/>
                                <w:szCs w:val="17"/>
                              </w:rPr>
                              <w:t>CRCEites</w:t>
                            </w:r>
                            <w:proofErr w:type="spellEnd"/>
                            <w:r w:rsidRPr="00296FE6">
                              <w:rPr>
                                <w:rFonts w:ascii="Montserrat" w:hAnsi="Montserrat"/>
                                <w:b/>
                                <w:bCs/>
                                <w:color w:val="808080" w:themeColor="background1" w:themeShade="80"/>
                                <w:sz w:val="17"/>
                                <w:szCs w:val="17"/>
                              </w:rPr>
                              <w:t xml:space="preserve"> for the project “Virtual Assistance for the Blind”.</w:t>
                            </w:r>
                          </w:p>
                          <w:p w14:paraId="1881A4E5" w14:textId="557CDF5C" w:rsidR="00A6393E" w:rsidRPr="00296FE6" w:rsidRDefault="00A6393E" w:rsidP="00A6393E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 w:line="276" w:lineRule="auto"/>
                              <w:jc w:val="both"/>
                              <w:rPr>
                                <w:rFonts w:ascii="Montserrat" w:hAnsi="Montserrat" w:cs="Times New Roman"/>
                                <w:b/>
                                <w:bCs/>
                                <w:color w:val="808080" w:themeColor="background1" w:themeShade="80"/>
                                <w:sz w:val="17"/>
                                <w:szCs w:val="17"/>
                              </w:rPr>
                            </w:pPr>
                            <w:r w:rsidRPr="00296FE6">
                              <w:rPr>
                                <w:rFonts w:ascii="Montserrat" w:hAnsi="Montserrat" w:cs="Times New Roman"/>
                                <w:b/>
                                <w:bCs/>
                                <w:color w:val="808080" w:themeColor="background1" w:themeShade="80"/>
                                <w:sz w:val="17"/>
                                <w:szCs w:val="17"/>
                              </w:rPr>
                              <w:t xml:space="preserve">Felicitated by Adani Electricity Mumbai Ltd for Academic Excellence in HSC </w:t>
                            </w:r>
                          </w:p>
                          <w:p w14:paraId="409FAF39" w14:textId="77777777" w:rsidR="00A6393E" w:rsidRPr="00296FE6" w:rsidRDefault="00A6393E" w:rsidP="00A6393E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 w:line="276" w:lineRule="auto"/>
                              <w:jc w:val="both"/>
                              <w:rPr>
                                <w:rFonts w:ascii="Montserrat" w:hAnsi="Montserrat" w:cs="Times New Roman"/>
                                <w:b/>
                                <w:bCs/>
                                <w:color w:val="808080" w:themeColor="background1" w:themeShade="80"/>
                                <w:sz w:val="17"/>
                                <w:szCs w:val="17"/>
                              </w:rPr>
                            </w:pPr>
                            <w:r w:rsidRPr="00296FE6">
                              <w:rPr>
                                <w:rFonts w:ascii="Montserrat" w:hAnsi="Montserrat" w:cs="Times New Roman"/>
                                <w:b/>
                                <w:bCs/>
                                <w:color w:val="808080" w:themeColor="background1" w:themeShade="80"/>
                                <w:sz w:val="17"/>
                                <w:szCs w:val="17"/>
                              </w:rPr>
                              <w:t>Secured a First Rank in the school in the SSC Examination.</w:t>
                            </w:r>
                          </w:p>
                          <w:p w14:paraId="4911E2DE" w14:textId="77777777" w:rsidR="00A6393E" w:rsidRPr="00296FE6" w:rsidRDefault="00A6393E" w:rsidP="00A6393E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 w:line="276" w:lineRule="auto"/>
                              <w:jc w:val="both"/>
                              <w:rPr>
                                <w:rFonts w:ascii="Montserrat" w:hAnsi="Montserrat" w:cs="Times New Roman"/>
                                <w:b/>
                                <w:bCs/>
                                <w:color w:val="808080" w:themeColor="background1" w:themeShade="80"/>
                                <w:sz w:val="17"/>
                                <w:szCs w:val="17"/>
                              </w:rPr>
                            </w:pPr>
                            <w:r w:rsidRPr="00296FE6">
                              <w:rPr>
                                <w:rFonts w:ascii="Montserrat" w:hAnsi="Montserrat" w:cs="Times New Roman"/>
                                <w:b/>
                                <w:bCs/>
                                <w:color w:val="808080" w:themeColor="background1" w:themeShade="80"/>
                                <w:sz w:val="17"/>
                                <w:szCs w:val="17"/>
                              </w:rPr>
                              <w:t>Felicitated by Reliance Infrastructure Limited for Academic Excellence in SSC.</w:t>
                            </w:r>
                          </w:p>
                          <w:p w14:paraId="4E392B3A" w14:textId="77777777" w:rsidR="00A6393E" w:rsidRPr="00296FE6" w:rsidRDefault="00A6393E" w:rsidP="00A6393E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 w:line="276" w:lineRule="auto"/>
                              <w:jc w:val="both"/>
                              <w:rPr>
                                <w:rFonts w:ascii="Montserrat" w:hAnsi="Montserrat" w:cs="Times New Roman"/>
                                <w:b/>
                                <w:bCs/>
                                <w:color w:val="808080" w:themeColor="background1" w:themeShade="80"/>
                                <w:sz w:val="17"/>
                                <w:szCs w:val="17"/>
                              </w:rPr>
                            </w:pPr>
                            <w:r w:rsidRPr="00296FE6">
                              <w:rPr>
                                <w:rFonts w:ascii="Montserrat" w:hAnsi="Montserrat" w:cs="Times New Roman"/>
                                <w:b/>
                                <w:bCs/>
                                <w:color w:val="808080" w:themeColor="background1" w:themeShade="80"/>
                                <w:sz w:val="17"/>
                                <w:szCs w:val="17"/>
                              </w:rPr>
                              <w:t>Felicitated by Citizen Co-op Bank for Academic Excellence.</w:t>
                            </w:r>
                          </w:p>
                          <w:p w14:paraId="023C1BFA" w14:textId="77777777" w:rsidR="00A6393E" w:rsidRPr="00296FE6" w:rsidRDefault="00A6393E" w:rsidP="00A6393E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 w:line="276" w:lineRule="auto"/>
                              <w:jc w:val="both"/>
                              <w:rPr>
                                <w:rFonts w:ascii="Montserrat" w:hAnsi="Montserrat" w:cs="Times New Roman"/>
                                <w:b/>
                                <w:bCs/>
                                <w:color w:val="808080" w:themeColor="background1" w:themeShade="80"/>
                                <w:sz w:val="17"/>
                                <w:szCs w:val="17"/>
                              </w:rPr>
                            </w:pPr>
                            <w:r w:rsidRPr="00296FE6">
                              <w:rPr>
                                <w:rFonts w:ascii="Montserrat" w:hAnsi="Montserrat" w:cs="Times New Roman"/>
                                <w:b/>
                                <w:bCs/>
                                <w:color w:val="808080" w:themeColor="background1" w:themeShade="80"/>
                                <w:sz w:val="17"/>
                                <w:szCs w:val="17"/>
                              </w:rPr>
                              <w:t>Secured 24</w:t>
                            </w:r>
                            <w:r w:rsidRPr="00296FE6">
                              <w:rPr>
                                <w:rFonts w:ascii="Montserrat" w:hAnsi="Montserrat" w:cs="Times New Roman"/>
                                <w:b/>
                                <w:bCs/>
                                <w:color w:val="808080" w:themeColor="background1" w:themeShade="80"/>
                                <w:sz w:val="17"/>
                                <w:szCs w:val="17"/>
                                <w:vertAlign w:val="superscript"/>
                              </w:rPr>
                              <w:t>th</w:t>
                            </w:r>
                            <w:r w:rsidRPr="00296FE6">
                              <w:rPr>
                                <w:rFonts w:ascii="Montserrat" w:hAnsi="Montserrat" w:cs="Times New Roman"/>
                                <w:b/>
                                <w:bCs/>
                                <w:color w:val="808080" w:themeColor="background1" w:themeShade="80"/>
                                <w:sz w:val="17"/>
                                <w:szCs w:val="17"/>
                              </w:rPr>
                              <w:t xml:space="preserve"> Rank in Scholarship Exam by Government of Maharashtra.</w:t>
                            </w:r>
                          </w:p>
                          <w:p w14:paraId="28BC02B3" w14:textId="5709F95F" w:rsidR="00A6393E" w:rsidRPr="00671126" w:rsidRDefault="00A6393E" w:rsidP="00047122">
                            <w:pPr>
                              <w:jc w:val="center"/>
                              <w:rPr>
                                <w:rFonts w:ascii="Montserrat" w:hAnsi="Montserrat"/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5A4F7C" id="Text Box 169" o:spid="_x0000_s1043" type="#_x0000_t202" style="position:absolute;margin-left:227.9pt;margin-top:311pt;width:346.4pt;height:93pt;z-index:251845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" filled="f" stroked="f" strokeweight=".5pt">
                <v:textbox>
                  <w:txbxContent>
                    <w:p w14:paraId="3291A656" w14:textId="59BF2F24" w:rsidR="002913B5" w:rsidRPr="00296FE6" w:rsidRDefault="00AC60C5" w:rsidP="00A6393E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 w:line="276" w:lineRule="auto"/>
                        <w:jc w:val="both"/>
                        <w:rPr>
                          <w:rFonts w:ascii="Montserrat" w:hAnsi="Montserrat" w:cs="Times New Roman"/>
                          <w:b/>
                          <w:bCs/>
                          <w:color w:val="808080" w:themeColor="background1" w:themeShade="80"/>
                          <w:sz w:val="17"/>
                          <w:szCs w:val="17"/>
                        </w:rPr>
                      </w:pPr>
                      <w:r w:rsidRPr="00296FE6">
                        <w:rPr>
                          <w:rFonts w:ascii="Montserrat" w:hAnsi="Montserrat"/>
                          <w:b/>
                          <w:bCs/>
                          <w:color w:val="808080" w:themeColor="background1" w:themeShade="80"/>
                          <w:sz w:val="17"/>
                          <w:szCs w:val="17"/>
                        </w:rPr>
                        <w:t xml:space="preserve">Secured Second Place in the Prototype Competition to showcase Innovative Talent in </w:t>
                      </w:r>
                      <w:proofErr w:type="spellStart"/>
                      <w:r w:rsidRPr="00296FE6">
                        <w:rPr>
                          <w:rFonts w:ascii="Montserrat" w:hAnsi="Montserrat"/>
                          <w:b/>
                          <w:bCs/>
                          <w:color w:val="808080" w:themeColor="background1" w:themeShade="80"/>
                          <w:sz w:val="17"/>
                          <w:szCs w:val="17"/>
                        </w:rPr>
                        <w:t>CRCEites</w:t>
                      </w:r>
                      <w:proofErr w:type="spellEnd"/>
                      <w:r w:rsidRPr="00296FE6">
                        <w:rPr>
                          <w:rFonts w:ascii="Montserrat" w:hAnsi="Montserrat"/>
                          <w:b/>
                          <w:bCs/>
                          <w:color w:val="808080" w:themeColor="background1" w:themeShade="80"/>
                          <w:sz w:val="17"/>
                          <w:szCs w:val="17"/>
                        </w:rPr>
                        <w:t xml:space="preserve"> for the project “Virtual Assistance for the Blind”.</w:t>
                      </w:r>
                    </w:p>
                    <w:p w14:paraId="1881A4E5" w14:textId="557CDF5C" w:rsidR="00A6393E" w:rsidRPr="00296FE6" w:rsidRDefault="00A6393E" w:rsidP="00A6393E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 w:line="276" w:lineRule="auto"/>
                        <w:jc w:val="both"/>
                        <w:rPr>
                          <w:rFonts w:ascii="Montserrat" w:hAnsi="Montserrat" w:cs="Times New Roman"/>
                          <w:b/>
                          <w:bCs/>
                          <w:color w:val="808080" w:themeColor="background1" w:themeShade="80"/>
                          <w:sz w:val="17"/>
                          <w:szCs w:val="17"/>
                        </w:rPr>
                      </w:pPr>
                      <w:r w:rsidRPr="00296FE6">
                        <w:rPr>
                          <w:rFonts w:ascii="Montserrat" w:hAnsi="Montserrat" w:cs="Times New Roman"/>
                          <w:b/>
                          <w:bCs/>
                          <w:color w:val="808080" w:themeColor="background1" w:themeShade="80"/>
                          <w:sz w:val="17"/>
                          <w:szCs w:val="17"/>
                        </w:rPr>
                        <w:t xml:space="preserve">Felicitated by Adani Electricity Mumbai Ltd for Academic Excellence in HSC </w:t>
                      </w:r>
                    </w:p>
                    <w:p w14:paraId="409FAF39" w14:textId="77777777" w:rsidR="00A6393E" w:rsidRPr="00296FE6" w:rsidRDefault="00A6393E" w:rsidP="00A6393E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 w:line="276" w:lineRule="auto"/>
                        <w:jc w:val="both"/>
                        <w:rPr>
                          <w:rFonts w:ascii="Montserrat" w:hAnsi="Montserrat" w:cs="Times New Roman"/>
                          <w:b/>
                          <w:bCs/>
                          <w:color w:val="808080" w:themeColor="background1" w:themeShade="80"/>
                          <w:sz w:val="17"/>
                          <w:szCs w:val="17"/>
                        </w:rPr>
                      </w:pPr>
                      <w:r w:rsidRPr="00296FE6">
                        <w:rPr>
                          <w:rFonts w:ascii="Montserrat" w:hAnsi="Montserrat" w:cs="Times New Roman"/>
                          <w:b/>
                          <w:bCs/>
                          <w:color w:val="808080" w:themeColor="background1" w:themeShade="80"/>
                          <w:sz w:val="17"/>
                          <w:szCs w:val="17"/>
                        </w:rPr>
                        <w:t>Secured a First Rank in the school in the SSC Examination.</w:t>
                      </w:r>
                    </w:p>
                    <w:p w14:paraId="4911E2DE" w14:textId="77777777" w:rsidR="00A6393E" w:rsidRPr="00296FE6" w:rsidRDefault="00A6393E" w:rsidP="00A6393E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 w:line="276" w:lineRule="auto"/>
                        <w:jc w:val="both"/>
                        <w:rPr>
                          <w:rFonts w:ascii="Montserrat" w:hAnsi="Montserrat" w:cs="Times New Roman"/>
                          <w:b/>
                          <w:bCs/>
                          <w:color w:val="808080" w:themeColor="background1" w:themeShade="80"/>
                          <w:sz w:val="17"/>
                          <w:szCs w:val="17"/>
                        </w:rPr>
                      </w:pPr>
                      <w:r w:rsidRPr="00296FE6">
                        <w:rPr>
                          <w:rFonts w:ascii="Montserrat" w:hAnsi="Montserrat" w:cs="Times New Roman"/>
                          <w:b/>
                          <w:bCs/>
                          <w:color w:val="808080" w:themeColor="background1" w:themeShade="80"/>
                          <w:sz w:val="17"/>
                          <w:szCs w:val="17"/>
                        </w:rPr>
                        <w:t>Felicitated by Reliance Infrastructure Limited for Academic Excellence in SSC.</w:t>
                      </w:r>
                    </w:p>
                    <w:p w14:paraId="4E392B3A" w14:textId="77777777" w:rsidR="00A6393E" w:rsidRPr="00296FE6" w:rsidRDefault="00A6393E" w:rsidP="00A6393E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 w:line="276" w:lineRule="auto"/>
                        <w:jc w:val="both"/>
                        <w:rPr>
                          <w:rFonts w:ascii="Montserrat" w:hAnsi="Montserrat" w:cs="Times New Roman"/>
                          <w:b/>
                          <w:bCs/>
                          <w:color w:val="808080" w:themeColor="background1" w:themeShade="80"/>
                          <w:sz w:val="17"/>
                          <w:szCs w:val="17"/>
                        </w:rPr>
                      </w:pPr>
                      <w:r w:rsidRPr="00296FE6">
                        <w:rPr>
                          <w:rFonts w:ascii="Montserrat" w:hAnsi="Montserrat" w:cs="Times New Roman"/>
                          <w:b/>
                          <w:bCs/>
                          <w:color w:val="808080" w:themeColor="background1" w:themeShade="80"/>
                          <w:sz w:val="17"/>
                          <w:szCs w:val="17"/>
                        </w:rPr>
                        <w:t>Felicitated by Citizen Co-op Bank for Academic Excellence.</w:t>
                      </w:r>
                    </w:p>
                    <w:p w14:paraId="023C1BFA" w14:textId="77777777" w:rsidR="00A6393E" w:rsidRPr="00296FE6" w:rsidRDefault="00A6393E" w:rsidP="00A6393E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 w:line="276" w:lineRule="auto"/>
                        <w:jc w:val="both"/>
                        <w:rPr>
                          <w:rFonts w:ascii="Montserrat" w:hAnsi="Montserrat" w:cs="Times New Roman"/>
                          <w:b/>
                          <w:bCs/>
                          <w:color w:val="808080" w:themeColor="background1" w:themeShade="80"/>
                          <w:sz w:val="17"/>
                          <w:szCs w:val="17"/>
                        </w:rPr>
                      </w:pPr>
                      <w:r w:rsidRPr="00296FE6">
                        <w:rPr>
                          <w:rFonts w:ascii="Montserrat" w:hAnsi="Montserrat" w:cs="Times New Roman"/>
                          <w:b/>
                          <w:bCs/>
                          <w:color w:val="808080" w:themeColor="background1" w:themeShade="80"/>
                          <w:sz w:val="17"/>
                          <w:szCs w:val="17"/>
                        </w:rPr>
                        <w:t>Secured 24</w:t>
                      </w:r>
                      <w:r w:rsidRPr="00296FE6">
                        <w:rPr>
                          <w:rFonts w:ascii="Montserrat" w:hAnsi="Montserrat" w:cs="Times New Roman"/>
                          <w:b/>
                          <w:bCs/>
                          <w:color w:val="808080" w:themeColor="background1" w:themeShade="80"/>
                          <w:sz w:val="17"/>
                          <w:szCs w:val="17"/>
                          <w:vertAlign w:val="superscript"/>
                        </w:rPr>
                        <w:t>th</w:t>
                      </w:r>
                      <w:r w:rsidRPr="00296FE6">
                        <w:rPr>
                          <w:rFonts w:ascii="Montserrat" w:hAnsi="Montserrat" w:cs="Times New Roman"/>
                          <w:b/>
                          <w:bCs/>
                          <w:color w:val="808080" w:themeColor="background1" w:themeShade="80"/>
                          <w:sz w:val="17"/>
                          <w:szCs w:val="17"/>
                        </w:rPr>
                        <w:t xml:space="preserve"> Rank in Scholarship Exam by Government of Maharashtra.</w:t>
                      </w:r>
                    </w:p>
                    <w:p w14:paraId="28BC02B3" w14:textId="5709F95F" w:rsidR="00A6393E" w:rsidRPr="00671126" w:rsidRDefault="00A6393E" w:rsidP="00047122">
                      <w:pPr>
                        <w:jc w:val="center"/>
                        <w:rPr>
                          <w:rFonts w:ascii="Montserrat" w:hAnsi="Montserrat"/>
                          <w:sz w:val="17"/>
                          <w:szCs w:val="17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95676B"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25EAB764" wp14:editId="2299D51F">
                <wp:simplePos x="0" y="0"/>
                <wp:positionH relativeFrom="column">
                  <wp:posOffset>2640330</wp:posOffset>
                </wp:positionH>
                <wp:positionV relativeFrom="paragraph">
                  <wp:posOffset>3689350</wp:posOffset>
                </wp:positionV>
                <wp:extent cx="1568335" cy="262255"/>
                <wp:effectExtent l="0" t="0" r="0" b="4445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8335" cy="262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C502F70" w14:textId="77777777" w:rsidR="00716EFE" w:rsidRPr="005A0771" w:rsidRDefault="00716EFE" w:rsidP="00716EFE">
                            <w:pPr>
                              <w:rPr>
                                <w:rFonts w:ascii="Montserrat" w:hAnsi="Montserrat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IN"/>
                              </w:rPr>
                            </w:pPr>
                            <w:r>
                              <w:rPr>
                                <w:rFonts w:ascii="Montserrat" w:hAnsi="Montserrat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IN"/>
                              </w:rPr>
                              <w:t>ACHIEVEMENTS</w:t>
                            </w:r>
                          </w:p>
                          <w:p w14:paraId="5BD2A609" w14:textId="17499119" w:rsidR="00960F49" w:rsidRPr="00E519B7" w:rsidRDefault="00960F49" w:rsidP="00960F49">
                            <w:pPr>
                              <w:rPr>
                                <w:rFonts w:ascii="Montserrat" w:hAnsi="Montserrat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EAB764" id="Text Box 78" o:spid="_x0000_s1043" type="#_x0000_t202" style="position:absolute;margin-left:207.9pt;margin-top:290.5pt;width:123.5pt;height:20.65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" filled="f" stroked="f" strokeweight=".5pt">
                <v:textbox>
                  <w:txbxContent>
                    <w:p w14:paraId="7C502F70" w14:textId="77777777" w:rsidR="00716EFE" w:rsidRPr="005A0771" w:rsidRDefault="00716EFE" w:rsidP="00716EFE">
                      <w:pPr>
                        <w:rPr>
                          <w:rFonts w:ascii="Montserrat" w:hAnsi="Montserrat"/>
                          <w:b/>
                          <w:color w:val="FFFFFF" w:themeColor="background1"/>
                          <w:sz w:val="24"/>
                          <w:szCs w:val="24"/>
                          <w:lang w:val="en-IN"/>
                        </w:rPr>
                      </w:pPr>
                      <w:r>
                        <w:rPr>
                          <w:rFonts w:ascii="Montserrat" w:hAnsi="Montserrat"/>
                          <w:b/>
                          <w:color w:val="FFFFFF" w:themeColor="background1"/>
                          <w:sz w:val="24"/>
                          <w:szCs w:val="24"/>
                          <w:lang w:val="en-IN"/>
                        </w:rPr>
                        <w:t>ACHIEVEMENTS</w:t>
                      </w:r>
                    </w:p>
                    <w:p w14:paraId="5BD2A609" w14:textId="17499119" w:rsidR="00960F49" w:rsidRPr="00E519B7" w:rsidRDefault="00960F49" w:rsidP="00960F49">
                      <w:pPr>
                        <w:rPr>
                          <w:rFonts w:ascii="Montserrat" w:hAnsi="Montserrat"/>
                          <w:b/>
                          <w:color w:val="FFFFFF" w:themeColor="background1"/>
                          <w:sz w:val="24"/>
                          <w:szCs w:val="24"/>
                          <w:lang w:val="en-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5676B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E45C27B" wp14:editId="6DFEE805">
                <wp:simplePos x="0" y="0"/>
                <wp:positionH relativeFrom="column">
                  <wp:posOffset>4130675</wp:posOffset>
                </wp:positionH>
                <wp:positionV relativeFrom="paragraph">
                  <wp:posOffset>3820795</wp:posOffset>
                </wp:positionV>
                <wp:extent cx="2089785" cy="0"/>
                <wp:effectExtent l="0" t="0" r="24765" b="19050"/>
                <wp:wrapNone/>
                <wp:docPr id="77" name="Straight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8978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8B0FB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00D66D6" id="Straight Connector 77" o:spid="_x0000_s1026" style="position:absolute;z-index:251705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25.25pt,300.85pt" to="489.8pt,30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" strokecolor="#8b0fbd" strokeweight="1pt">
                <v:stroke joinstyle="miter"/>
              </v:line>
            </w:pict>
          </mc:Fallback>
        </mc:AlternateContent>
      </w:r>
      <w:r w:rsidR="0095676B" w:rsidRPr="00B44928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04FB2115" wp14:editId="5B6312C0">
                <wp:simplePos x="0" y="0"/>
                <wp:positionH relativeFrom="column">
                  <wp:posOffset>2183765</wp:posOffset>
                </wp:positionH>
                <wp:positionV relativeFrom="paragraph">
                  <wp:posOffset>1882775</wp:posOffset>
                </wp:positionV>
                <wp:extent cx="4400550" cy="1837467"/>
                <wp:effectExtent l="0" t="0" r="0" b="0"/>
                <wp:wrapNone/>
                <wp:docPr id="83" name="Text Box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00550" cy="183746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024C7B1" w14:textId="3B7B29B8" w:rsidR="00B44928" w:rsidRPr="00295159" w:rsidRDefault="00295159" w:rsidP="008773E7">
                            <w:pPr>
                              <w:pStyle w:val="ListParagraph"/>
                              <w:spacing w:after="0" w:line="240" w:lineRule="auto"/>
                              <w:rPr>
                                <w:rStyle w:val="Hyperlink"/>
                                <w:rFonts w:ascii="Montserrat" w:hAnsi="Montserrat"/>
                                <w:color w:val="auto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295159">
                              <w:rPr>
                                <w:rFonts w:ascii="Montserrat" w:hAnsi="Montserrat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295159">
                              <w:rPr>
                                <w:rFonts w:ascii="Montserrat" w:hAnsi="Montserrat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instrText xml:space="preserve"> HYPERLINK "https://github.com/Candida18/Virtual-Assistance-For-The-Blind" </w:instrText>
                            </w:r>
                            <w:r w:rsidRPr="00295159">
                              <w:rPr>
                                <w:rFonts w:ascii="Montserrat" w:hAnsi="Montserrat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EC0C07" w:rsidRPr="00295159">
                              <w:rPr>
                                <w:rStyle w:val="Hyperlink"/>
                                <w:rFonts w:ascii="Montserrat" w:hAnsi="Montserrat"/>
                                <w:b/>
                                <w:color w:val="auto"/>
                                <w:sz w:val="20"/>
                                <w:szCs w:val="20"/>
                                <w:u w:val="none"/>
                              </w:rPr>
                              <w:t>Virtual Assistance for the Blind</w:t>
                            </w:r>
                          </w:p>
                          <w:p w14:paraId="1E0D74D2" w14:textId="2630DDA1" w:rsidR="00B44928" w:rsidRPr="00295159" w:rsidRDefault="00EC0C07" w:rsidP="00EC0C07">
                            <w:pPr>
                              <w:spacing w:after="0" w:line="240" w:lineRule="auto"/>
                              <w:ind w:firstLine="720"/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6"/>
                                <w:szCs w:val="16"/>
                              </w:rPr>
                            </w:pPr>
                            <w:r w:rsidRPr="00295159">
                              <w:rPr>
                                <w:rStyle w:val="Hyperlink"/>
                                <w:rFonts w:ascii="Montserrat" w:hAnsi="Montserrat"/>
                                <w:b/>
                                <w:bCs/>
                                <w:color w:val="7030A0"/>
                                <w:sz w:val="16"/>
                                <w:szCs w:val="16"/>
                                <w:u w:val="none"/>
                              </w:rPr>
                              <w:t>Python</w:t>
                            </w:r>
                            <w:r w:rsidR="00A74FF5" w:rsidRPr="00295159">
                              <w:rPr>
                                <w:rStyle w:val="Hyperlink"/>
                                <w:rFonts w:ascii="Montserrat" w:hAnsi="Montserrat"/>
                                <w:b/>
                                <w:bCs/>
                                <w:color w:val="7030A0"/>
                                <w:sz w:val="16"/>
                                <w:szCs w:val="16"/>
                                <w:u w:val="none"/>
                              </w:rPr>
                              <w:t xml:space="preserve"> </w:t>
                            </w:r>
                            <w:proofErr w:type="gramStart"/>
                            <w:r w:rsidR="00A74FF5" w:rsidRPr="00295159">
                              <w:rPr>
                                <w:rStyle w:val="Hyperlink"/>
                                <w:rFonts w:ascii="Montserrat" w:hAnsi="Montserrat"/>
                                <w:b/>
                                <w:bCs/>
                                <w:color w:val="7030A0"/>
                                <w:sz w:val="16"/>
                                <w:szCs w:val="16"/>
                                <w:u w:val="none"/>
                              </w:rPr>
                              <w:t>( Django</w:t>
                            </w:r>
                            <w:proofErr w:type="gramEnd"/>
                            <w:r w:rsidR="00A74FF5" w:rsidRPr="00295159">
                              <w:rPr>
                                <w:rStyle w:val="Hyperlink"/>
                                <w:rFonts w:ascii="Montserrat" w:hAnsi="Montserrat"/>
                                <w:b/>
                                <w:bCs/>
                                <w:color w:val="7030A0"/>
                                <w:sz w:val="16"/>
                                <w:szCs w:val="16"/>
                                <w:u w:val="none"/>
                              </w:rPr>
                              <w:t xml:space="preserve"> Web Framework )</w:t>
                            </w:r>
                            <w:r w:rsidR="00295159" w:rsidRPr="00295159">
                              <w:rPr>
                                <w:rFonts w:ascii="Montserrat" w:hAnsi="Montserrat"/>
                                <w:b/>
                                <w:color w:val="000000" w:themeColor="text1"/>
                                <w:sz w:val="20"/>
                                <w:szCs w:val="20"/>
                              </w:rPr>
                              <w:fldChar w:fldCharType="end"/>
                            </w:r>
                          </w:p>
                          <w:p w14:paraId="05D49C07" w14:textId="1378FD29" w:rsidR="00A232D1" w:rsidRPr="006A1B7B" w:rsidRDefault="00A232D1" w:rsidP="00A232D1">
                            <w:pPr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0"/>
                                <w:szCs w:val="10"/>
                              </w:rPr>
                            </w:pPr>
                          </w:p>
                          <w:p w14:paraId="1920CF0A" w14:textId="60506528" w:rsidR="00A74FF5" w:rsidRPr="00295159" w:rsidRDefault="00295159" w:rsidP="008773E7">
                            <w:pPr>
                              <w:pStyle w:val="ListParagraph"/>
                              <w:spacing w:after="0" w:line="240" w:lineRule="auto"/>
                              <w:rPr>
                                <w:rStyle w:val="Hyperlink"/>
                                <w:rFonts w:ascii="Montserrat" w:hAnsi="Montserrat"/>
                                <w:b/>
                                <w:bCs/>
                                <w:color w:val="auto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295159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295159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instrText xml:space="preserve"> HYPERLINK "https://github.com/Candida18/College-Enquiry-Chatbot" </w:instrText>
                            </w:r>
                            <w:r w:rsidRPr="00295159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A74FF5" w:rsidRPr="00295159">
                              <w:rPr>
                                <w:rStyle w:val="Hyperlink"/>
                                <w:rFonts w:ascii="Montserrat" w:hAnsi="Montserrat"/>
                                <w:b/>
                                <w:bCs/>
                                <w:color w:val="auto"/>
                                <w:sz w:val="20"/>
                                <w:szCs w:val="20"/>
                                <w:u w:val="none"/>
                              </w:rPr>
                              <w:t>College Enquiry Chatbot</w:t>
                            </w:r>
                          </w:p>
                          <w:p w14:paraId="7FA1D208" w14:textId="21C98859" w:rsidR="00A74FF5" w:rsidRPr="00295159" w:rsidRDefault="00A74FF5" w:rsidP="00A74FF5">
                            <w:pPr>
                              <w:spacing w:after="0" w:line="240" w:lineRule="auto"/>
                              <w:ind w:firstLine="720"/>
                              <w:rPr>
                                <w:rStyle w:val="Hyperlink"/>
                                <w:rFonts w:ascii="Montserrat" w:hAnsi="Montserrat"/>
                                <w:b/>
                                <w:bCs/>
                                <w:color w:val="7030A0"/>
                                <w:sz w:val="16"/>
                                <w:szCs w:val="16"/>
                                <w:u w:val="none"/>
                              </w:rPr>
                            </w:pPr>
                            <w:r w:rsidRPr="00295159">
                              <w:rPr>
                                <w:rStyle w:val="Hyperlink"/>
                                <w:rFonts w:ascii="Montserrat" w:hAnsi="Montserrat"/>
                                <w:b/>
                                <w:bCs/>
                                <w:color w:val="7030A0"/>
                                <w:sz w:val="16"/>
                                <w:szCs w:val="16"/>
                                <w:u w:val="none"/>
                              </w:rPr>
                              <w:t xml:space="preserve">Python </w:t>
                            </w:r>
                            <w:proofErr w:type="gramStart"/>
                            <w:r w:rsidRPr="00295159">
                              <w:rPr>
                                <w:rStyle w:val="Hyperlink"/>
                                <w:rFonts w:ascii="Montserrat" w:hAnsi="Montserrat"/>
                                <w:b/>
                                <w:bCs/>
                                <w:color w:val="7030A0"/>
                                <w:sz w:val="16"/>
                                <w:szCs w:val="16"/>
                                <w:u w:val="none"/>
                              </w:rPr>
                              <w:t>( Flask</w:t>
                            </w:r>
                            <w:proofErr w:type="gramEnd"/>
                            <w:r w:rsidRPr="00295159">
                              <w:rPr>
                                <w:rStyle w:val="Hyperlink"/>
                                <w:rFonts w:ascii="Montserrat" w:hAnsi="Montserrat"/>
                                <w:b/>
                                <w:bCs/>
                                <w:color w:val="7030A0"/>
                                <w:sz w:val="16"/>
                                <w:szCs w:val="16"/>
                                <w:u w:val="none"/>
                              </w:rPr>
                              <w:t xml:space="preserve"> Web Framework )</w:t>
                            </w:r>
                          </w:p>
                          <w:p w14:paraId="4D56E1CA" w14:textId="0457D946" w:rsidR="00A74FF5" w:rsidRPr="00A74FF5" w:rsidRDefault="00295159" w:rsidP="00A74FF5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  <w:r w:rsidRPr="00295159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fldChar w:fldCharType="end"/>
                            </w:r>
                          </w:p>
                          <w:p w14:paraId="665F47BD" w14:textId="064AA31B" w:rsidR="00A232D1" w:rsidRPr="0016364D" w:rsidRDefault="0016364D" w:rsidP="008773E7">
                            <w:pPr>
                              <w:pStyle w:val="ListParagraph"/>
                              <w:spacing w:after="0" w:line="240" w:lineRule="auto"/>
                              <w:rPr>
                                <w:rStyle w:val="Hyperlink"/>
                                <w:rFonts w:ascii="Montserrat" w:hAnsi="Montserrat"/>
                                <w:b/>
                                <w:bCs/>
                                <w:color w:val="auto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16364D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16364D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instrText xml:space="preserve"> HYPERLINK "https://github.com/Candida18/COVID-19-Hospital-Management-System" </w:instrText>
                            </w:r>
                            <w:r w:rsidRPr="0016364D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A232D1" w:rsidRPr="0016364D">
                              <w:rPr>
                                <w:rStyle w:val="Hyperlink"/>
                                <w:rFonts w:ascii="Montserrat" w:hAnsi="Montserrat"/>
                                <w:b/>
                                <w:bCs/>
                                <w:color w:val="auto"/>
                                <w:sz w:val="20"/>
                                <w:szCs w:val="20"/>
                                <w:u w:val="none"/>
                              </w:rPr>
                              <w:t>COVID-19 Hospital Management System</w:t>
                            </w:r>
                          </w:p>
                          <w:p w14:paraId="0028B7A2" w14:textId="0ACFC17E" w:rsidR="00A232D1" w:rsidRPr="0016364D" w:rsidRDefault="00A232D1" w:rsidP="00A232D1">
                            <w:pPr>
                              <w:spacing w:after="0" w:line="240" w:lineRule="auto"/>
                              <w:ind w:left="720"/>
                              <w:rPr>
                                <w:rStyle w:val="Hyperlink"/>
                                <w:rFonts w:ascii="Montserrat" w:hAnsi="Montserrat"/>
                                <w:b/>
                                <w:bCs/>
                                <w:color w:val="7030A0"/>
                                <w:sz w:val="16"/>
                                <w:szCs w:val="16"/>
                                <w:u w:val="none"/>
                              </w:rPr>
                            </w:pPr>
                            <w:r w:rsidRPr="0016364D">
                              <w:rPr>
                                <w:rStyle w:val="Hyperlink"/>
                                <w:rFonts w:ascii="Montserrat" w:hAnsi="Montserrat"/>
                                <w:b/>
                                <w:bCs/>
                                <w:color w:val="7030A0"/>
                                <w:sz w:val="16"/>
                                <w:szCs w:val="16"/>
                                <w:u w:val="none"/>
                              </w:rPr>
                              <w:t>php</w:t>
                            </w:r>
                          </w:p>
                          <w:p w14:paraId="2C13C84F" w14:textId="08165E81" w:rsidR="00EC0C07" w:rsidRPr="006A1B7B" w:rsidRDefault="0016364D" w:rsidP="00EC0C07">
                            <w:pPr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404040" w:themeColor="text1" w:themeTint="BF"/>
                                <w:sz w:val="10"/>
                                <w:szCs w:val="10"/>
                              </w:rPr>
                            </w:pPr>
                            <w:r w:rsidRPr="0016364D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fldChar w:fldCharType="end"/>
                            </w:r>
                          </w:p>
                          <w:p w14:paraId="0994ECE3" w14:textId="44F7EB09" w:rsidR="00EC0C07" w:rsidRPr="002A4E55" w:rsidRDefault="0061602A" w:rsidP="008773E7">
                            <w:pPr>
                              <w:pStyle w:val="ListParagraph"/>
                              <w:spacing w:after="0" w:line="240" w:lineRule="auto"/>
                              <w:rPr>
                                <w:rStyle w:val="Hyperlink"/>
                                <w:rFonts w:ascii="Montserrat" w:hAnsi="Montserrat"/>
                                <w:b/>
                                <w:bCs/>
                                <w:color w:val="auto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8B106A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8B106A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instrText xml:space="preserve"> HYPERLINK "https://github.com/Candida18/Electrical-Stock-Management-System" </w:instrText>
                            </w:r>
                            <w:r w:rsidRPr="008B106A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EC0C07" w:rsidRPr="002A4E55">
                              <w:rPr>
                                <w:rStyle w:val="Hyperlink"/>
                                <w:rFonts w:ascii="Montserrat" w:hAnsi="Montserrat"/>
                                <w:b/>
                                <w:bCs/>
                                <w:color w:val="auto"/>
                                <w:sz w:val="20"/>
                                <w:szCs w:val="20"/>
                                <w:u w:val="none"/>
                              </w:rPr>
                              <w:t>Stock Management System</w:t>
                            </w:r>
                          </w:p>
                          <w:p w14:paraId="6E765809" w14:textId="415AAF61" w:rsidR="00EC0C07" w:rsidRPr="008B106A" w:rsidRDefault="00EC0C07" w:rsidP="00EC0C07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16"/>
                                <w:szCs w:val="16"/>
                              </w:rPr>
                            </w:pPr>
                            <w:r w:rsidRPr="008B106A">
                              <w:rPr>
                                <w:rStyle w:val="Hyperlink"/>
                                <w:rFonts w:ascii="Montserrat" w:hAnsi="Montserrat"/>
                                <w:b/>
                                <w:bCs/>
                                <w:color w:val="7030A0"/>
                                <w:sz w:val="16"/>
                                <w:szCs w:val="16"/>
                                <w:u w:val="none"/>
                              </w:rPr>
                              <w:t>Java</w:t>
                            </w:r>
                            <w:r w:rsidR="0061602A" w:rsidRPr="008B106A">
                              <w:rPr>
                                <w:rFonts w:ascii="Montserrat" w:hAnsi="Montserrat"/>
                                <w:b/>
                                <w:bCs/>
                                <w:color w:val="7030A0"/>
                                <w:sz w:val="20"/>
                                <w:szCs w:val="20"/>
                              </w:rPr>
                              <w:fldChar w:fldCharType="end"/>
                            </w:r>
                          </w:p>
                          <w:p w14:paraId="05C16EBF" w14:textId="2617BEE0" w:rsidR="00952729" w:rsidRPr="00A74FF5" w:rsidRDefault="00952729" w:rsidP="00952729">
                            <w:pPr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0"/>
                                <w:szCs w:val="10"/>
                              </w:rPr>
                            </w:pPr>
                          </w:p>
                          <w:p w14:paraId="39B6EC07" w14:textId="01828F88" w:rsidR="00952729" w:rsidRPr="00BC442D" w:rsidRDefault="00952729" w:rsidP="008773E7">
                            <w:pPr>
                              <w:pStyle w:val="NormalWeb"/>
                              <w:spacing w:before="0" w:beforeAutospacing="0" w:after="0" w:afterAutospacing="0"/>
                              <w:ind w:left="720"/>
                              <w:rPr>
                                <w:rFonts w:ascii="Montserrat" w:hAnsi="Montserrat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BC442D">
                              <w:rPr>
                                <w:rFonts w:ascii="Montserrat" w:hAnsi="Montserrat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>Light monitoring for plants &amp; Temperature monitoring system</w:t>
                            </w:r>
                          </w:p>
                          <w:p w14:paraId="13E216AA" w14:textId="4457ABA5" w:rsidR="00CE7E92" w:rsidRPr="00CE7E92" w:rsidRDefault="00CE7E92" w:rsidP="00CE7E92">
                            <w:pPr>
                              <w:pStyle w:val="ListParagraph"/>
                              <w:spacing w:after="200" w:line="276" w:lineRule="auto"/>
                              <w:rPr>
                                <w:rFonts w:ascii="Montserrat" w:hAnsi="Montserrat" w:cs="Times New Roman"/>
                                <w:b/>
                                <w:bCs/>
                                <w:color w:val="7030A0"/>
                                <w:sz w:val="16"/>
                                <w:szCs w:val="16"/>
                              </w:rPr>
                            </w:pPr>
                            <w:r w:rsidRPr="00CE7E92">
                              <w:rPr>
                                <w:rFonts w:ascii="Montserrat" w:hAnsi="Montserrat" w:cs="Times New Roman"/>
                                <w:b/>
                                <w:bCs/>
                                <w:color w:val="7030A0"/>
                                <w:sz w:val="16"/>
                                <w:szCs w:val="16"/>
                              </w:rPr>
                              <w:t>Bolt IoT Model</w:t>
                            </w:r>
                          </w:p>
                          <w:p w14:paraId="08C8F90D" w14:textId="4ED69602" w:rsidR="00CE7E92" w:rsidRDefault="00CE7E92" w:rsidP="00CE7E92">
                            <w:pPr>
                              <w:pStyle w:val="NormalWeb"/>
                              <w:spacing w:before="0" w:beforeAutospacing="0" w:after="0" w:afterAutospacing="0"/>
                              <w:ind w:left="720"/>
                              <w:rPr>
                                <w:rFonts w:ascii="Montserrat" w:hAnsi="Montserrat"/>
                                <w:b/>
                                <w:bCs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14:paraId="78024E5F" w14:textId="77777777" w:rsidR="00952729" w:rsidRPr="00952729" w:rsidRDefault="00952729" w:rsidP="00952729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6"/>
                                <w:szCs w:val="16"/>
                              </w:rPr>
                            </w:pPr>
                          </w:p>
                          <w:p w14:paraId="41B09CF7" w14:textId="2F828AB2" w:rsidR="00A26C1F" w:rsidRDefault="00A26C1F" w:rsidP="00EC0C07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6"/>
                                <w:szCs w:val="16"/>
                              </w:rPr>
                            </w:pPr>
                          </w:p>
                          <w:p w14:paraId="3E0F95C5" w14:textId="77777777" w:rsidR="00A26C1F" w:rsidRPr="00EC0C07" w:rsidRDefault="00A26C1F" w:rsidP="00EC0C07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6"/>
                                <w:szCs w:val="16"/>
                              </w:rPr>
                            </w:pPr>
                          </w:p>
                          <w:p w14:paraId="578C5F81" w14:textId="73045355" w:rsidR="00EC0C07" w:rsidRDefault="00EC0C07" w:rsidP="00EC0C07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6"/>
                                <w:szCs w:val="16"/>
                              </w:rPr>
                            </w:pPr>
                          </w:p>
                          <w:p w14:paraId="07FDD3AD" w14:textId="77777777" w:rsidR="00EC0C07" w:rsidRPr="00EC0C07" w:rsidRDefault="00EC0C07" w:rsidP="00EC0C07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6"/>
                                <w:szCs w:val="16"/>
                              </w:rPr>
                            </w:pPr>
                          </w:p>
                          <w:p w14:paraId="5E3F5F4B" w14:textId="77777777" w:rsidR="00EC0C07" w:rsidRDefault="00EC0C07" w:rsidP="00EC0C07">
                            <w:pPr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6"/>
                                <w:szCs w:val="16"/>
                              </w:rPr>
                            </w:pPr>
                          </w:p>
                          <w:p w14:paraId="248078F0" w14:textId="77777777" w:rsidR="00EC0C07" w:rsidRPr="00EC0C07" w:rsidRDefault="00EC0C07" w:rsidP="00EC0C07">
                            <w:pPr>
                              <w:pStyle w:val="ListParagraph"/>
                              <w:spacing w:after="0" w:line="240" w:lineRule="auto"/>
                              <w:rPr>
                                <w:rFonts w:ascii="Montserrat" w:hAnsi="Montserrat"/>
                                <w:b/>
                                <w:bCs/>
                                <w:color w:val="8B0FBD"/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FB2115" id="Text Box 83" o:spid="_x0000_s1045" type="#_x0000_t202" style="position:absolute;margin-left:171.95pt;margin-top:148.25pt;width:346.5pt;height:144.7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" filled="f" stroked="f" strokeweight=".5pt">
                <v:textbox>
                  <w:txbxContent>
                    <w:p w14:paraId="0024C7B1" w14:textId="3B7B29B8" w:rsidR="00B44928" w:rsidRPr="00295159" w:rsidRDefault="00295159" w:rsidP="008773E7">
                      <w:pPr>
                        <w:pStyle w:val="ListParagraph"/>
                        <w:spacing w:after="0" w:line="240" w:lineRule="auto"/>
                        <w:rPr>
                          <w:rStyle w:val="Hyperlink"/>
                          <w:rFonts w:ascii="Montserrat" w:hAnsi="Montserrat"/>
                          <w:color w:val="auto"/>
                          <w:sz w:val="20"/>
                          <w:szCs w:val="20"/>
                          <w:u w:val="none"/>
                        </w:rPr>
                      </w:pPr>
                      <w:r w:rsidRPr="00295159">
                        <w:rPr>
                          <w:rFonts w:ascii="Montserrat" w:hAnsi="Montserrat"/>
                          <w:b/>
                          <w:color w:val="000000" w:themeColor="text1"/>
                          <w:sz w:val="20"/>
                          <w:szCs w:val="20"/>
                        </w:rPr>
                        <w:fldChar w:fldCharType="begin"/>
                      </w:r>
                      <w:r w:rsidRPr="00295159">
                        <w:rPr>
                          <w:rFonts w:ascii="Montserrat" w:hAnsi="Montserrat"/>
                          <w:b/>
                          <w:color w:val="000000" w:themeColor="text1"/>
                          <w:sz w:val="20"/>
                          <w:szCs w:val="20"/>
                        </w:rPr>
                        <w:instrText xml:space="preserve"> HYPERLINK "https://github.com/Candida18/Virtual-Assistance-For-The-Blind" </w:instrText>
                      </w:r>
                      <w:r w:rsidRPr="00295159">
                        <w:rPr>
                          <w:rFonts w:ascii="Montserrat" w:hAnsi="Montserrat"/>
                          <w:b/>
                          <w:color w:val="000000" w:themeColor="text1"/>
                          <w:sz w:val="20"/>
                          <w:szCs w:val="20"/>
                        </w:rPr>
                        <w:fldChar w:fldCharType="separate"/>
                      </w:r>
                      <w:r w:rsidR="00EC0C07" w:rsidRPr="00295159">
                        <w:rPr>
                          <w:rStyle w:val="Hyperlink"/>
                          <w:rFonts w:ascii="Montserrat" w:hAnsi="Montserrat"/>
                          <w:b/>
                          <w:color w:val="auto"/>
                          <w:sz w:val="20"/>
                          <w:szCs w:val="20"/>
                          <w:u w:val="none"/>
                        </w:rPr>
                        <w:t>Virtual Assistance for the Blind</w:t>
                      </w:r>
                    </w:p>
                    <w:p w14:paraId="1E0D74D2" w14:textId="2630DDA1" w:rsidR="00B44928" w:rsidRPr="00295159" w:rsidRDefault="00EC0C07" w:rsidP="00EC0C07">
                      <w:pPr>
                        <w:spacing w:after="0" w:line="240" w:lineRule="auto"/>
                        <w:ind w:firstLine="720"/>
                        <w:rPr>
                          <w:rFonts w:ascii="Montserrat" w:hAnsi="Montserrat"/>
                          <w:b/>
                          <w:bCs/>
                          <w:color w:val="8B0FBD"/>
                          <w:sz w:val="16"/>
                          <w:szCs w:val="16"/>
                        </w:rPr>
                      </w:pPr>
                      <w:r w:rsidRPr="00295159">
                        <w:rPr>
                          <w:rStyle w:val="Hyperlink"/>
                          <w:rFonts w:ascii="Montserrat" w:hAnsi="Montserrat"/>
                          <w:b/>
                          <w:bCs/>
                          <w:color w:val="7030A0"/>
                          <w:sz w:val="16"/>
                          <w:szCs w:val="16"/>
                          <w:u w:val="none"/>
                        </w:rPr>
                        <w:t>Python</w:t>
                      </w:r>
                      <w:r w:rsidR="00A74FF5" w:rsidRPr="00295159">
                        <w:rPr>
                          <w:rStyle w:val="Hyperlink"/>
                          <w:rFonts w:ascii="Montserrat" w:hAnsi="Montserrat"/>
                          <w:b/>
                          <w:bCs/>
                          <w:color w:val="7030A0"/>
                          <w:sz w:val="16"/>
                          <w:szCs w:val="16"/>
                          <w:u w:val="none"/>
                        </w:rPr>
                        <w:t xml:space="preserve"> </w:t>
                      </w:r>
                      <w:proofErr w:type="gramStart"/>
                      <w:r w:rsidR="00A74FF5" w:rsidRPr="00295159">
                        <w:rPr>
                          <w:rStyle w:val="Hyperlink"/>
                          <w:rFonts w:ascii="Montserrat" w:hAnsi="Montserrat"/>
                          <w:b/>
                          <w:bCs/>
                          <w:color w:val="7030A0"/>
                          <w:sz w:val="16"/>
                          <w:szCs w:val="16"/>
                          <w:u w:val="none"/>
                        </w:rPr>
                        <w:t>( Django</w:t>
                      </w:r>
                      <w:proofErr w:type="gramEnd"/>
                      <w:r w:rsidR="00A74FF5" w:rsidRPr="00295159">
                        <w:rPr>
                          <w:rStyle w:val="Hyperlink"/>
                          <w:rFonts w:ascii="Montserrat" w:hAnsi="Montserrat"/>
                          <w:b/>
                          <w:bCs/>
                          <w:color w:val="7030A0"/>
                          <w:sz w:val="16"/>
                          <w:szCs w:val="16"/>
                          <w:u w:val="none"/>
                        </w:rPr>
                        <w:t xml:space="preserve"> Web Framework )</w:t>
                      </w:r>
                      <w:r w:rsidR="00295159" w:rsidRPr="00295159">
                        <w:rPr>
                          <w:rFonts w:ascii="Montserrat" w:hAnsi="Montserrat"/>
                          <w:b/>
                          <w:color w:val="000000" w:themeColor="text1"/>
                          <w:sz w:val="20"/>
                          <w:szCs w:val="20"/>
                        </w:rPr>
                        <w:fldChar w:fldCharType="end"/>
                      </w:r>
                    </w:p>
                    <w:p w14:paraId="05D49C07" w14:textId="1378FD29" w:rsidR="00A232D1" w:rsidRPr="006A1B7B" w:rsidRDefault="00A232D1" w:rsidP="00A232D1">
                      <w:pPr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8B0FBD"/>
                          <w:sz w:val="10"/>
                          <w:szCs w:val="10"/>
                        </w:rPr>
                      </w:pPr>
                    </w:p>
                    <w:p w14:paraId="1920CF0A" w14:textId="60506528" w:rsidR="00A74FF5" w:rsidRPr="00295159" w:rsidRDefault="00295159" w:rsidP="008773E7">
                      <w:pPr>
                        <w:pStyle w:val="ListParagraph"/>
                        <w:spacing w:after="0" w:line="240" w:lineRule="auto"/>
                        <w:rPr>
                          <w:rStyle w:val="Hyperlink"/>
                          <w:rFonts w:ascii="Montserrat" w:hAnsi="Montserrat"/>
                          <w:b/>
                          <w:bCs/>
                          <w:color w:val="auto"/>
                          <w:sz w:val="20"/>
                          <w:szCs w:val="20"/>
                          <w:u w:val="none"/>
                        </w:rPr>
                      </w:pPr>
                      <w:r w:rsidRPr="00295159">
                        <w:rPr>
                          <w:rFonts w:ascii="Montserrat" w:hAnsi="Montserrat"/>
                          <w:b/>
                          <w:bCs/>
                          <w:color w:val="7030A0"/>
                          <w:sz w:val="20"/>
                          <w:szCs w:val="20"/>
                        </w:rPr>
                        <w:fldChar w:fldCharType="begin"/>
                      </w:r>
                      <w:r w:rsidRPr="00295159">
                        <w:rPr>
                          <w:rFonts w:ascii="Montserrat" w:hAnsi="Montserrat"/>
                          <w:b/>
                          <w:bCs/>
                          <w:color w:val="7030A0"/>
                          <w:sz w:val="20"/>
                          <w:szCs w:val="20"/>
                        </w:rPr>
                        <w:instrText xml:space="preserve"> HYPERLINK "https://github.com/Candida18/College-Enquiry-Chatbot" </w:instrText>
                      </w:r>
                      <w:r w:rsidRPr="00295159">
                        <w:rPr>
                          <w:rFonts w:ascii="Montserrat" w:hAnsi="Montserrat"/>
                          <w:b/>
                          <w:bCs/>
                          <w:color w:val="7030A0"/>
                          <w:sz w:val="20"/>
                          <w:szCs w:val="20"/>
                        </w:rPr>
                        <w:fldChar w:fldCharType="separate"/>
                      </w:r>
                      <w:r w:rsidR="00A74FF5" w:rsidRPr="00295159">
                        <w:rPr>
                          <w:rStyle w:val="Hyperlink"/>
                          <w:rFonts w:ascii="Montserrat" w:hAnsi="Montserrat"/>
                          <w:b/>
                          <w:bCs/>
                          <w:color w:val="auto"/>
                          <w:sz w:val="20"/>
                          <w:szCs w:val="20"/>
                          <w:u w:val="none"/>
                        </w:rPr>
                        <w:t>College Enquiry Chatbot</w:t>
                      </w:r>
                    </w:p>
                    <w:p w14:paraId="7FA1D208" w14:textId="21C98859" w:rsidR="00A74FF5" w:rsidRPr="00295159" w:rsidRDefault="00A74FF5" w:rsidP="00A74FF5">
                      <w:pPr>
                        <w:spacing w:after="0" w:line="240" w:lineRule="auto"/>
                        <w:ind w:firstLine="720"/>
                        <w:rPr>
                          <w:rStyle w:val="Hyperlink"/>
                          <w:rFonts w:ascii="Montserrat" w:hAnsi="Montserrat"/>
                          <w:b/>
                          <w:bCs/>
                          <w:color w:val="7030A0"/>
                          <w:sz w:val="16"/>
                          <w:szCs w:val="16"/>
                          <w:u w:val="none"/>
                        </w:rPr>
                      </w:pPr>
                      <w:r w:rsidRPr="00295159">
                        <w:rPr>
                          <w:rStyle w:val="Hyperlink"/>
                          <w:rFonts w:ascii="Montserrat" w:hAnsi="Montserrat"/>
                          <w:b/>
                          <w:bCs/>
                          <w:color w:val="7030A0"/>
                          <w:sz w:val="16"/>
                          <w:szCs w:val="16"/>
                          <w:u w:val="none"/>
                        </w:rPr>
                        <w:t xml:space="preserve">Python </w:t>
                      </w:r>
                      <w:proofErr w:type="gramStart"/>
                      <w:r w:rsidRPr="00295159">
                        <w:rPr>
                          <w:rStyle w:val="Hyperlink"/>
                          <w:rFonts w:ascii="Montserrat" w:hAnsi="Montserrat"/>
                          <w:b/>
                          <w:bCs/>
                          <w:color w:val="7030A0"/>
                          <w:sz w:val="16"/>
                          <w:szCs w:val="16"/>
                          <w:u w:val="none"/>
                        </w:rPr>
                        <w:t>( Flask</w:t>
                      </w:r>
                      <w:proofErr w:type="gramEnd"/>
                      <w:r w:rsidRPr="00295159">
                        <w:rPr>
                          <w:rStyle w:val="Hyperlink"/>
                          <w:rFonts w:ascii="Montserrat" w:hAnsi="Montserrat"/>
                          <w:b/>
                          <w:bCs/>
                          <w:color w:val="7030A0"/>
                          <w:sz w:val="16"/>
                          <w:szCs w:val="16"/>
                          <w:u w:val="none"/>
                        </w:rPr>
                        <w:t xml:space="preserve"> Web Framework )</w:t>
                      </w:r>
                    </w:p>
                    <w:p w14:paraId="4D56E1CA" w14:textId="0457D946" w:rsidR="00A74FF5" w:rsidRPr="00A74FF5" w:rsidRDefault="00295159" w:rsidP="00A74FF5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sz w:val="10"/>
                          <w:szCs w:val="10"/>
                        </w:rPr>
                      </w:pPr>
                      <w:r w:rsidRPr="00295159">
                        <w:rPr>
                          <w:rFonts w:ascii="Montserrat" w:hAnsi="Montserrat"/>
                          <w:b/>
                          <w:bCs/>
                          <w:color w:val="7030A0"/>
                          <w:sz w:val="20"/>
                          <w:szCs w:val="20"/>
                        </w:rPr>
                        <w:fldChar w:fldCharType="end"/>
                      </w:r>
                    </w:p>
                    <w:p w14:paraId="665F47BD" w14:textId="064AA31B" w:rsidR="00A232D1" w:rsidRPr="0016364D" w:rsidRDefault="0016364D" w:rsidP="008773E7">
                      <w:pPr>
                        <w:pStyle w:val="ListParagraph"/>
                        <w:spacing w:after="0" w:line="240" w:lineRule="auto"/>
                        <w:rPr>
                          <w:rStyle w:val="Hyperlink"/>
                          <w:rFonts w:ascii="Montserrat" w:hAnsi="Montserrat"/>
                          <w:b/>
                          <w:bCs/>
                          <w:color w:val="auto"/>
                          <w:sz w:val="20"/>
                          <w:szCs w:val="20"/>
                          <w:u w:val="none"/>
                        </w:rPr>
                      </w:pPr>
                      <w:r w:rsidRPr="0016364D">
                        <w:rPr>
                          <w:rFonts w:ascii="Montserrat" w:hAnsi="Montserrat"/>
                          <w:b/>
                          <w:bCs/>
                          <w:color w:val="7030A0"/>
                          <w:sz w:val="20"/>
                          <w:szCs w:val="20"/>
                        </w:rPr>
                        <w:fldChar w:fldCharType="begin"/>
                      </w:r>
                      <w:r w:rsidRPr="0016364D">
                        <w:rPr>
                          <w:rFonts w:ascii="Montserrat" w:hAnsi="Montserrat"/>
                          <w:b/>
                          <w:bCs/>
                          <w:color w:val="7030A0"/>
                          <w:sz w:val="20"/>
                          <w:szCs w:val="20"/>
                        </w:rPr>
                        <w:instrText xml:space="preserve"> HYPERLINK "https://github.com/Candida18/COVID-19-Hospital-Management-System" </w:instrText>
                      </w:r>
                      <w:r w:rsidRPr="0016364D">
                        <w:rPr>
                          <w:rFonts w:ascii="Montserrat" w:hAnsi="Montserrat"/>
                          <w:b/>
                          <w:bCs/>
                          <w:color w:val="7030A0"/>
                          <w:sz w:val="20"/>
                          <w:szCs w:val="20"/>
                        </w:rPr>
                        <w:fldChar w:fldCharType="separate"/>
                      </w:r>
                      <w:r w:rsidR="00A232D1" w:rsidRPr="0016364D">
                        <w:rPr>
                          <w:rStyle w:val="Hyperlink"/>
                          <w:rFonts w:ascii="Montserrat" w:hAnsi="Montserrat"/>
                          <w:b/>
                          <w:bCs/>
                          <w:color w:val="auto"/>
                          <w:sz w:val="20"/>
                          <w:szCs w:val="20"/>
                          <w:u w:val="none"/>
                        </w:rPr>
                        <w:t>COVID-19 Hospital Management System</w:t>
                      </w:r>
                    </w:p>
                    <w:p w14:paraId="0028B7A2" w14:textId="0ACFC17E" w:rsidR="00A232D1" w:rsidRPr="0016364D" w:rsidRDefault="00A232D1" w:rsidP="00A232D1">
                      <w:pPr>
                        <w:spacing w:after="0" w:line="240" w:lineRule="auto"/>
                        <w:ind w:left="720"/>
                        <w:rPr>
                          <w:rStyle w:val="Hyperlink"/>
                          <w:rFonts w:ascii="Montserrat" w:hAnsi="Montserrat"/>
                          <w:b/>
                          <w:bCs/>
                          <w:color w:val="7030A0"/>
                          <w:sz w:val="16"/>
                          <w:szCs w:val="16"/>
                          <w:u w:val="none"/>
                        </w:rPr>
                      </w:pPr>
                      <w:r w:rsidRPr="0016364D">
                        <w:rPr>
                          <w:rStyle w:val="Hyperlink"/>
                          <w:rFonts w:ascii="Montserrat" w:hAnsi="Montserrat"/>
                          <w:b/>
                          <w:bCs/>
                          <w:color w:val="7030A0"/>
                          <w:sz w:val="16"/>
                          <w:szCs w:val="16"/>
                          <w:u w:val="none"/>
                        </w:rPr>
                        <w:t>php</w:t>
                      </w:r>
                    </w:p>
                    <w:p w14:paraId="2C13C84F" w14:textId="08165E81" w:rsidR="00EC0C07" w:rsidRPr="006A1B7B" w:rsidRDefault="0016364D" w:rsidP="00EC0C07">
                      <w:pPr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404040" w:themeColor="text1" w:themeTint="BF"/>
                          <w:sz w:val="10"/>
                          <w:szCs w:val="10"/>
                        </w:rPr>
                      </w:pPr>
                      <w:r w:rsidRPr="0016364D">
                        <w:rPr>
                          <w:rFonts w:ascii="Montserrat" w:hAnsi="Montserrat"/>
                          <w:b/>
                          <w:bCs/>
                          <w:color w:val="7030A0"/>
                          <w:sz w:val="20"/>
                          <w:szCs w:val="20"/>
                        </w:rPr>
                        <w:fldChar w:fldCharType="end"/>
                      </w:r>
                    </w:p>
                    <w:p w14:paraId="0994ECE3" w14:textId="44F7EB09" w:rsidR="00EC0C07" w:rsidRPr="002A4E55" w:rsidRDefault="0061602A" w:rsidP="008773E7">
                      <w:pPr>
                        <w:pStyle w:val="ListParagraph"/>
                        <w:spacing w:after="0" w:line="240" w:lineRule="auto"/>
                        <w:rPr>
                          <w:rStyle w:val="Hyperlink"/>
                          <w:rFonts w:ascii="Montserrat" w:hAnsi="Montserrat"/>
                          <w:b/>
                          <w:bCs/>
                          <w:color w:val="auto"/>
                          <w:sz w:val="20"/>
                          <w:szCs w:val="20"/>
                          <w:u w:val="none"/>
                        </w:rPr>
                      </w:pPr>
                      <w:r w:rsidRPr="008B106A">
                        <w:rPr>
                          <w:rFonts w:ascii="Montserrat" w:hAnsi="Montserrat"/>
                          <w:b/>
                          <w:bCs/>
                          <w:color w:val="7030A0"/>
                          <w:sz w:val="20"/>
                          <w:szCs w:val="20"/>
                        </w:rPr>
                        <w:fldChar w:fldCharType="begin"/>
                      </w:r>
                      <w:r w:rsidRPr="008B106A">
                        <w:rPr>
                          <w:rFonts w:ascii="Montserrat" w:hAnsi="Montserrat"/>
                          <w:b/>
                          <w:bCs/>
                          <w:color w:val="7030A0"/>
                          <w:sz w:val="20"/>
                          <w:szCs w:val="20"/>
                        </w:rPr>
                        <w:instrText xml:space="preserve"> HYPERLINK "https://github.com/Candida18/Electrical-Stock-Management-System" </w:instrText>
                      </w:r>
                      <w:r w:rsidRPr="008B106A">
                        <w:rPr>
                          <w:rFonts w:ascii="Montserrat" w:hAnsi="Montserrat"/>
                          <w:b/>
                          <w:bCs/>
                          <w:color w:val="7030A0"/>
                          <w:sz w:val="20"/>
                          <w:szCs w:val="20"/>
                        </w:rPr>
                        <w:fldChar w:fldCharType="separate"/>
                      </w:r>
                      <w:r w:rsidR="00EC0C07" w:rsidRPr="002A4E55">
                        <w:rPr>
                          <w:rStyle w:val="Hyperlink"/>
                          <w:rFonts w:ascii="Montserrat" w:hAnsi="Montserrat"/>
                          <w:b/>
                          <w:bCs/>
                          <w:color w:val="auto"/>
                          <w:sz w:val="20"/>
                          <w:szCs w:val="20"/>
                          <w:u w:val="none"/>
                        </w:rPr>
                        <w:t>Stock Management System</w:t>
                      </w:r>
                    </w:p>
                    <w:p w14:paraId="6E765809" w14:textId="415AAF61" w:rsidR="00EC0C07" w:rsidRPr="008B106A" w:rsidRDefault="00EC0C07" w:rsidP="00EC0C07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7030A0"/>
                          <w:sz w:val="16"/>
                          <w:szCs w:val="16"/>
                        </w:rPr>
                      </w:pPr>
                      <w:r w:rsidRPr="008B106A">
                        <w:rPr>
                          <w:rStyle w:val="Hyperlink"/>
                          <w:rFonts w:ascii="Montserrat" w:hAnsi="Montserrat"/>
                          <w:b/>
                          <w:bCs/>
                          <w:color w:val="7030A0"/>
                          <w:sz w:val="16"/>
                          <w:szCs w:val="16"/>
                          <w:u w:val="none"/>
                        </w:rPr>
                        <w:t>Java</w:t>
                      </w:r>
                      <w:r w:rsidR="0061602A" w:rsidRPr="008B106A">
                        <w:rPr>
                          <w:rFonts w:ascii="Montserrat" w:hAnsi="Montserrat"/>
                          <w:b/>
                          <w:bCs/>
                          <w:color w:val="7030A0"/>
                          <w:sz w:val="20"/>
                          <w:szCs w:val="20"/>
                        </w:rPr>
                        <w:fldChar w:fldCharType="end"/>
                      </w:r>
                    </w:p>
                    <w:p w14:paraId="05C16EBF" w14:textId="2617BEE0" w:rsidR="00952729" w:rsidRPr="00A74FF5" w:rsidRDefault="00952729" w:rsidP="00952729">
                      <w:pPr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8B0FBD"/>
                          <w:sz w:val="10"/>
                          <w:szCs w:val="10"/>
                        </w:rPr>
                      </w:pPr>
                    </w:p>
                    <w:p w14:paraId="39B6EC07" w14:textId="01828F88" w:rsidR="00952729" w:rsidRPr="00BC442D" w:rsidRDefault="00952729" w:rsidP="008773E7">
                      <w:pPr>
                        <w:pStyle w:val="NormalWeb"/>
                        <w:spacing w:before="0" w:beforeAutospacing="0" w:after="0" w:afterAutospacing="0"/>
                        <w:ind w:left="720"/>
                        <w:rPr>
                          <w:rFonts w:ascii="Montserrat" w:hAnsi="Montserrat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  <w:r w:rsidRPr="00BC442D">
                        <w:rPr>
                          <w:rFonts w:ascii="Montserrat" w:hAnsi="Montserrat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>Light monitoring for plants &amp; Temperature monitoring system</w:t>
                      </w:r>
                    </w:p>
                    <w:p w14:paraId="13E216AA" w14:textId="4457ABA5" w:rsidR="00CE7E92" w:rsidRPr="00CE7E92" w:rsidRDefault="00CE7E92" w:rsidP="00CE7E92">
                      <w:pPr>
                        <w:pStyle w:val="ListParagraph"/>
                        <w:spacing w:after="200" w:line="276" w:lineRule="auto"/>
                        <w:rPr>
                          <w:rFonts w:ascii="Montserrat" w:hAnsi="Montserrat" w:cs="Times New Roman"/>
                          <w:b/>
                          <w:bCs/>
                          <w:color w:val="7030A0"/>
                          <w:sz w:val="16"/>
                          <w:szCs w:val="16"/>
                        </w:rPr>
                      </w:pPr>
                      <w:r w:rsidRPr="00CE7E92">
                        <w:rPr>
                          <w:rFonts w:ascii="Montserrat" w:hAnsi="Montserrat" w:cs="Times New Roman"/>
                          <w:b/>
                          <w:bCs/>
                          <w:color w:val="7030A0"/>
                          <w:sz w:val="16"/>
                          <w:szCs w:val="16"/>
                        </w:rPr>
                        <w:t>Bolt IoT Model</w:t>
                      </w:r>
                    </w:p>
                    <w:p w14:paraId="08C8F90D" w14:textId="4ED69602" w:rsidR="00CE7E92" w:rsidRDefault="00CE7E92" w:rsidP="00CE7E92">
                      <w:pPr>
                        <w:pStyle w:val="NormalWeb"/>
                        <w:spacing w:before="0" w:beforeAutospacing="0" w:after="0" w:afterAutospacing="0"/>
                        <w:ind w:left="720"/>
                        <w:rPr>
                          <w:rFonts w:ascii="Montserrat" w:hAnsi="Montserrat"/>
                          <w:b/>
                          <w:bCs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14:paraId="78024E5F" w14:textId="77777777" w:rsidR="00952729" w:rsidRPr="00952729" w:rsidRDefault="00952729" w:rsidP="00952729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8B0FBD"/>
                          <w:sz w:val="16"/>
                          <w:szCs w:val="16"/>
                        </w:rPr>
                      </w:pPr>
                    </w:p>
                    <w:p w14:paraId="41B09CF7" w14:textId="2F828AB2" w:rsidR="00A26C1F" w:rsidRDefault="00A26C1F" w:rsidP="00EC0C07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8B0FBD"/>
                          <w:sz w:val="16"/>
                          <w:szCs w:val="16"/>
                        </w:rPr>
                      </w:pPr>
                    </w:p>
                    <w:p w14:paraId="3E0F95C5" w14:textId="77777777" w:rsidR="00A26C1F" w:rsidRPr="00EC0C07" w:rsidRDefault="00A26C1F" w:rsidP="00EC0C07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8B0FBD"/>
                          <w:sz w:val="16"/>
                          <w:szCs w:val="16"/>
                        </w:rPr>
                      </w:pPr>
                    </w:p>
                    <w:p w14:paraId="578C5F81" w14:textId="73045355" w:rsidR="00EC0C07" w:rsidRDefault="00EC0C07" w:rsidP="00EC0C07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8B0FBD"/>
                          <w:sz w:val="16"/>
                          <w:szCs w:val="16"/>
                        </w:rPr>
                      </w:pPr>
                    </w:p>
                    <w:p w14:paraId="07FDD3AD" w14:textId="77777777" w:rsidR="00EC0C07" w:rsidRPr="00EC0C07" w:rsidRDefault="00EC0C07" w:rsidP="00EC0C07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8B0FBD"/>
                          <w:sz w:val="16"/>
                          <w:szCs w:val="16"/>
                        </w:rPr>
                      </w:pPr>
                    </w:p>
                    <w:p w14:paraId="5E3F5F4B" w14:textId="77777777" w:rsidR="00EC0C07" w:rsidRDefault="00EC0C07" w:rsidP="00EC0C07">
                      <w:pPr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8B0FBD"/>
                          <w:sz w:val="16"/>
                          <w:szCs w:val="16"/>
                        </w:rPr>
                      </w:pPr>
                    </w:p>
                    <w:p w14:paraId="248078F0" w14:textId="77777777" w:rsidR="00EC0C07" w:rsidRPr="00EC0C07" w:rsidRDefault="00EC0C07" w:rsidP="00EC0C07">
                      <w:pPr>
                        <w:pStyle w:val="ListParagraph"/>
                        <w:spacing w:after="0" w:line="240" w:lineRule="auto"/>
                        <w:rPr>
                          <w:rFonts w:ascii="Montserrat" w:hAnsi="Montserrat"/>
                          <w:b/>
                          <w:bCs/>
                          <w:color w:val="8B0FBD"/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5676B">
        <w:rPr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1D29C1D2" wp14:editId="4DC87D6D">
                <wp:simplePos x="0" y="0"/>
                <wp:positionH relativeFrom="column">
                  <wp:posOffset>2647950</wp:posOffset>
                </wp:positionH>
                <wp:positionV relativeFrom="paragraph">
                  <wp:posOffset>1604010</wp:posOffset>
                </wp:positionV>
                <wp:extent cx="1645285" cy="264795"/>
                <wp:effectExtent l="0" t="0" r="0" b="1905"/>
                <wp:wrapNone/>
                <wp:docPr id="74" name="Text Box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285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C4D59C1" w14:textId="75731E05" w:rsidR="00960F49" w:rsidRPr="00E519B7" w:rsidRDefault="00FF5DCC" w:rsidP="00960F49">
                            <w:pPr>
                              <w:rPr>
                                <w:rFonts w:ascii="Montserrat" w:hAnsi="Montserrat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IN"/>
                              </w:rPr>
                            </w:pPr>
                            <w:r>
                              <w:rPr>
                                <w:rFonts w:ascii="Montserrat" w:hAnsi="Montserrat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IN"/>
                              </w:rPr>
                              <w:t>PROJE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29C1D2" id="Text Box 74" o:spid="_x0000_s1046" type="#_x0000_t202" style="position:absolute;margin-left:208.5pt;margin-top:126.3pt;width:129.55pt;height:20.85pt;z-index:2517657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" filled="f" stroked="f" strokeweight=".5pt">
                <v:textbox>
                  <w:txbxContent>
                    <w:p w14:paraId="3C4D59C1" w14:textId="75731E05" w:rsidR="00960F49" w:rsidRPr="00E519B7" w:rsidRDefault="00FF5DCC" w:rsidP="00960F49">
                      <w:pPr>
                        <w:rPr>
                          <w:rFonts w:ascii="Montserrat" w:hAnsi="Montserrat"/>
                          <w:b/>
                          <w:color w:val="FFFFFF" w:themeColor="background1"/>
                          <w:sz w:val="24"/>
                          <w:szCs w:val="24"/>
                          <w:lang w:val="en-IN"/>
                        </w:rPr>
                      </w:pPr>
                      <w:r>
                        <w:rPr>
                          <w:rFonts w:ascii="Montserrat" w:hAnsi="Montserrat"/>
                          <w:b/>
                          <w:color w:val="FFFFFF" w:themeColor="background1"/>
                          <w:sz w:val="24"/>
                          <w:szCs w:val="24"/>
                          <w:lang w:val="en-IN"/>
                        </w:rPr>
                        <w:t>PROJECTS</w:t>
                      </w:r>
                    </w:p>
                  </w:txbxContent>
                </v:textbox>
              </v:shape>
            </w:pict>
          </mc:Fallback>
        </mc:AlternateContent>
      </w:r>
      <w:r w:rsidR="0095676B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549FCEC" wp14:editId="0A3B93B2">
                <wp:simplePos x="0" y="0"/>
                <wp:positionH relativeFrom="column">
                  <wp:posOffset>4079240</wp:posOffset>
                </wp:positionH>
                <wp:positionV relativeFrom="paragraph">
                  <wp:posOffset>1758315</wp:posOffset>
                </wp:positionV>
                <wp:extent cx="2183765" cy="0"/>
                <wp:effectExtent l="0" t="0" r="0" b="0"/>
                <wp:wrapNone/>
                <wp:docPr id="73" name="Straight Connector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8376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8B0FBD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62EB5D" id="Straight Connector 73" o:spid="_x0000_s1026" style="position:absolute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1.2pt,138.45pt" to="493.15pt,13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" strokecolor="#8b0fbd" strokeweight="1pt">
                <v:stroke joinstyle="miter"/>
              </v:line>
            </w:pict>
          </mc:Fallback>
        </mc:AlternateContent>
      </w:r>
      <w:r w:rsidR="00CE2B15"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5292F33E" wp14:editId="062920EA">
                <wp:simplePos x="0" y="0"/>
                <wp:positionH relativeFrom="column">
                  <wp:posOffset>466090</wp:posOffset>
                </wp:positionH>
                <wp:positionV relativeFrom="paragraph">
                  <wp:posOffset>5332095</wp:posOffset>
                </wp:positionV>
                <wp:extent cx="1507490" cy="191770"/>
                <wp:effectExtent l="0" t="0" r="16510" b="17780"/>
                <wp:wrapNone/>
                <wp:docPr id="40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07490" cy="191770"/>
                          <a:chOff x="0" y="0"/>
                          <a:chExt cx="1732185" cy="220837"/>
                        </a:xfrm>
                      </wpg:grpSpPr>
                      <wps:wsp>
                        <wps:cNvPr id="35" name="Oval 35"/>
                        <wps:cNvSpPr/>
                        <wps:spPr>
                          <a:xfrm>
                            <a:off x="0" y="3451"/>
                            <a:ext cx="217170" cy="21717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Oval 36"/>
                        <wps:cNvSpPr/>
                        <wps:spPr>
                          <a:xfrm>
                            <a:off x="379562" y="3451"/>
                            <a:ext cx="217170" cy="21717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Oval 37"/>
                        <wps:cNvSpPr/>
                        <wps:spPr>
                          <a:xfrm>
                            <a:off x="759125" y="3451"/>
                            <a:ext cx="217170" cy="21717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Oval 38"/>
                        <wps:cNvSpPr/>
                        <wps:spPr>
                          <a:xfrm>
                            <a:off x="1138687" y="0"/>
                            <a:ext cx="217170" cy="21717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Oval 39"/>
                        <wps:cNvSpPr/>
                        <wps:spPr>
                          <a:xfrm>
                            <a:off x="1514799" y="3451"/>
                            <a:ext cx="217386" cy="217386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978DB7" id="Group 40" o:spid="_x0000_s1026" style="position:absolute;margin-left:36.7pt;margin-top:419.85pt;width:118.7pt;height:15.1pt;z-index:251669504;mso-width-relative:margin;mso-height-relative:margin" coordsize="17321,2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">
                <v:oval id="Oval 35" o:spid="_x0000_s1027" style="position:absolute;top:34;width:2171;height:21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" fillcolor="white [3212]" strokecolor="white [3212]" strokeweight="1pt">
                  <v:stroke joinstyle="miter"/>
                </v:oval>
                <v:oval id="Oval 36" o:spid="_x0000_s1028" style="position:absolute;left:3795;top:34;width:2172;height:21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" fillcolor="white [3212]" strokecolor="white [3212]" strokeweight="1pt">
                  <v:stroke joinstyle="miter"/>
                </v:oval>
                <v:oval id="Oval 37" o:spid="_x0000_s1029" style="position:absolute;left:7591;top:34;width:2171;height:21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" fillcolor="white [3212]" strokecolor="white [3212]" strokeweight="1pt">
                  <v:stroke joinstyle="miter"/>
                </v:oval>
                <v:oval id="Oval 38" o:spid="_x0000_s1030" style="position:absolute;left:11386;width:2172;height:21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" fillcolor="white [3212]" strokecolor="white [3212]" strokeweight="1pt">
                  <v:stroke joinstyle="miter"/>
                </v:oval>
                <v:oval id="Oval 39" o:spid="_x0000_s1031" style="position:absolute;left:15147;top:34;width:2174;height:21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" filled="f" strokecolor="white [3212]" strokeweight="1pt">
                  <v:stroke joinstyle="miter"/>
                </v:oval>
              </v:group>
            </w:pict>
          </mc:Fallback>
        </mc:AlternateContent>
      </w:r>
      <w:r w:rsidR="00CE2B15" w:rsidRPr="00960F49">
        <w:rPr>
          <w:noProof/>
        </w:rPr>
        <mc:AlternateContent>
          <mc:Choice Requires="wpg">
            <w:drawing>
              <wp:anchor distT="0" distB="0" distL="114300" distR="114300" simplePos="0" relativeHeight="251837440" behindDoc="0" locked="0" layoutInCell="1" allowOverlap="1" wp14:anchorId="2329A5AB" wp14:editId="7E7ED2B0">
                <wp:simplePos x="0" y="0"/>
                <wp:positionH relativeFrom="column">
                  <wp:posOffset>476885</wp:posOffset>
                </wp:positionH>
                <wp:positionV relativeFrom="paragraph">
                  <wp:posOffset>4131310</wp:posOffset>
                </wp:positionV>
                <wp:extent cx="1507490" cy="191770"/>
                <wp:effectExtent l="0" t="0" r="16510" b="17780"/>
                <wp:wrapNone/>
                <wp:docPr id="129" name="Group 1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07490" cy="191770"/>
                          <a:chOff x="0" y="0"/>
                          <a:chExt cx="1732185" cy="220837"/>
                        </a:xfrm>
                      </wpg:grpSpPr>
                      <wps:wsp>
                        <wps:cNvPr id="130" name="Oval 130"/>
                        <wps:cNvSpPr/>
                        <wps:spPr>
                          <a:xfrm>
                            <a:off x="0" y="3451"/>
                            <a:ext cx="217170" cy="21717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2" name="Oval 132"/>
                        <wps:cNvSpPr/>
                        <wps:spPr>
                          <a:xfrm>
                            <a:off x="379562" y="3451"/>
                            <a:ext cx="217170" cy="21717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3" name="Oval 133"/>
                        <wps:cNvSpPr/>
                        <wps:spPr>
                          <a:xfrm>
                            <a:off x="759125" y="3451"/>
                            <a:ext cx="217170" cy="21717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4" name="Oval 134"/>
                        <wps:cNvSpPr/>
                        <wps:spPr>
                          <a:xfrm>
                            <a:off x="1138687" y="0"/>
                            <a:ext cx="217170" cy="21717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5" name="Oval 135"/>
                        <wps:cNvSpPr/>
                        <wps:spPr>
                          <a:xfrm>
                            <a:off x="1514799" y="3451"/>
                            <a:ext cx="217386" cy="217386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B6DDC2" id="Group 129" o:spid="_x0000_s1026" style="position:absolute;margin-left:37.55pt;margin-top:325.3pt;width:118.7pt;height:15.1pt;z-index:251837440;mso-width-relative:margin;mso-height-relative:margin" coordsize="17321,2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">
                <v:oval id="Oval 130" o:spid="_x0000_s1027" style="position:absolute;top:34;width:2171;height:21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" fillcolor="white [3212]" strokecolor="white [3212]" strokeweight="1pt">
                  <v:stroke joinstyle="miter"/>
                </v:oval>
                <v:oval id="Oval 132" o:spid="_x0000_s1028" style="position:absolute;left:3795;top:34;width:2172;height:21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" fillcolor="white [3212]" strokecolor="white [3212]" strokeweight="1pt">
                  <v:stroke joinstyle="miter"/>
                </v:oval>
                <v:oval id="Oval 133" o:spid="_x0000_s1029" style="position:absolute;left:7591;top:34;width:2171;height:21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" fillcolor="white [3212]" strokecolor="white [3212]" strokeweight="1pt">
                  <v:stroke joinstyle="miter"/>
                </v:oval>
                <v:oval id="Oval 134" o:spid="_x0000_s1030" style="position:absolute;left:11386;width:2172;height:21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" fillcolor="white [3212]" strokecolor="white [3212]" strokeweight="1pt">
                  <v:stroke joinstyle="miter"/>
                </v:oval>
                <v:oval id="Oval 135" o:spid="_x0000_s1031" style="position:absolute;left:15147;top:34;width:2174;height:21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" fillcolor="white [3212]" strokecolor="white [3212]" strokeweight="1pt">
                  <v:stroke joinstyle="miter"/>
                </v:oval>
              </v:group>
            </w:pict>
          </mc:Fallback>
        </mc:AlternateContent>
      </w:r>
      <w:r w:rsidR="00A74FF5">
        <w:rPr>
          <w:noProof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12EAEEB7" wp14:editId="4DD3D037">
                <wp:simplePos x="0" y="0"/>
                <wp:positionH relativeFrom="column">
                  <wp:posOffset>2579849</wp:posOffset>
                </wp:positionH>
                <wp:positionV relativeFrom="paragraph">
                  <wp:posOffset>501183</wp:posOffset>
                </wp:positionV>
                <wp:extent cx="1645285" cy="264795"/>
                <wp:effectExtent l="0" t="0" r="0" b="1905"/>
                <wp:wrapNone/>
                <wp:docPr id="168" name="Text Box 1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285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A501A57" w14:textId="7D68900D" w:rsidR="00A6393E" w:rsidRPr="00E519B7" w:rsidRDefault="00A6393E" w:rsidP="00A6393E">
                            <w:pPr>
                              <w:rPr>
                                <w:rFonts w:ascii="Montserrat" w:hAnsi="Montserrat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IN"/>
                              </w:rPr>
                            </w:pPr>
                            <w:r>
                              <w:rPr>
                                <w:rFonts w:ascii="Montserrat" w:hAnsi="Montserrat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IN"/>
                              </w:rPr>
                              <w:t>ACHIEVE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EAEEB7" id="Text Box 168" o:spid="_x0000_s1042" type="#_x0000_t202" style="position:absolute;margin-left:203.15pt;margin-top:39.45pt;width:129.55pt;height:20.85pt;z-index:2518435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" filled="f" stroked="f" strokeweight=".5pt">
                <v:textbox>
                  <w:txbxContent>
                    <w:p w14:paraId="3A501A57" w14:textId="7D68900D" w:rsidR="00A6393E" w:rsidRPr="00E519B7" w:rsidRDefault="00A6393E" w:rsidP="00A6393E">
                      <w:pPr>
                        <w:rPr>
                          <w:rFonts w:ascii="Montserrat" w:hAnsi="Montserrat"/>
                          <w:b/>
                          <w:color w:val="FFFFFF" w:themeColor="background1"/>
                          <w:sz w:val="24"/>
                          <w:szCs w:val="24"/>
                          <w:lang w:val="en-IN"/>
                        </w:rPr>
                      </w:pPr>
                      <w:r>
                        <w:rPr>
                          <w:rFonts w:ascii="Montserrat" w:hAnsi="Montserrat"/>
                          <w:b/>
                          <w:color w:val="FFFFFF" w:themeColor="background1"/>
                          <w:sz w:val="24"/>
                          <w:szCs w:val="24"/>
                          <w:lang w:val="en-IN"/>
                        </w:rPr>
                        <w:t>ACHIEVEMENTS</w:t>
                      </w:r>
                    </w:p>
                  </w:txbxContent>
                </v:textbox>
              </v:shape>
            </w:pict>
          </mc:Fallback>
        </mc:AlternateContent>
      </w:r>
      <w:r w:rsidR="006A1B7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CA3187" wp14:editId="4A1905F4">
                <wp:simplePos x="0" y="0"/>
                <wp:positionH relativeFrom="column">
                  <wp:posOffset>-590551</wp:posOffset>
                </wp:positionH>
                <wp:positionV relativeFrom="paragraph">
                  <wp:posOffset>3728085</wp:posOffset>
                </wp:positionV>
                <wp:extent cx="2105025" cy="407670"/>
                <wp:effectExtent l="0" t="0" r="0" b="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5025" cy="407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775490B" w14:textId="4E55F7DD" w:rsidR="00960F49" w:rsidRPr="007F7E83" w:rsidRDefault="006A1B7B" w:rsidP="00960F49">
                            <w:pPr>
                              <w:rPr>
                                <w:rFonts w:ascii="Montserrat" w:hAnsi="Montserrat"/>
                                <w:b/>
                                <w:color w:val="FFFFFF" w:themeColor="background1"/>
                                <w:sz w:val="28"/>
                                <w:szCs w:val="28"/>
                                <w:lang w:val="en-IN"/>
                              </w:rPr>
                            </w:pPr>
                            <w:r>
                              <w:rPr>
                                <w:rFonts w:ascii="Montserrat" w:hAnsi="Montserrat"/>
                                <w:b/>
                                <w:color w:val="FFFFFF" w:themeColor="background1"/>
                                <w:sz w:val="28"/>
                                <w:szCs w:val="28"/>
                                <w:lang w:val="en-IN"/>
                              </w:rPr>
                              <w:t xml:space="preserve">INTERPERSONAL </w:t>
                            </w:r>
                            <w:r w:rsidR="007F7E83">
                              <w:rPr>
                                <w:rFonts w:ascii="Montserrat" w:hAnsi="Montserrat"/>
                                <w:b/>
                                <w:color w:val="FFFFFF" w:themeColor="background1"/>
                                <w:sz w:val="28"/>
                                <w:szCs w:val="28"/>
                                <w:lang w:val="en-IN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CA3187" id="Text Box 34" o:spid="_x0000_s1043" type="#_x0000_t202" style="position:absolute;margin-left:-46.5pt;margin-top:293.55pt;width:165.75pt;height:32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" filled="f" stroked="f" strokeweight=".5pt">
                <v:textbox>
                  <w:txbxContent>
                    <w:p w14:paraId="3775490B" w14:textId="4E55F7DD" w:rsidR="00960F49" w:rsidRPr="007F7E83" w:rsidRDefault="006A1B7B" w:rsidP="00960F49">
                      <w:pPr>
                        <w:rPr>
                          <w:rFonts w:ascii="Montserrat" w:hAnsi="Montserrat"/>
                          <w:b/>
                          <w:color w:val="FFFFFF" w:themeColor="background1"/>
                          <w:sz w:val="28"/>
                          <w:szCs w:val="28"/>
                          <w:lang w:val="en-IN"/>
                        </w:rPr>
                      </w:pPr>
                      <w:r>
                        <w:rPr>
                          <w:rFonts w:ascii="Montserrat" w:hAnsi="Montserrat"/>
                          <w:b/>
                          <w:color w:val="FFFFFF" w:themeColor="background1"/>
                          <w:sz w:val="28"/>
                          <w:szCs w:val="28"/>
                          <w:lang w:val="en-IN"/>
                        </w:rPr>
                        <w:t xml:space="preserve">INTERPERSONAL </w:t>
                      </w:r>
                      <w:r w:rsidR="007F7E83">
                        <w:rPr>
                          <w:rFonts w:ascii="Montserrat" w:hAnsi="Montserrat"/>
                          <w:b/>
                          <w:color w:val="FFFFFF" w:themeColor="background1"/>
                          <w:sz w:val="28"/>
                          <w:szCs w:val="28"/>
                          <w:lang w:val="en-IN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FB3517"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8590D7B" wp14:editId="319102D2">
                <wp:simplePos x="0" y="0"/>
                <wp:positionH relativeFrom="margin">
                  <wp:posOffset>-38101</wp:posOffset>
                </wp:positionH>
                <wp:positionV relativeFrom="paragraph">
                  <wp:posOffset>1213485</wp:posOffset>
                </wp:positionV>
                <wp:extent cx="1895475" cy="311150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5475" cy="311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C755B4" w14:textId="79C0F1B1" w:rsidR="00844737" w:rsidRPr="00FB3517" w:rsidRDefault="0046199C" w:rsidP="00844737">
                            <w:pPr>
                              <w:rPr>
                                <w:rFonts w:ascii="Montserrat" w:hAnsi="Montserra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hyperlink r:id="rId13" w:history="1">
                              <w:r w:rsidR="00FB3517" w:rsidRPr="00FB3517">
                                <w:rPr>
                                  <w:rStyle w:val="Hyperlink"/>
                                  <w:rFonts w:ascii="Montserrat" w:hAnsi="Montserrat"/>
                                  <w:color w:val="FFFFFF" w:themeColor="background1"/>
                                  <w:sz w:val="20"/>
                                  <w:szCs w:val="20"/>
                                </w:rPr>
                                <w:t>candida.noronha18@gmail.com</w:t>
                              </w:r>
                            </w:hyperlink>
                          </w:p>
                          <w:p w14:paraId="182FA805" w14:textId="77777777" w:rsidR="00844737" w:rsidRPr="00FB3517" w:rsidRDefault="00844737" w:rsidP="00844737">
                            <w:pPr>
                              <w:rPr>
                                <w:rFonts w:ascii="Montserrat" w:hAnsi="Montserra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590D7B" id="Text Box 32" o:spid="_x0000_s1044" type="#_x0000_t202" style="position:absolute;margin-left:-3pt;margin-top:95.55pt;width:149.25pt;height:24.5pt;z-index: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" filled="f" stroked="f" strokeweight=".5pt">
                <v:textbox>
                  <w:txbxContent>
                    <w:p w14:paraId="36C755B4" w14:textId="79C0F1B1" w:rsidR="00844737" w:rsidRPr="00FB3517" w:rsidRDefault="00CE2B15" w:rsidP="00844737">
                      <w:pPr>
                        <w:rPr>
                          <w:rFonts w:ascii="Montserrat" w:hAnsi="Montserrat"/>
                          <w:color w:val="FFFFFF" w:themeColor="background1"/>
                          <w:sz w:val="20"/>
                          <w:szCs w:val="20"/>
                        </w:rPr>
                      </w:pPr>
                      <w:hyperlink r:id="rId14" w:history="1">
                        <w:r w:rsidR="00FB3517" w:rsidRPr="00FB3517">
                          <w:rPr>
                            <w:rStyle w:val="Hyperlink"/>
                            <w:rFonts w:ascii="Montserrat" w:hAnsi="Montserrat"/>
                            <w:color w:val="FFFFFF" w:themeColor="background1"/>
                            <w:sz w:val="20"/>
                            <w:szCs w:val="20"/>
                          </w:rPr>
                          <w:t>candida.noronha18@gmail.com</w:t>
                        </w:r>
                      </w:hyperlink>
                    </w:p>
                    <w:p w14:paraId="182FA805" w14:textId="77777777" w:rsidR="00844737" w:rsidRPr="00FB3517" w:rsidRDefault="00844737" w:rsidP="00844737">
                      <w:pPr>
                        <w:rPr>
                          <w:rFonts w:ascii="Montserrat" w:hAnsi="Montserra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6696E" w:rsidRPr="00960F49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B098206" wp14:editId="52A33CF6">
                <wp:simplePos x="0" y="0"/>
                <wp:positionH relativeFrom="margin">
                  <wp:posOffset>-581026</wp:posOffset>
                </wp:positionH>
                <wp:positionV relativeFrom="paragraph">
                  <wp:posOffset>5213985</wp:posOffset>
                </wp:positionV>
                <wp:extent cx="923925" cy="466725"/>
                <wp:effectExtent l="0" t="0" r="0" b="0"/>
                <wp:wrapNone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3925" cy="4667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8E17A8E" w14:textId="03DC472A" w:rsidR="00960F49" w:rsidRPr="00844737" w:rsidRDefault="00B6696E" w:rsidP="00960F49">
                            <w:pPr>
                              <w:rPr>
                                <w:rFonts w:ascii="Montserrat" w:hAnsi="Montserra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ontserrat" w:hAnsi="Montserrat"/>
                                <w:color w:val="FFFFFF" w:themeColor="background1"/>
                                <w:sz w:val="20"/>
                                <w:szCs w:val="20"/>
                              </w:rPr>
                              <w:t>Time Management</w:t>
                            </w:r>
                          </w:p>
                          <w:p w14:paraId="0D27802B" w14:textId="77777777" w:rsidR="00960F49" w:rsidRPr="00844737" w:rsidRDefault="00960F49" w:rsidP="00960F49">
                            <w:pPr>
                              <w:rPr>
                                <w:rFonts w:ascii="Montserrat" w:hAnsi="Montserra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098206" id="Text Box 56" o:spid="_x0000_s1045" type="#_x0000_t202" style="position:absolute;margin-left:-45.75pt;margin-top:410.55pt;width:72.75pt;height:36.75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" filled="f" stroked="f" strokeweight=".5pt">
                <v:textbox>
                  <w:txbxContent>
                    <w:p w14:paraId="48E17A8E" w14:textId="03DC472A" w:rsidR="00960F49" w:rsidRPr="00844737" w:rsidRDefault="00B6696E" w:rsidP="00960F49">
                      <w:pPr>
                        <w:rPr>
                          <w:rFonts w:ascii="Montserrat" w:hAnsi="Montserrat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Montserrat" w:hAnsi="Montserrat"/>
                          <w:color w:val="FFFFFF" w:themeColor="background1"/>
                          <w:sz w:val="20"/>
                          <w:szCs w:val="20"/>
                        </w:rPr>
                        <w:t>Time Management</w:t>
                      </w:r>
                    </w:p>
                    <w:p w14:paraId="0D27802B" w14:textId="77777777" w:rsidR="00960F49" w:rsidRPr="00844737" w:rsidRDefault="00960F49" w:rsidP="00960F49">
                      <w:pPr>
                        <w:rPr>
                          <w:rFonts w:ascii="Montserrat" w:hAnsi="Montserra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6696E" w:rsidRPr="00960F49">
        <w:rPr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3D813A5D" wp14:editId="24C8BA7D">
                <wp:simplePos x="0" y="0"/>
                <wp:positionH relativeFrom="column">
                  <wp:posOffset>471805</wp:posOffset>
                </wp:positionH>
                <wp:positionV relativeFrom="paragraph">
                  <wp:posOffset>4876165</wp:posOffset>
                </wp:positionV>
                <wp:extent cx="1507490" cy="191770"/>
                <wp:effectExtent l="0" t="0" r="16510" b="17780"/>
                <wp:wrapNone/>
                <wp:docPr id="49" name="Group 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07490" cy="191770"/>
                          <a:chOff x="0" y="0"/>
                          <a:chExt cx="1732185" cy="220837"/>
                        </a:xfrm>
                      </wpg:grpSpPr>
                      <wps:wsp>
                        <wps:cNvPr id="50" name="Oval 50"/>
                        <wps:cNvSpPr/>
                        <wps:spPr>
                          <a:xfrm>
                            <a:off x="0" y="3451"/>
                            <a:ext cx="217170" cy="21717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" name="Oval 51"/>
                        <wps:cNvSpPr/>
                        <wps:spPr>
                          <a:xfrm>
                            <a:off x="379562" y="3451"/>
                            <a:ext cx="217170" cy="21717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2" name="Oval 52"/>
                        <wps:cNvSpPr/>
                        <wps:spPr>
                          <a:xfrm>
                            <a:off x="759125" y="3451"/>
                            <a:ext cx="217170" cy="21717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Oval 53"/>
                        <wps:cNvSpPr/>
                        <wps:spPr>
                          <a:xfrm>
                            <a:off x="1138687" y="0"/>
                            <a:ext cx="217170" cy="21717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" name="Oval 54"/>
                        <wps:cNvSpPr/>
                        <wps:spPr>
                          <a:xfrm>
                            <a:off x="1514799" y="3451"/>
                            <a:ext cx="217386" cy="217386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11AC89" id="Group 49" o:spid="_x0000_s1026" style="position:absolute;margin-left:37.15pt;margin-top:383.95pt;width:118.7pt;height:15.1pt;z-index:251676672;mso-width-relative:margin;mso-height-relative:margin" coordsize="17321,2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">
                <v:oval id="Oval 50" o:spid="_x0000_s1027" style="position:absolute;top:34;width:2171;height:21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" fillcolor="white [3212]" strokecolor="white [3212]" strokeweight="1pt">
                  <v:stroke joinstyle="miter"/>
                </v:oval>
                <v:oval id="Oval 51" o:spid="_x0000_s1028" style="position:absolute;left:3795;top:34;width:2172;height:21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" fillcolor="white [3212]" strokecolor="white [3212]" strokeweight="1pt">
                  <v:stroke joinstyle="miter"/>
                </v:oval>
                <v:oval id="Oval 52" o:spid="_x0000_s1029" style="position:absolute;left:7591;top:34;width:2171;height:21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" fillcolor="white [3212]" strokecolor="white [3212]" strokeweight="1pt">
                  <v:stroke joinstyle="miter"/>
                </v:oval>
                <v:oval id="Oval 53" o:spid="_x0000_s1030" style="position:absolute;left:11386;width:2172;height:21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" fillcolor="white [3212]" strokecolor="white [3212]" strokeweight="1pt">
                  <v:stroke joinstyle="miter"/>
                </v:oval>
                <v:oval id="Oval 54" o:spid="_x0000_s1031" style="position:absolute;left:15147;top:34;width:2174;height:21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" filled="f" strokecolor="white [3212]" strokeweight="1pt">
                  <v:stroke joinstyle="miter"/>
                </v:oval>
              </v:group>
            </w:pict>
          </mc:Fallback>
        </mc:AlternateContent>
      </w:r>
      <w:r w:rsidR="00B6696E" w:rsidRPr="00960F49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73F8083" wp14:editId="3B55E897">
                <wp:simplePos x="0" y="0"/>
                <wp:positionH relativeFrom="margin">
                  <wp:posOffset>-609600</wp:posOffset>
                </wp:positionH>
                <wp:positionV relativeFrom="paragraph">
                  <wp:posOffset>4756785</wp:posOffset>
                </wp:positionV>
                <wp:extent cx="1047750" cy="581025"/>
                <wp:effectExtent l="0" t="0" r="0" b="0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7750" cy="581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1AF7DE" w14:textId="3B363A59" w:rsidR="00960F49" w:rsidRPr="00844737" w:rsidRDefault="00B6696E" w:rsidP="00960F49">
                            <w:pPr>
                              <w:rPr>
                                <w:rFonts w:ascii="Montserrat" w:hAnsi="Montserra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ontserrat" w:hAnsi="Montserrat"/>
                                <w:color w:val="FFFFFF" w:themeColor="background1"/>
                                <w:sz w:val="20"/>
                                <w:szCs w:val="20"/>
                              </w:rPr>
                              <w:t>Interpersonal Communication</w:t>
                            </w:r>
                          </w:p>
                          <w:p w14:paraId="59A3E733" w14:textId="77777777" w:rsidR="00960F49" w:rsidRPr="00844737" w:rsidRDefault="00960F49" w:rsidP="00960F49">
                            <w:pPr>
                              <w:rPr>
                                <w:rFonts w:ascii="Montserrat" w:hAnsi="Montserra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3F8083" id="Text Box 55" o:spid="_x0000_s1046" type="#_x0000_t202" style="position:absolute;margin-left:-48pt;margin-top:374.55pt;width:82.5pt;height:45.7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" filled="f" stroked="f" strokeweight=".5pt">
                <v:textbox>
                  <w:txbxContent>
                    <w:p w14:paraId="441AF7DE" w14:textId="3B363A59" w:rsidR="00960F49" w:rsidRPr="00844737" w:rsidRDefault="00B6696E" w:rsidP="00960F49">
                      <w:pPr>
                        <w:rPr>
                          <w:rFonts w:ascii="Montserrat" w:hAnsi="Montserrat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Montserrat" w:hAnsi="Montserrat"/>
                          <w:color w:val="FFFFFF" w:themeColor="background1"/>
                          <w:sz w:val="20"/>
                          <w:szCs w:val="20"/>
                        </w:rPr>
                        <w:t>Interpersonal Communication</w:t>
                      </w:r>
                    </w:p>
                    <w:p w14:paraId="59A3E733" w14:textId="77777777" w:rsidR="00960F49" w:rsidRPr="00844737" w:rsidRDefault="00960F49" w:rsidP="00960F49">
                      <w:pPr>
                        <w:rPr>
                          <w:rFonts w:ascii="Montserrat" w:hAnsi="Montserra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6696E" w:rsidRPr="00960F49">
        <w:rPr>
          <w:noProof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633E1A7B" wp14:editId="3630D9A4">
                <wp:simplePos x="0" y="0"/>
                <wp:positionH relativeFrom="column">
                  <wp:posOffset>474345</wp:posOffset>
                </wp:positionH>
                <wp:positionV relativeFrom="paragraph">
                  <wp:posOffset>4489450</wp:posOffset>
                </wp:positionV>
                <wp:extent cx="1507490" cy="191770"/>
                <wp:effectExtent l="0" t="0" r="16510" b="17780"/>
                <wp:wrapNone/>
                <wp:docPr id="42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07490" cy="191770"/>
                          <a:chOff x="0" y="0"/>
                          <a:chExt cx="1732185" cy="220837"/>
                        </a:xfrm>
                      </wpg:grpSpPr>
                      <wps:wsp>
                        <wps:cNvPr id="43" name="Oval 43"/>
                        <wps:cNvSpPr/>
                        <wps:spPr>
                          <a:xfrm>
                            <a:off x="0" y="3451"/>
                            <a:ext cx="217170" cy="21717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Oval 44"/>
                        <wps:cNvSpPr/>
                        <wps:spPr>
                          <a:xfrm>
                            <a:off x="379562" y="3451"/>
                            <a:ext cx="217170" cy="21717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Oval 45"/>
                        <wps:cNvSpPr/>
                        <wps:spPr>
                          <a:xfrm>
                            <a:off x="759125" y="3451"/>
                            <a:ext cx="217170" cy="21717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Oval 46"/>
                        <wps:cNvSpPr/>
                        <wps:spPr>
                          <a:xfrm>
                            <a:off x="1138687" y="0"/>
                            <a:ext cx="217170" cy="21717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Oval 47"/>
                        <wps:cNvSpPr/>
                        <wps:spPr>
                          <a:xfrm>
                            <a:off x="1514799" y="3451"/>
                            <a:ext cx="217386" cy="217386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98F56E0" id="Group 42" o:spid="_x0000_s1026" style="position:absolute;margin-left:37.35pt;margin-top:353.5pt;width:118.7pt;height:15.1pt;z-index:251673600;mso-width-relative:margin;mso-height-relative:margin" coordsize="17321,2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">
                <v:oval id="Oval 43" o:spid="_x0000_s1027" style="position:absolute;top:34;width:2171;height:21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" fillcolor="white [3212]" strokecolor="white [3212]" strokeweight="1pt">
                  <v:stroke joinstyle="miter"/>
                </v:oval>
                <v:oval id="Oval 44" o:spid="_x0000_s1028" style="position:absolute;left:3795;top:34;width:2172;height:21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" fillcolor="white [3212]" strokecolor="white [3212]" strokeweight="1pt">
                  <v:stroke joinstyle="miter"/>
                </v:oval>
                <v:oval id="Oval 45" o:spid="_x0000_s1029" style="position:absolute;left:7591;top:34;width:2171;height:21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" fillcolor="white [3212]" strokecolor="white [3212]" strokeweight="1pt">
                  <v:stroke joinstyle="miter"/>
                </v:oval>
                <v:oval id="Oval 46" o:spid="_x0000_s1030" style="position:absolute;left:11386;width:2172;height:21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" fillcolor="white [3212]" strokecolor="white [3212]" strokeweight="1pt">
                  <v:stroke joinstyle="miter"/>
                </v:oval>
                <v:oval id="Oval 47" o:spid="_x0000_s1031" style="position:absolute;left:15147;top:34;width:2174;height:21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" filled="f" strokecolor="white [3212]" strokeweight="1pt">
                  <v:stroke joinstyle="miter"/>
                </v:oval>
              </v:group>
            </w:pict>
          </mc:Fallback>
        </mc:AlternateContent>
      </w:r>
      <w:r w:rsidR="00B6696E" w:rsidRPr="00960F4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6E5C40C" wp14:editId="299D8DA7">
                <wp:simplePos x="0" y="0"/>
                <wp:positionH relativeFrom="margin">
                  <wp:posOffset>-609600</wp:posOffset>
                </wp:positionH>
                <wp:positionV relativeFrom="paragraph">
                  <wp:posOffset>4461510</wp:posOffset>
                </wp:positionV>
                <wp:extent cx="1133475" cy="311150"/>
                <wp:effectExtent l="0" t="0" r="0" b="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3475" cy="311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8A44B03" w14:textId="2CB5824B" w:rsidR="00960F49" w:rsidRPr="00844737" w:rsidRDefault="007F7E83" w:rsidP="00960F49">
                            <w:pPr>
                              <w:rPr>
                                <w:rFonts w:ascii="Montserrat" w:hAnsi="Montserra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ontserrat" w:hAnsi="Montserrat"/>
                                <w:color w:val="FFFFFF" w:themeColor="background1"/>
                                <w:sz w:val="20"/>
                                <w:szCs w:val="20"/>
                              </w:rPr>
                              <w:t>Problem Solving</w:t>
                            </w:r>
                          </w:p>
                          <w:p w14:paraId="11DE7827" w14:textId="77777777" w:rsidR="00960F49" w:rsidRPr="00844737" w:rsidRDefault="00960F49" w:rsidP="00960F49">
                            <w:pPr>
                              <w:rPr>
                                <w:rFonts w:ascii="Montserrat" w:hAnsi="Montserra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E5C40C" id="Text Box 48" o:spid="_x0000_s1047" type="#_x0000_t202" style="position:absolute;margin-left:-48pt;margin-top:351.3pt;width:89.25pt;height:24.5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" filled="f" stroked="f" strokeweight=".5pt">
                <v:textbox>
                  <w:txbxContent>
                    <w:p w14:paraId="38A44B03" w14:textId="2CB5824B" w:rsidR="00960F49" w:rsidRPr="00844737" w:rsidRDefault="007F7E83" w:rsidP="00960F49">
                      <w:pPr>
                        <w:rPr>
                          <w:rFonts w:ascii="Montserrat" w:hAnsi="Montserrat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Montserrat" w:hAnsi="Montserrat"/>
                          <w:color w:val="FFFFFF" w:themeColor="background1"/>
                          <w:sz w:val="20"/>
                          <w:szCs w:val="20"/>
                        </w:rPr>
                        <w:t>Problem Solving</w:t>
                      </w:r>
                    </w:p>
                    <w:p w14:paraId="11DE7827" w14:textId="77777777" w:rsidR="00960F49" w:rsidRPr="00844737" w:rsidRDefault="00960F49" w:rsidP="00960F49">
                      <w:pPr>
                        <w:rPr>
                          <w:rFonts w:ascii="Montserrat" w:hAnsi="Montserra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6696E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4DAC00E" wp14:editId="7AF22863">
                <wp:simplePos x="0" y="0"/>
                <wp:positionH relativeFrom="margin">
                  <wp:posOffset>-609600</wp:posOffset>
                </wp:positionH>
                <wp:positionV relativeFrom="paragraph">
                  <wp:posOffset>4090035</wp:posOffset>
                </wp:positionV>
                <wp:extent cx="816610" cy="311150"/>
                <wp:effectExtent l="0" t="0" r="0" b="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6610" cy="311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ED3ED9A" w14:textId="79C52E09" w:rsidR="00960F49" w:rsidRPr="00844737" w:rsidRDefault="007F7E83" w:rsidP="00960F49">
                            <w:pPr>
                              <w:rPr>
                                <w:rFonts w:ascii="Montserrat" w:hAnsi="Montserra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ontserrat" w:hAnsi="Montserrat"/>
                                <w:color w:val="FFFFFF" w:themeColor="background1"/>
                                <w:sz w:val="20"/>
                                <w:szCs w:val="20"/>
                              </w:rPr>
                              <w:t>Leadership</w:t>
                            </w:r>
                          </w:p>
                          <w:p w14:paraId="234F31B8" w14:textId="77777777" w:rsidR="00960F49" w:rsidRPr="00844737" w:rsidRDefault="00960F49" w:rsidP="00960F49">
                            <w:pPr>
                              <w:rPr>
                                <w:rFonts w:ascii="Montserrat" w:hAnsi="Montserra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DAC00E" id="Text Box 41" o:spid="_x0000_s1048" type="#_x0000_t202" style="position:absolute;margin-left:-48pt;margin-top:322.05pt;width:64.3pt;height:24.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" filled="f" stroked="f" strokeweight=".5pt">
                <v:textbox>
                  <w:txbxContent>
                    <w:p w14:paraId="7ED3ED9A" w14:textId="79C52E09" w:rsidR="00960F49" w:rsidRPr="00844737" w:rsidRDefault="007F7E83" w:rsidP="00960F49">
                      <w:pPr>
                        <w:rPr>
                          <w:rFonts w:ascii="Montserrat" w:hAnsi="Montserrat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Montserrat" w:hAnsi="Montserrat"/>
                          <w:color w:val="FFFFFF" w:themeColor="background1"/>
                          <w:sz w:val="20"/>
                          <w:szCs w:val="20"/>
                        </w:rPr>
                        <w:t>Leadership</w:t>
                      </w:r>
                    </w:p>
                    <w:p w14:paraId="234F31B8" w14:textId="77777777" w:rsidR="00960F49" w:rsidRPr="00844737" w:rsidRDefault="00960F49" w:rsidP="00960F49">
                      <w:pPr>
                        <w:rPr>
                          <w:rFonts w:ascii="Montserrat" w:hAnsi="Montserra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A0771"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306933C1" wp14:editId="339EEA29">
                <wp:simplePos x="0" y="0"/>
                <wp:positionH relativeFrom="column">
                  <wp:posOffset>7256145</wp:posOffset>
                </wp:positionH>
                <wp:positionV relativeFrom="paragraph">
                  <wp:posOffset>382270</wp:posOffset>
                </wp:positionV>
                <wp:extent cx="1645920" cy="273050"/>
                <wp:effectExtent l="0" t="0" r="0" b="0"/>
                <wp:wrapNone/>
                <wp:docPr id="70" name="Text Box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86D6469" w14:textId="06FF39A5" w:rsidR="00960F49" w:rsidRPr="00EC0C07" w:rsidRDefault="00EC0C07" w:rsidP="00960F49">
                            <w:pPr>
                              <w:rPr>
                                <w:rFonts w:ascii="Montserrat" w:hAnsi="Montserrat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IN"/>
                              </w:rPr>
                            </w:pPr>
                            <w:r>
                              <w:rPr>
                                <w:rFonts w:ascii="Montserrat" w:hAnsi="Montserrat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IN"/>
                              </w:rPr>
                              <w:t>PROJE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6933C1" id="Text Box 70" o:spid="_x0000_s1049" type="#_x0000_t202" style="position:absolute;margin-left:571.35pt;margin-top:30.1pt;width:129.6pt;height:21.5pt;z-index:2517770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" filled="f" stroked="f" strokeweight=".5pt">
                <v:textbox>
                  <w:txbxContent>
                    <w:p w14:paraId="086D6469" w14:textId="06FF39A5" w:rsidR="00960F49" w:rsidRPr="00EC0C07" w:rsidRDefault="00EC0C07" w:rsidP="00960F49">
                      <w:pPr>
                        <w:rPr>
                          <w:rFonts w:ascii="Montserrat" w:hAnsi="Montserrat"/>
                          <w:b/>
                          <w:color w:val="FFFFFF" w:themeColor="background1"/>
                          <w:sz w:val="24"/>
                          <w:szCs w:val="24"/>
                          <w:lang w:val="en-IN"/>
                        </w:rPr>
                      </w:pPr>
                      <w:r>
                        <w:rPr>
                          <w:rFonts w:ascii="Montserrat" w:hAnsi="Montserrat"/>
                          <w:b/>
                          <w:color w:val="FFFFFF" w:themeColor="background1"/>
                          <w:sz w:val="24"/>
                          <w:szCs w:val="24"/>
                          <w:lang w:val="en-IN"/>
                        </w:rPr>
                        <w:t>PROJECTS</w:t>
                      </w:r>
                    </w:p>
                  </w:txbxContent>
                </v:textbox>
              </v:shape>
            </w:pict>
          </mc:Fallback>
        </mc:AlternateContent>
      </w:r>
      <w:r w:rsidR="00CD246A">
        <w:rPr>
          <w:noProof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4DD3EE36" wp14:editId="39943E0D">
                <wp:simplePos x="0" y="0"/>
                <wp:positionH relativeFrom="column">
                  <wp:posOffset>-19455</wp:posOffset>
                </wp:positionH>
                <wp:positionV relativeFrom="paragraph">
                  <wp:posOffset>2772383</wp:posOffset>
                </wp:positionV>
                <wp:extent cx="1156970" cy="311150"/>
                <wp:effectExtent l="0" t="0" r="0" b="0"/>
                <wp:wrapNone/>
                <wp:docPr id="163" name="Text Box 1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6970" cy="311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7A57A0" w14:textId="288EFFCC" w:rsidR="00CD246A" w:rsidRPr="00CD246A" w:rsidRDefault="0046199C" w:rsidP="00CD246A">
                            <w:pPr>
                              <w:rPr>
                                <w:rFonts w:ascii="Montserrat" w:hAnsi="Montserra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hyperlink r:id="rId15" w:history="1">
                              <w:r w:rsidR="00CD246A" w:rsidRPr="00CD246A">
                                <w:rPr>
                                  <w:rStyle w:val="Hyperlink"/>
                                  <w:rFonts w:ascii="Montserrat" w:hAnsi="Montserrat"/>
                                  <w:color w:val="FFFFFF" w:themeColor="background1"/>
                                  <w:sz w:val="20"/>
                                  <w:szCs w:val="20"/>
                                </w:rPr>
                                <w:t>LinkedIn Profile</w:t>
                              </w:r>
                            </w:hyperlink>
                          </w:p>
                          <w:p w14:paraId="2E806D51" w14:textId="77777777" w:rsidR="00CD246A" w:rsidRPr="00844737" w:rsidRDefault="00CD246A" w:rsidP="00CD246A">
                            <w:pPr>
                              <w:rPr>
                                <w:rFonts w:ascii="Montserrat" w:hAnsi="Montserra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D3EE36" id="Text Box 163" o:spid="_x0000_s1050" type="#_x0000_t202" style="position:absolute;margin-left:-1.55pt;margin-top:218.3pt;width:91.1pt;height:24.5pt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" filled="f" stroked="f" strokeweight=".5pt">
                <v:textbox>
                  <w:txbxContent>
                    <w:p w14:paraId="567A57A0" w14:textId="288EFFCC" w:rsidR="00CD246A" w:rsidRPr="00CD246A" w:rsidRDefault="00CE2B15" w:rsidP="00CD246A">
                      <w:pPr>
                        <w:rPr>
                          <w:rFonts w:ascii="Montserrat" w:hAnsi="Montserrat"/>
                          <w:color w:val="FFFFFF" w:themeColor="background1"/>
                          <w:sz w:val="20"/>
                          <w:szCs w:val="20"/>
                        </w:rPr>
                      </w:pPr>
                      <w:hyperlink r:id="rId16" w:history="1">
                        <w:r w:rsidR="00CD246A" w:rsidRPr="00CD246A">
                          <w:rPr>
                            <w:rStyle w:val="Hyperlink"/>
                            <w:rFonts w:ascii="Montserrat" w:hAnsi="Montserrat"/>
                            <w:color w:val="FFFFFF" w:themeColor="background1"/>
                            <w:sz w:val="20"/>
                            <w:szCs w:val="20"/>
                          </w:rPr>
                          <w:t>LinkedIn Profile</w:t>
                        </w:r>
                      </w:hyperlink>
                    </w:p>
                    <w:p w14:paraId="2E806D51" w14:textId="77777777" w:rsidR="00CD246A" w:rsidRPr="00844737" w:rsidRDefault="00CD246A" w:rsidP="00CD246A">
                      <w:pPr>
                        <w:rPr>
                          <w:rFonts w:ascii="Montserrat" w:hAnsi="Montserra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D246A"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50FA1A7" wp14:editId="400DC697">
                <wp:simplePos x="0" y="0"/>
                <wp:positionH relativeFrom="column">
                  <wp:posOffset>-19279</wp:posOffset>
                </wp:positionH>
                <wp:positionV relativeFrom="paragraph">
                  <wp:posOffset>2265451</wp:posOffset>
                </wp:positionV>
                <wp:extent cx="1156970" cy="31115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6970" cy="311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35C63B" w14:textId="23876FDA" w:rsidR="00844737" w:rsidRPr="00CD246A" w:rsidRDefault="0046199C" w:rsidP="00844737">
                            <w:pPr>
                              <w:rPr>
                                <w:rFonts w:ascii="Montserrat" w:hAnsi="Montserra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hyperlink r:id="rId17" w:history="1">
                              <w:r w:rsidR="00CD246A" w:rsidRPr="00CD246A">
                                <w:rPr>
                                  <w:rStyle w:val="Hyperlink"/>
                                  <w:rFonts w:ascii="Montserrat" w:hAnsi="Montserrat"/>
                                  <w:color w:val="FFFFFF" w:themeColor="background1"/>
                                  <w:sz w:val="20"/>
                                  <w:szCs w:val="20"/>
                                </w:rPr>
                                <w:t>GitHub Profile</w:t>
                              </w:r>
                            </w:hyperlink>
                          </w:p>
                          <w:p w14:paraId="49029A7A" w14:textId="77777777" w:rsidR="00844737" w:rsidRPr="00844737" w:rsidRDefault="00844737" w:rsidP="00844737">
                            <w:pPr>
                              <w:rPr>
                                <w:rFonts w:ascii="Montserrat" w:hAnsi="Montserra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0FA1A7" id="Text Box 31" o:spid="_x0000_s1051" type="#_x0000_t202" style="position:absolute;margin-left:-1.5pt;margin-top:178.4pt;width:91.1pt;height:24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" filled="f" stroked="f" strokeweight=".5pt">
                <v:textbox>
                  <w:txbxContent>
                    <w:p w14:paraId="2B35C63B" w14:textId="23876FDA" w:rsidR="00844737" w:rsidRPr="00CD246A" w:rsidRDefault="00CE2B15" w:rsidP="00844737">
                      <w:pPr>
                        <w:rPr>
                          <w:rFonts w:ascii="Montserrat" w:hAnsi="Montserrat"/>
                          <w:color w:val="FFFFFF" w:themeColor="background1"/>
                          <w:sz w:val="20"/>
                          <w:szCs w:val="20"/>
                        </w:rPr>
                      </w:pPr>
                      <w:hyperlink r:id="rId18" w:history="1">
                        <w:r w:rsidR="00CD246A" w:rsidRPr="00CD246A">
                          <w:rPr>
                            <w:rStyle w:val="Hyperlink"/>
                            <w:rFonts w:ascii="Montserrat" w:hAnsi="Montserrat"/>
                            <w:color w:val="FFFFFF" w:themeColor="background1"/>
                            <w:sz w:val="20"/>
                            <w:szCs w:val="20"/>
                          </w:rPr>
                          <w:t>GitHub Profile</w:t>
                        </w:r>
                      </w:hyperlink>
                    </w:p>
                    <w:p w14:paraId="49029A7A" w14:textId="77777777" w:rsidR="00844737" w:rsidRPr="00844737" w:rsidRDefault="00844737" w:rsidP="00844737">
                      <w:pPr>
                        <w:rPr>
                          <w:rFonts w:ascii="Montserrat" w:hAnsi="Montserra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575B6">
        <w:rPr>
          <w:noProof/>
        </w:rPr>
        <w:drawing>
          <wp:inline distT="0" distB="0" distL="0" distR="0" wp14:anchorId="2592DF12" wp14:editId="6ACDEDBE">
            <wp:extent cx="836295" cy="836295"/>
            <wp:effectExtent l="0" t="0" r="0" b="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6295" cy="836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C1D57" w:rsidRPr="00844737"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67D52673" wp14:editId="14E59355">
                <wp:simplePos x="0" y="0"/>
                <wp:positionH relativeFrom="leftMargin">
                  <wp:posOffset>534670</wp:posOffset>
                </wp:positionH>
                <wp:positionV relativeFrom="paragraph">
                  <wp:posOffset>3361055</wp:posOffset>
                </wp:positionV>
                <wp:extent cx="164651" cy="159149"/>
                <wp:effectExtent l="0" t="0" r="6985" b="0"/>
                <wp:wrapNone/>
                <wp:docPr id="25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64651" cy="159149"/>
                        </a:xfrm>
                        <a:custGeom>
                          <a:avLst/>
                          <a:gdLst>
                            <a:gd name="T0" fmla="*/ 47 w 94"/>
                            <a:gd name="T1" fmla="*/ 0 h 93"/>
                            <a:gd name="T2" fmla="*/ 47 w 94"/>
                            <a:gd name="T3" fmla="*/ 93 h 93"/>
                            <a:gd name="T4" fmla="*/ 49 w 94"/>
                            <a:gd name="T5" fmla="*/ 35 h 93"/>
                            <a:gd name="T6" fmla="*/ 46 w 94"/>
                            <a:gd name="T7" fmla="*/ 25 h 93"/>
                            <a:gd name="T8" fmla="*/ 47 w 94"/>
                            <a:gd name="T9" fmla="*/ 15 h 93"/>
                            <a:gd name="T10" fmla="*/ 41 w 94"/>
                            <a:gd name="T11" fmla="*/ 10 h 93"/>
                            <a:gd name="T12" fmla="*/ 12 w 94"/>
                            <a:gd name="T13" fmla="*/ 40 h 93"/>
                            <a:gd name="T14" fmla="*/ 22 w 94"/>
                            <a:gd name="T15" fmla="*/ 54 h 93"/>
                            <a:gd name="T16" fmla="*/ 33 w 94"/>
                            <a:gd name="T17" fmla="*/ 60 h 93"/>
                            <a:gd name="T18" fmla="*/ 33 w 94"/>
                            <a:gd name="T19" fmla="*/ 65 h 93"/>
                            <a:gd name="T20" fmla="*/ 36 w 94"/>
                            <a:gd name="T21" fmla="*/ 74 h 93"/>
                            <a:gd name="T22" fmla="*/ 38 w 94"/>
                            <a:gd name="T23" fmla="*/ 83 h 93"/>
                            <a:gd name="T24" fmla="*/ 48 w 94"/>
                            <a:gd name="T25" fmla="*/ 83 h 93"/>
                            <a:gd name="T26" fmla="*/ 52 w 94"/>
                            <a:gd name="T27" fmla="*/ 77 h 93"/>
                            <a:gd name="T28" fmla="*/ 55 w 94"/>
                            <a:gd name="T29" fmla="*/ 66 h 93"/>
                            <a:gd name="T30" fmla="*/ 45 w 94"/>
                            <a:gd name="T31" fmla="*/ 60 h 93"/>
                            <a:gd name="T32" fmla="*/ 36 w 94"/>
                            <a:gd name="T33" fmla="*/ 57 h 93"/>
                            <a:gd name="T34" fmla="*/ 32 w 94"/>
                            <a:gd name="T35" fmla="*/ 57 h 93"/>
                            <a:gd name="T36" fmla="*/ 28 w 94"/>
                            <a:gd name="T37" fmla="*/ 52 h 93"/>
                            <a:gd name="T38" fmla="*/ 24 w 94"/>
                            <a:gd name="T39" fmla="*/ 50 h 93"/>
                            <a:gd name="T40" fmla="*/ 33 w 94"/>
                            <a:gd name="T41" fmla="*/ 49 h 93"/>
                            <a:gd name="T42" fmla="*/ 34 w 94"/>
                            <a:gd name="T43" fmla="*/ 46 h 93"/>
                            <a:gd name="T44" fmla="*/ 39 w 94"/>
                            <a:gd name="T45" fmla="*/ 38 h 93"/>
                            <a:gd name="T46" fmla="*/ 44 w 94"/>
                            <a:gd name="T47" fmla="*/ 36 h 93"/>
                            <a:gd name="T48" fmla="*/ 73 w 94"/>
                            <a:gd name="T49" fmla="*/ 34 h 93"/>
                            <a:gd name="T50" fmla="*/ 71 w 94"/>
                            <a:gd name="T51" fmla="*/ 36 h 93"/>
                            <a:gd name="T52" fmla="*/ 70 w 94"/>
                            <a:gd name="T53" fmla="*/ 39 h 93"/>
                            <a:gd name="T54" fmla="*/ 73 w 94"/>
                            <a:gd name="T55" fmla="*/ 44 h 93"/>
                            <a:gd name="T56" fmla="*/ 68 w 94"/>
                            <a:gd name="T57" fmla="*/ 54 h 93"/>
                            <a:gd name="T58" fmla="*/ 72 w 94"/>
                            <a:gd name="T59" fmla="*/ 68 h 93"/>
                            <a:gd name="T60" fmla="*/ 78 w 94"/>
                            <a:gd name="T61" fmla="*/ 68 h 93"/>
                            <a:gd name="T62" fmla="*/ 79 w 94"/>
                            <a:gd name="T63" fmla="*/ 27 h 93"/>
                            <a:gd name="T64" fmla="*/ 77 w 94"/>
                            <a:gd name="T65" fmla="*/ 35 h 93"/>
                            <a:gd name="T66" fmla="*/ 77 w 94"/>
                            <a:gd name="T67" fmla="*/ 39 h 93"/>
                            <a:gd name="T68" fmla="*/ 73 w 94"/>
                            <a:gd name="T69" fmla="*/ 34 h 93"/>
                            <a:gd name="T70" fmla="*/ 52 w 94"/>
                            <a:gd name="T71" fmla="*/ 10 h 93"/>
                            <a:gd name="T72" fmla="*/ 52 w 94"/>
                            <a:gd name="T73" fmla="*/ 22 h 93"/>
                            <a:gd name="T74" fmla="*/ 57 w 94"/>
                            <a:gd name="T75" fmla="*/ 22 h 93"/>
                            <a:gd name="T76" fmla="*/ 65 w 94"/>
                            <a:gd name="T77" fmla="*/ 17 h 93"/>
                            <a:gd name="T78" fmla="*/ 52 w 94"/>
                            <a:gd name="T79" fmla="*/ 9 h 9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</a:cxnLst>
                          <a:rect l="0" t="0" r="r" b="b"/>
                          <a:pathLst>
                            <a:path w="94" h="93">
                              <a:moveTo>
                                <a:pt x="0" y="46"/>
                              </a:moveTo>
                              <a:cubicBezTo>
                                <a:pt x="0" y="21"/>
                                <a:pt x="21" y="0"/>
                                <a:pt x="47" y="0"/>
                              </a:cubicBezTo>
                              <a:cubicBezTo>
                                <a:pt x="73" y="0"/>
                                <a:pt x="94" y="21"/>
                                <a:pt x="94" y="46"/>
                              </a:cubicBezTo>
                              <a:cubicBezTo>
                                <a:pt x="94" y="72"/>
                                <a:pt x="73" y="93"/>
                                <a:pt x="47" y="93"/>
                              </a:cubicBezTo>
                              <a:cubicBezTo>
                                <a:pt x="21" y="93"/>
                                <a:pt x="0" y="72"/>
                                <a:pt x="0" y="46"/>
                              </a:cubicBezTo>
                              <a:close/>
                              <a:moveTo>
                                <a:pt x="49" y="35"/>
                              </a:moveTo>
                              <a:cubicBezTo>
                                <a:pt x="48" y="33"/>
                                <a:pt x="48" y="31"/>
                                <a:pt x="48" y="30"/>
                              </a:cubicBezTo>
                              <a:cubicBezTo>
                                <a:pt x="47" y="28"/>
                                <a:pt x="47" y="27"/>
                                <a:pt x="46" y="25"/>
                              </a:cubicBezTo>
                              <a:cubicBezTo>
                                <a:pt x="46" y="23"/>
                                <a:pt x="46" y="21"/>
                                <a:pt x="47" y="19"/>
                              </a:cubicBezTo>
                              <a:cubicBezTo>
                                <a:pt x="47" y="18"/>
                                <a:pt x="47" y="17"/>
                                <a:pt x="47" y="15"/>
                              </a:cubicBezTo>
                              <a:cubicBezTo>
                                <a:pt x="47" y="14"/>
                                <a:pt x="46" y="12"/>
                                <a:pt x="45" y="11"/>
                              </a:cubicBezTo>
                              <a:cubicBezTo>
                                <a:pt x="44" y="9"/>
                                <a:pt x="43" y="9"/>
                                <a:pt x="41" y="10"/>
                              </a:cubicBezTo>
                              <a:cubicBezTo>
                                <a:pt x="28" y="12"/>
                                <a:pt x="18" y="20"/>
                                <a:pt x="13" y="32"/>
                              </a:cubicBezTo>
                              <a:cubicBezTo>
                                <a:pt x="11" y="35"/>
                                <a:pt x="11" y="38"/>
                                <a:pt x="12" y="40"/>
                              </a:cubicBezTo>
                              <a:cubicBezTo>
                                <a:pt x="13" y="43"/>
                                <a:pt x="14" y="45"/>
                                <a:pt x="16" y="48"/>
                              </a:cubicBezTo>
                              <a:cubicBezTo>
                                <a:pt x="17" y="50"/>
                                <a:pt x="19" y="53"/>
                                <a:pt x="22" y="54"/>
                              </a:cubicBezTo>
                              <a:cubicBezTo>
                                <a:pt x="25" y="55"/>
                                <a:pt x="28" y="57"/>
                                <a:pt x="30" y="58"/>
                              </a:cubicBezTo>
                              <a:cubicBezTo>
                                <a:pt x="31" y="59"/>
                                <a:pt x="32" y="59"/>
                                <a:pt x="33" y="60"/>
                              </a:cubicBezTo>
                              <a:cubicBezTo>
                                <a:pt x="34" y="61"/>
                                <a:pt x="34" y="61"/>
                                <a:pt x="34" y="62"/>
                              </a:cubicBezTo>
                              <a:cubicBezTo>
                                <a:pt x="33" y="63"/>
                                <a:pt x="33" y="64"/>
                                <a:pt x="33" y="65"/>
                              </a:cubicBezTo>
                              <a:cubicBezTo>
                                <a:pt x="32" y="66"/>
                                <a:pt x="32" y="67"/>
                                <a:pt x="33" y="69"/>
                              </a:cubicBezTo>
                              <a:cubicBezTo>
                                <a:pt x="34" y="70"/>
                                <a:pt x="35" y="72"/>
                                <a:pt x="36" y="74"/>
                              </a:cubicBezTo>
                              <a:cubicBezTo>
                                <a:pt x="37" y="75"/>
                                <a:pt x="38" y="76"/>
                                <a:pt x="38" y="78"/>
                              </a:cubicBezTo>
                              <a:cubicBezTo>
                                <a:pt x="38" y="80"/>
                                <a:pt x="38" y="81"/>
                                <a:pt x="38" y="83"/>
                              </a:cubicBezTo>
                              <a:cubicBezTo>
                                <a:pt x="41" y="83"/>
                                <a:pt x="44" y="84"/>
                                <a:pt x="47" y="84"/>
                              </a:cubicBezTo>
                              <a:cubicBezTo>
                                <a:pt x="47" y="84"/>
                                <a:pt x="48" y="84"/>
                                <a:pt x="48" y="83"/>
                              </a:cubicBezTo>
                              <a:cubicBezTo>
                                <a:pt x="48" y="82"/>
                                <a:pt x="49" y="82"/>
                                <a:pt x="49" y="80"/>
                              </a:cubicBezTo>
                              <a:cubicBezTo>
                                <a:pt x="50" y="79"/>
                                <a:pt x="51" y="78"/>
                                <a:pt x="52" y="77"/>
                              </a:cubicBezTo>
                              <a:cubicBezTo>
                                <a:pt x="55" y="74"/>
                                <a:pt x="57" y="71"/>
                                <a:pt x="56" y="67"/>
                              </a:cubicBezTo>
                              <a:cubicBezTo>
                                <a:pt x="56" y="66"/>
                                <a:pt x="55" y="66"/>
                                <a:pt x="55" y="66"/>
                              </a:cubicBezTo>
                              <a:cubicBezTo>
                                <a:pt x="54" y="65"/>
                                <a:pt x="52" y="64"/>
                                <a:pt x="51" y="63"/>
                              </a:cubicBezTo>
                              <a:cubicBezTo>
                                <a:pt x="49" y="62"/>
                                <a:pt x="47" y="61"/>
                                <a:pt x="45" y="60"/>
                              </a:cubicBezTo>
                              <a:cubicBezTo>
                                <a:pt x="44" y="59"/>
                                <a:pt x="43" y="58"/>
                                <a:pt x="41" y="57"/>
                              </a:cubicBezTo>
                              <a:cubicBezTo>
                                <a:pt x="40" y="56"/>
                                <a:pt x="38" y="56"/>
                                <a:pt x="36" y="57"/>
                              </a:cubicBezTo>
                              <a:cubicBezTo>
                                <a:pt x="36" y="57"/>
                                <a:pt x="35" y="58"/>
                                <a:pt x="34" y="58"/>
                              </a:cubicBezTo>
                              <a:cubicBezTo>
                                <a:pt x="34" y="58"/>
                                <a:pt x="33" y="58"/>
                                <a:pt x="32" y="57"/>
                              </a:cubicBezTo>
                              <a:cubicBezTo>
                                <a:pt x="31" y="56"/>
                                <a:pt x="31" y="54"/>
                                <a:pt x="30" y="53"/>
                              </a:cubicBezTo>
                              <a:cubicBezTo>
                                <a:pt x="29" y="52"/>
                                <a:pt x="29" y="52"/>
                                <a:pt x="28" y="52"/>
                              </a:cubicBezTo>
                              <a:cubicBezTo>
                                <a:pt x="27" y="52"/>
                                <a:pt x="26" y="52"/>
                                <a:pt x="25" y="52"/>
                              </a:cubicBezTo>
                              <a:cubicBezTo>
                                <a:pt x="24" y="52"/>
                                <a:pt x="23" y="51"/>
                                <a:pt x="24" y="50"/>
                              </a:cubicBezTo>
                              <a:cubicBezTo>
                                <a:pt x="24" y="49"/>
                                <a:pt x="24" y="49"/>
                                <a:pt x="25" y="48"/>
                              </a:cubicBezTo>
                              <a:cubicBezTo>
                                <a:pt x="27" y="46"/>
                                <a:pt x="31" y="46"/>
                                <a:pt x="33" y="49"/>
                              </a:cubicBezTo>
                              <a:cubicBezTo>
                                <a:pt x="33" y="49"/>
                                <a:pt x="33" y="49"/>
                                <a:pt x="33" y="49"/>
                              </a:cubicBezTo>
                              <a:cubicBezTo>
                                <a:pt x="34" y="48"/>
                                <a:pt x="34" y="47"/>
                                <a:pt x="34" y="46"/>
                              </a:cubicBezTo>
                              <a:cubicBezTo>
                                <a:pt x="34" y="45"/>
                                <a:pt x="34" y="45"/>
                                <a:pt x="34" y="45"/>
                              </a:cubicBezTo>
                              <a:cubicBezTo>
                                <a:pt x="35" y="42"/>
                                <a:pt x="37" y="40"/>
                                <a:pt x="39" y="38"/>
                              </a:cubicBezTo>
                              <a:cubicBezTo>
                                <a:pt x="40" y="37"/>
                                <a:pt x="42" y="37"/>
                                <a:pt x="43" y="37"/>
                              </a:cubicBezTo>
                              <a:cubicBezTo>
                                <a:pt x="44" y="36"/>
                                <a:pt x="44" y="36"/>
                                <a:pt x="44" y="36"/>
                              </a:cubicBezTo>
                              <a:cubicBezTo>
                                <a:pt x="45" y="35"/>
                                <a:pt x="47" y="34"/>
                                <a:pt x="49" y="35"/>
                              </a:cubicBezTo>
                              <a:close/>
                              <a:moveTo>
                                <a:pt x="73" y="34"/>
                              </a:moveTo>
                              <a:cubicBezTo>
                                <a:pt x="73" y="34"/>
                                <a:pt x="72" y="34"/>
                                <a:pt x="72" y="34"/>
                              </a:cubicBezTo>
                              <a:cubicBezTo>
                                <a:pt x="71" y="34"/>
                                <a:pt x="71" y="35"/>
                                <a:pt x="71" y="36"/>
                              </a:cubicBezTo>
                              <a:cubicBezTo>
                                <a:pt x="71" y="36"/>
                                <a:pt x="71" y="37"/>
                                <a:pt x="70" y="37"/>
                              </a:cubicBezTo>
                              <a:cubicBezTo>
                                <a:pt x="70" y="38"/>
                                <a:pt x="69" y="38"/>
                                <a:pt x="70" y="39"/>
                              </a:cubicBezTo>
                              <a:cubicBezTo>
                                <a:pt x="70" y="40"/>
                                <a:pt x="71" y="40"/>
                                <a:pt x="72" y="41"/>
                              </a:cubicBezTo>
                              <a:cubicBezTo>
                                <a:pt x="73" y="41"/>
                                <a:pt x="74" y="42"/>
                                <a:pt x="73" y="44"/>
                              </a:cubicBezTo>
                              <a:cubicBezTo>
                                <a:pt x="71" y="45"/>
                                <a:pt x="71" y="47"/>
                                <a:pt x="70" y="49"/>
                              </a:cubicBezTo>
                              <a:cubicBezTo>
                                <a:pt x="70" y="51"/>
                                <a:pt x="69" y="52"/>
                                <a:pt x="68" y="54"/>
                              </a:cubicBezTo>
                              <a:cubicBezTo>
                                <a:pt x="67" y="55"/>
                                <a:pt x="67" y="56"/>
                                <a:pt x="66" y="57"/>
                              </a:cubicBezTo>
                              <a:cubicBezTo>
                                <a:pt x="64" y="62"/>
                                <a:pt x="67" y="67"/>
                                <a:pt x="72" y="68"/>
                              </a:cubicBezTo>
                              <a:cubicBezTo>
                                <a:pt x="73" y="68"/>
                                <a:pt x="75" y="68"/>
                                <a:pt x="76" y="69"/>
                              </a:cubicBezTo>
                              <a:cubicBezTo>
                                <a:pt x="77" y="69"/>
                                <a:pt x="77" y="69"/>
                                <a:pt x="78" y="68"/>
                              </a:cubicBezTo>
                              <a:cubicBezTo>
                                <a:pt x="86" y="55"/>
                                <a:pt x="87" y="41"/>
                                <a:pt x="79" y="28"/>
                              </a:cubicBezTo>
                              <a:cubicBezTo>
                                <a:pt x="79" y="27"/>
                                <a:pt x="79" y="27"/>
                                <a:pt x="79" y="27"/>
                              </a:cubicBezTo>
                              <a:cubicBezTo>
                                <a:pt x="77" y="29"/>
                                <a:pt x="76" y="31"/>
                                <a:pt x="76" y="33"/>
                              </a:cubicBezTo>
                              <a:cubicBezTo>
                                <a:pt x="76" y="34"/>
                                <a:pt x="77" y="34"/>
                                <a:pt x="77" y="35"/>
                              </a:cubicBezTo>
                              <a:cubicBezTo>
                                <a:pt x="78" y="35"/>
                                <a:pt x="78" y="36"/>
                                <a:pt x="78" y="37"/>
                              </a:cubicBezTo>
                              <a:cubicBezTo>
                                <a:pt x="78" y="38"/>
                                <a:pt x="78" y="39"/>
                                <a:pt x="77" y="39"/>
                              </a:cubicBezTo>
                              <a:cubicBezTo>
                                <a:pt x="76" y="39"/>
                                <a:pt x="75" y="38"/>
                                <a:pt x="75" y="37"/>
                              </a:cubicBezTo>
                              <a:cubicBezTo>
                                <a:pt x="74" y="36"/>
                                <a:pt x="74" y="35"/>
                                <a:pt x="73" y="34"/>
                              </a:cubicBezTo>
                              <a:close/>
                              <a:moveTo>
                                <a:pt x="52" y="9"/>
                              </a:moveTo>
                              <a:cubicBezTo>
                                <a:pt x="52" y="10"/>
                                <a:pt x="52" y="10"/>
                                <a:pt x="52" y="10"/>
                              </a:cubicBezTo>
                              <a:cubicBezTo>
                                <a:pt x="52" y="13"/>
                                <a:pt x="52" y="15"/>
                                <a:pt x="52" y="18"/>
                              </a:cubicBezTo>
                              <a:cubicBezTo>
                                <a:pt x="52" y="19"/>
                                <a:pt x="51" y="21"/>
                                <a:pt x="52" y="22"/>
                              </a:cubicBezTo>
                              <a:cubicBezTo>
                                <a:pt x="52" y="24"/>
                                <a:pt x="53" y="25"/>
                                <a:pt x="55" y="24"/>
                              </a:cubicBezTo>
                              <a:cubicBezTo>
                                <a:pt x="56" y="23"/>
                                <a:pt x="57" y="22"/>
                                <a:pt x="57" y="22"/>
                              </a:cubicBezTo>
                              <a:cubicBezTo>
                                <a:pt x="59" y="20"/>
                                <a:pt x="60" y="19"/>
                                <a:pt x="62" y="18"/>
                              </a:cubicBezTo>
                              <a:cubicBezTo>
                                <a:pt x="63" y="18"/>
                                <a:pt x="64" y="17"/>
                                <a:pt x="65" y="17"/>
                              </a:cubicBezTo>
                              <a:cubicBezTo>
                                <a:pt x="66" y="16"/>
                                <a:pt x="66" y="15"/>
                                <a:pt x="66" y="14"/>
                              </a:cubicBezTo>
                              <a:cubicBezTo>
                                <a:pt x="62" y="12"/>
                                <a:pt x="57" y="10"/>
                                <a:pt x="52" y="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FA06AC" id="Freeform 8" o:spid="_x0000_s1026" style="position:absolute;margin-left:42.1pt;margin-top:264.65pt;width:12.95pt;height:12.55pt;z-index:25165004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coordsize="94,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" path="m,46c,21,21,,47,,73,,94,21,94,46,94,72,73,93,47,93,21,93,,72,,46xm49,35c48,33,48,31,48,30,47,28,47,27,46,25v,-2,,-4,1,-6c47,18,47,17,47,15v,-1,-1,-3,-2,-4c44,9,43,9,41,10,28,12,18,20,13,32v-2,3,-2,6,-1,8c13,43,14,45,16,48v1,2,3,5,6,6c25,55,28,57,30,58v1,1,2,1,3,2c34,61,34,61,34,62v-1,1,-1,2,-1,3c32,66,32,67,33,69v1,1,2,3,3,5c37,75,38,76,38,78v,2,,3,,5c41,83,44,84,47,84v,,1,,1,-1c48,82,49,82,49,80v1,-1,2,-2,3,-3c55,74,57,71,56,67v,-1,-1,-1,-1,-1c54,65,52,64,51,63,49,62,47,61,45,60,44,59,43,58,41,57v-1,-1,-3,-1,-5,c36,57,35,58,34,58v,,-1,,-2,-1c31,56,31,54,30,53,29,52,29,52,28,52v-1,,-2,,-3,c24,52,23,51,24,50v,-1,,-1,1,-2c27,46,31,46,33,49v,,,,,c34,48,34,47,34,46v,-1,,-1,,-1c35,42,37,40,39,38v1,-1,3,-1,4,-1c44,36,44,36,44,36v1,-1,3,-2,5,-1xm73,34v,,-1,,-1,c71,34,71,35,71,36v,,,1,-1,1c70,38,69,38,70,39v,1,1,1,2,2c73,41,74,42,73,44v-2,1,-2,3,-3,5c70,51,69,52,68,54v-1,1,-1,2,-2,3c64,62,67,67,72,68v1,,3,,4,1c77,69,77,69,78,68,86,55,87,41,79,28v,-1,,-1,,-1c77,29,76,31,76,33v,1,1,1,1,2c78,35,78,36,78,37v,1,,2,-1,2c76,39,75,38,75,37,74,36,74,35,73,34xm52,9v,1,,1,,1c52,13,52,15,52,18v,1,-1,3,,4c52,24,53,25,55,24v1,-1,2,-2,2,-2c59,20,60,19,62,18v1,,2,-1,3,-1c66,16,66,15,66,14,62,12,57,10,52,9xe" fillcolor="white [3212]" stroked="f">
                <v:path arrowok="t" o:connecttype="custom" o:connectlocs="82326,0;82326,159149;85829,59895;80574,42782;82326,25669;71816,17113;21019,68451;38535,92409;57803,102677;57803,111233;63058,126635;66561,142036;84077,142036;91084,131769;96338,112944;78822,102677;63058,97543;56051,97543;49045,88987;42039,85564;57803,83853;59555,78719;68313,65029;77071,61606;127867,58184;124364,61606;122612,66740;127867,75296;119109,92409;126116,116367;136625,116367;138377,46205;134874,59895;134874,66740;127867,58184;91084,17113;91084,37648;99842,37648;113854,29092;91084,15402" o:connectangles="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8C1D57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C86A2C2" wp14:editId="55D39617">
                <wp:simplePos x="0" y="0"/>
                <wp:positionH relativeFrom="margin">
                  <wp:posOffset>-37465</wp:posOffset>
                </wp:positionH>
                <wp:positionV relativeFrom="paragraph">
                  <wp:posOffset>3289300</wp:posOffset>
                </wp:positionV>
                <wp:extent cx="1604645" cy="311150"/>
                <wp:effectExtent l="0" t="0" r="0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4645" cy="311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AF3C7DA" w14:textId="02459C38" w:rsidR="00844737" w:rsidRPr="00B05884" w:rsidRDefault="0046199C" w:rsidP="00844737">
                            <w:pPr>
                              <w:rPr>
                                <w:rFonts w:ascii="Montserrat" w:hAnsi="Montserrat"/>
                                <w:color w:val="FFFFFF" w:themeColor="background1"/>
                                <w:sz w:val="20"/>
                                <w:szCs w:val="20"/>
                                <w:lang w:val="en-IN"/>
                              </w:rPr>
                            </w:pPr>
                            <w:hyperlink r:id="rId20" w:history="1">
                              <w:r w:rsidR="00EC0C07" w:rsidRPr="00B05884">
                                <w:rPr>
                                  <w:rStyle w:val="Hyperlink"/>
                                  <w:rFonts w:ascii="Montserrat" w:hAnsi="Montserrat"/>
                                  <w:color w:val="FFFFFF" w:themeColor="background1"/>
                                  <w:sz w:val="20"/>
                                  <w:szCs w:val="20"/>
                                  <w:lang w:val="en-IN"/>
                                </w:rPr>
                                <w:t>Candida18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86A2C2" id="Text Box 33" o:spid="_x0000_s1052" type="#_x0000_t202" style="position:absolute;margin-left:-2.95pt;margin-top:259pt;width:126.35pt;height:24.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" filled="f" stroked="f" strokeweight=".5pt">
                <v:textbox>
                  <w:txbxContent>
                    <w:p w14:paraId="4AF3C7DA" w14:textId="02459C38" w:rsidR="00844737" w:rsidRPr="00B05884" w:rsidRDefault="00CE2B15" w:rsidP="00844737">
                      <w:pPr>
                        <w:rPr>
                          <w:rFonts w:ascii="Montserrat" w:hAnsi="Montserrat"/>
                          <w:color w:val="FFFFFF" w:themeColor="background1"/>
                          <w:sz w:val="20"/>
                          <w:szCs w:val="20"/>
                          <w:lang w:val="en-IN"/>
                        </w:rPr>
                      </w:pPr>
                      <w:hyperlink r:id="rId21" w:history="1">
                        <w:r w:rsidR="00EC0C07" w:rsidRPr="00B05884">
                          <w:rPr>
                            <w:rStyle w:val="Hyperlink"/>
                            <w:rFonts w:ascii="Montserrat" w:hAnsi="Montserrat"/>
                            <w:color w:val="FFFFFF" w:themeColor="background1"/>
                            <w:sz w:val="20"/>
                            <w:szCs w:val="20"/>
                            <w:lang w:val="en-IN"/>
                          </w:rPr>
                          <w:t>Candida18</w:t>
                        </w:r>
                      </w:hyperlink>
                    </w:p>
                  </w:txbxContent>
                </v:textbox>
                <w10:wrap anchorx="margin"/>
              </v:shape>
            </w:pict>
          </mc:Fallback>
        </mc:AlternateContent>
      </w:r>
      <w:r w:rsidR="008C1D57">
        <w:rPr>
          <w:noProof/>
        </w:rPr>
        <mc:AlternateContent>
          <mc:Choice Requires="wps">
            <w:drawing>
              <wp:anchor distT="0" distB="0" distL="114300" distR="114300" simplePos="0" relativeHeight="251645952" behindDoc="1" locked="0" layoutInCell="1" allowOverlap="1" wp14:anchorId="47239E7B" wp14:editId="03B8DAA4">
                <wp:simplePos x="0" y="0"/>
                <wp:positionH relativeFrom="column">
                  <wp:posOffset>-600075</wp:posOffset>
                </wp:positionH>
                <wp:positionV relativeFrom="paragraph">
                  <wp:posOffset>3235325</wp:posOffset>
                </wp:positionV>
                <wp:extent cx="2475230" cy="398977"/>
                <wp:effectExtent l="0" t="0" r="1270" b="1270"/>
                <wp:wrapTight wrapText="bothSides">
                  <wp:wrapPolygon edited="0">
                    <wp:start x="665" y="0"/>
                    <wp:lineTo x="0" y="4127"/>
                    <wp:lineTo x="0" y="15478"/>
                    <wp:lineTo x="499" y="20637"/>
                    <wp:lineTo x="665" y="20637"/>
                    <wp:lineTo x="20780" y="20637"/>
                    <wp:lineTo x="21445" y="17541"/>
                    <wp:lineTo x="21445" y="4127"/>
                    <wp:lineTo x="20780" y="0"/>
                    <wp:lineTo x="665" y="0"/>
                  </wp:wrapPolygon>
                </wp:wrapTight>
                <wp:docPr id="19" name="Rounded 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5230" cy="398977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chemeClr val="bg1">
                            <a:alpha val="1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480F567" id="Rounded Rectangle 19" o:spid="_x0000_s1026" style="position:absolute;margin-left:-47.25pt;margin-top:254.75pt;width:194.9pt;height:31.4pt;z-index:-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" fillcolor="white [3212]" stroked="f" strokeweight="1pt">
                <v:fill opacity="6682f"/>
                <v:stroke joinstyle="miter"/>
                <w10:wrap type="tight"/>
              </v:roundrect>
            </w:pict>
          </mc:Fallback>
        </mc:AlternateContent>
      </w:r>
      <w:r w:rsidR="008C1D57">
        <w:rPr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25A87D20" wp14:editId="254D2235">
                <wp:simplePos x="0" y="0"/>
                <wp:positionH relativeFrom="column">
                  <wp:posOffset>-596900</wp:posOffset>
                </wp:positionH>
                <wp:positionV relativeFrom="paragraph">
                  <wp:posOffset>2718435</wp:posOffset>
                </wp:positionV>
                <wp:extent cx="2475230" cy="398977"/>
                <wp:effectExtent l="0" t="0" r="1270" b="1270"/>
                <wp:wrapNone/>
                <wp:docPr id="171" name="Rounded 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5230" cy="398977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chemeClr val="bg1">
                            <a:alpha val="1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AD3121" w14:textId="1CE8E186" w:rsidR="008C1D57" w:rsidRDefault="008C1D57" w:rsidP="008C1D5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701D4A5" wp14:editId="5B808265">
                                  <wp:extent cx="390525" cy="390525"/>
                                  <wp:effectExtent l="0" t="0" r="0" b="0"/>
                                  <wp:docPr id="81" name="Picture 8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7073" t="29269" r="-17073" b="-29269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90950" cy="3909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5A87D20" id="Rounded Rectangle 18" o:spid="_x0000_s1053" style="position:absolute;margin-left:-47pt;margin-top:214.05pt;width:194.9pt;height:31.4pt;z-index:251791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" fillcolor="white [3212]" stroked="f" strokeweight="1pt">
                <v:fill opacity="6682f"/>
                <v:stroke joinstyle="miter"/>
                <v:textbox>
                  <w:txbxContent>
                    <w:p w14:paraId="64AD3121" w14:textId="1CE8E186" w:rsidR="008C1D57" w:rsidRDefault="008C1D57" w:rsidP="008C1D57">
                      <w:r>
                        <w:rPr>
                          <w:noProof/>
                        </w:rPr>
                        <w:drawing>
                          <wp:inline distT="0" distB="0" distL="0" distR="0" wp14:anchorId="3701D4A5" wp14:editId="5B808265">
                            <wp:extent cx="390525" cy="390525"/>
                            <wp:effectExtent l="0" t="0" r="0" b="0"/>
                            <wp:docPr id="81" name="Picture 8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2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7073" t="29269" r="-17073" b="-29269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390950" cy="3909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oundrect>
            </w:pict>
          </mc:Fallback>
        </mc:AlternateContent>
      </w:r>
      <w:r w:rsidR="004E38FE"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5B4DB75B" wp14:editId="68FB13FE">
                <wp:simplePos x="0" y="0"/>
                <wp:positionH relativeFrom="margin">
                  <wp:align>left</wp:align>
                </wp:positionH>
                <wp:positionV relativeFrom="paragraph">
                  <wp:posOffset>1759585</wp:posOffset>
                </wp:positionV>
                <wp:extent cx="1604645" cy="311150"/>
                <wp:effectExtent l="0" t="0" r="0" b="0"/>
                <wp:wrapNone/>
                <wp:docPr id="151" name="Text Box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4645" cy="311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143C74C" w14:textId="4CAE2C14" w:rsidR="00985FF0" w:rsidRPr="00844737" w:rsidRDefault="00985FF0" w:rsidP="00985FF0">
                            <w:pPr>
                              <w:rPr>
                                <w:rFonts w:ascii="Montserrat" w:hAnsi="Montserra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ontserrat" w:hAnsi="Montserrat"/>
                                <w:color w:val="FFFFFF" w:themeColor="background1"/>
                                <w:sz w:val="20"/>
                                <w:szCs w:val="20"/>
                              </w:rPr>
                              <w:t>8369565880</w:t>
                            </w:r>
                          </w:p>
                          <w:p w14:paraId="6041860D" w14:textId="77777777" w:rsidR="00985FF0" w:rsidRPr="00844737" w:rsidRDefault="00985FF0" w:rsidP="00985FF0">
                            <w:pPr>
                              <w:rPr>
                                <w:rFonts w:ascii="Montserrat" w:hAnsi="Montserra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4DB75B" id="Text Box 151" o:spid="_x0000_s1054" type="#_x0000_t202" style="position:absolute;margin-left:0;margin-top:138.55pt;width:126.35pt;height:24.5pt;z-index:251789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" filled="f" stroked="f" strokeweight=".5pt">
                <v:textbox>
                  <w:txbxContent>
                    <w:p w14:paraId="4143C74C" w14:textId="4CAE2C14" w:rsidR="00985FF0" w:rsidRPr="00844737" w:rsidRDefault="00985FF0" w:rsidP="00985FF0">
                      <w:pPr>
                        <w:rPr>
                          <w:rFonts w:ascii="Montserrat" w:hAnsi="Montserrat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Montserrat" w:hAnsi="Montserrat"/>
                          <w:color w:val="FFFFFF" w:themeColor="background1"/>
                          <w:sz w:val="20"/>
                          <w:szCs w:val="20"/>
                        </w:rPr>
                        <w:t>8369565880</w:t>
                      </w:r>
                    </w:p>
                    <w:p w14:paraId="6041860D" w14:textId="77777777" w:rsidR="00985FF0" w:rsidRPr="00844737" w:rsidRDefault="00985FF0" w:rsidP="00985FF0">
                      <w:pPr>
                        <w:rPr>
                          <w:rFonts w:ascii="Montserrat" w:hAnsi="Montserra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E38FE"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72AD66BE" wp14:editId="0A0444AD">
                <wp:simplePos x="0" y="0"/>
                <wp:positionH relativeFrom="column">
                  <wp:posOffset>-570230</wp:posOffset>
                </wp:positionH>
                <wp:positionV relativeFrom="paragraph">
                  <wp:posOffset>1699260</wp:posOffset>
                </wp:positionV>
                <wp:extent cx="2475230" cy="398977"/>
                <wp:effectExtent l="0" t="0" r="1270" b="1270"/>
                <wp:wrapNone/>
                <wp:docPr id="67" name="Rounded 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5230" cy="398977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chemeClr val="bg1">
                            <a:alpha val="1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BA107AC" w14:textId="4E2241B0" w:rsidR="00297F57" w:rsidRDefault="00985FF0" w:rsidP="00E45BA4">
                            <w:r>
                              <w:rPr>
                                <w:noProof/>
                              </w:rPr>
                              <w:t xml:space="preserve"> </w:t>
                            </w:r>
                            <w:r w:rsidR="00E45BA4">
                              <w:rPr>
                                <w:noProof/>
                              </w:rPr>
                              <w:drawing>
                                <wp:inline distT="0" distB="0" distL="0" distR="0" wp14:anchorId="410721F6" wp14:editId="35FF3034">
                                  <wp:extent cx="177800" cy="177800"/>
                                  <wp:effectExtent l="0" t="0" r="0" b="0"/>
                                  <wp:docPr id="82" name="Graphic 82" descr="Smart Phon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3" name="Graphic 113" descr="Smart Phone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1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7800" cy="1778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2AD66BE" id="_x0000_s1055" style="position:absolute;margin-left:-44.9pt;margin-top:133.8pt;width:194.9pt;height:31.4pt;z-index:2517790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" fillcolor="white [3212]" stroked="f" strokeweight="1pt">
                <v:fill opacity="6682f"/>
                <v:stroke joinstyle="miter"/>
                <v:textbox>
                  <w:txbxContent>
                    <w:p w14:paraId="2BA107AC" w14:textId="4E2241B0" w:rsidR="00297F57" w:rsidRDefault="00985FF0" w:rsidP="00E45BA4">
                      <w:r>
                        <w:rPr>
                          <w:noProof/>
                        </w:rPr>
                        <w:t xml:space="preserve"> </w:t>
                      </w:r>
                      <w:r w:rsidR="00E45BA4">
                        <w:rPr>
                          <w:noProof/>
                        </w:rPr>
                        <w:drawing>
                          <wp:inline distT="0" distB="0" distL="0" distR="0" wp14:anchorId="410721F6" wp14:editId="35FF3034">
                            <wp:extent cx="177800" cy="177800"/>
                            <wp:effectExtent l="0" t="0" r="0" b="0"/>
                            <wp:docPr id="82" name="Graphic 82" descr="Smart Phon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3" name="Graphic 113" descr="Smart Phone"/>
                                    <pic:cNvPicPr/>
                                  </pic:nvPicPr>
                                  <pic:blipFill>
                                    <a:blip r:embed="rId2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25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77800" cy="1778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oundrect>
            </w:pict>
          </mc:Fallback>
        </mc:AlternateContent>
      </w:r>
      <w:r w:rsidR="004E38FE" w:rsidRPr="00844737">
        <w:rPr>
          <w:noProof/>
        </w:rPr>
        <mc:AlternateContent>
          <mc:Choice Requires="wpg">
            <w:drawing>
              <wp:anchor distT="0" distB="0" distL="114300" distR="114300" simplePos="0" relativeHeight="251651072" behindDoc="0" locked="0" layoutInCell="1" allowOverlap="1" wp14:anchorId="3DDD8A55" wp14:editId="768A35F2">
                <wp:simplePos x="0" y="0"/>
                <wp:positionH relativeFrom="leftMargin">
                  <wp:posOffset>534035</wp:posOffset>
                </wp:positionH>
                <wp:positionV relativeFrom="paragraph">
                  <wp:posOffset>1317285</wp:posOffset>
                </wp:positionV>
                <wp:extent cx="160842" cy="112589"/>
                <wp:effectExtent l="57150" t="0" r="29845" b="1905"/>
                <wp:wrapNone/>
                <wp:docPr id="26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842" cy="112589"/>
                          <a:chOff x="3175" y="0"/>
                          <a:chExt cx="282575" cy="198437"/>
                        </a:xfrm>
                        <a:solidFill>
                          <a:schemeClr val="bg1"/>
                        </a:solidFill>
                      </wpg:grpSpPr>
                      <wps:wsp>
                        <wps:cNvPr id="27" name="Freeform 27"/>
                        <wps:cNvSpPr>
                          <a:spLocks/>
                        </wps:cNvSpPr>
                        <wps:spPr bwMode="auto">
                          <a:xfrm>
                            <a:off x="12700" y="0"/>
                            <a:ext cx="266700" cy="128587"/>
                          </a:xfrm>
                          <a:custGeom>
                            <a:avLst/>
                            <a:gdLst>
                              <a:gd name="T0" fmla="*/ 0 w 87"/>
                              <a:gd name="T1" fmla="*/ 4 h 43"/>
                              <a:gd name="T2" fmla="*/ 7 w 87"/>
                              <a:gd name="T3" fmla="*/ 0 h 43"/>
                              <a:gd name="T4" fmla="*/ 7 w 87"/>
                              <a:gd name="T5" fmla="*/ 0 h 43"/>
                              <a:gd name="T6" fmla="*/ 79 w 87"/>
                              <a:gd name="T7" fmla="*/ 0 h 43"/>
                              <a:gd name="T8" fmla="*/ 87 w 87"/>
                              <a:gd name="T9" fmla="*/ 4 h 43"/>
                              <a:gd name="T10" fmla="*/ 86 w 87"/>
                              <a:gd name="T11" fmla="*/ 5 h 43"/>
                              <a:gd name="T12" fmla="*/ 49 w 87"/>
                              <a:gd name="T13" fmla="*/ 40 h 43"/>
                              <a:gd name="T14" fmla="*/ 37 w 87"/>
                              <a:gd name="T15" fmla="*/ 40 h 43"/>
                              <a:gd name="T16" fmla="*/ 0 w 87"/>
                              <a:gd name="T17" fmla="*/ 5 h 43"/>
                              <a:gd name="T18" fmla="*/ 0 w 87"/>
                              <a:gd name="T19" fmla="*/ 4 h 4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87" h="43">
                                <a:moveTo>
                                  <a:pt x="0" y="4"/>
                                </a:moveTo>
                                <a:cubicBezTo>
                                  <a:pt x="2" y="2"/>
                                  <a:pt x="4" y="1"/>
                                  <a:pt x="7" y="0"/>
                                </a:cubicBezTo>
                                <a:cubicBezTo>
                                  <a:pt x="7" y="0"/>
                                  <a:pt x="7" y="0"/>
                                  <a:pt x="7" y="0"/>
                                </a:cubicBezTo>
                                <a:cubicBezTo>
                                  <a:pt x="31" y="0"/>
                                  <a:pt x="55" y="0"/>
                                  <a:pt x="79" y="0"/>
                                </a:cubicBezTo>
                                <a:cubicBezTo>
                                  <a:pt x="82" y="0"/>
                                  <a:pt x="84" y="2"/>
                                  <a:pt x="87" y="4"/>
                                </a:cubicBezTo>
                                <a:cubicBezTo>
                                  <a:pt x="86" y="4"/>
                                  <a:pt x="86" y="5"/>
                                  <a:pt x="86" y="5"/>
                                </a:cubicBezTo>
                                <a:cubicBezTo>
                                  <a:pt x="73" y="16"/>
                                  <a:pt x="61" y="28"/>
                                  <a:pt x="49" y="40"/>
                                </a:cubicBezTo>
                                <a:cubicBezTo>
                                  <a:pt x="46" y="43"/>
                                  <a:pt x="41" y="43"/>
                                  <a:pt x="37" y="40"/>
                                </a:cubicBezTo>
                                <a:cubicBezTo>
                                  <a:pt x="25" y="28"/>
                                  <a:pt x="13" y="16"/>
                                  <a:pt x="0" y="5"/>
                                </a:cubicBezTo>
                                <a:cubicBezTo>
                                  <a:pt x="0" y="5"/>
                                  <a:pt x="0" y="4"/>
                                  <a:pt x="0" y="4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8" name="Freeform 28"/>
                        <wps:cNvSpPr>
                          <a:spLocks/>
                        </wps:cNvSpPr>
                        <wps:spPr bwMode="auto">
                          <a:xfrm>
                            <a:off x="12700" y="111125"/>
                            <a:ext cx="266700" cy="87312"/>
                          </a:xfrm>
                          <a:custGeom>
                            <a:avLst/>
                            <a:gdLst>
                              <a:gd name="T0" fmla="*/ 0 w 87"/>
                              <a:gd name="T1" fmla="*/ 26 h 29"/>
                              <a:gd name="T2" fmla="*/ 27 w 87"/>
                              <a:gd name="T3" fmla="*/ 0 h 29"/>
                              <a:gd name="T4" fmla="*/ 30 w 87"/>
                              <a:gd name="T5" fmla="*/ 3 h 29"/>
                              <a:gd name="T6" fmla="*/ 34 w 87"/>
                              <a:gd name="T7" fmla="*/ 6 h 29"/>
                              <a:gd name="T8" fmla="*/ 52 w 87"/>
                              <a:gd name="T9" fmla="*/ 6 h 29"/>
                              <a:gd name="T10" fmla="*/ 59 w 87"/>
                              <a:gd name="T11" fmla="*/ 0 h 29"/>
                              <a:gd name="T12" fmla="*/ 59 w 87"/>
                              <a:gd name="T13" fmla="*/ 0 h 29"/>
                              <a:gd name="T14" fmla="*/ 87 w 87"/>
                              <a:gd name="T15" fmla="*/ 26 h 29"/>
                              <a:gd name="T16" fmla="*/ 85 w 87"/>
                              <a:gd name="T17" fmla="*/ 27 h 29"/>
                              <a:gd name="T18" fmla="*/ 79 w 87"/>
                              <a:gd name="T19" fmla="*/ 29 h 29"/>
                              <a:gd name="T20" fmla="*/ 7 w 87"/>
                              <a:gd name="T21" fmla="*/ 29 h 29"/>
                              <a:gd name="T22" fmla="*/ 0 w 87"/>
                              <a:gd name="T23" fmla="*/ 26 h 2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</a:cxnLst>
                            <a:rect l="0" t="0" r="r" b="b"/>
                            <a:pathLst>
                              <a:path w="87" h="29">
                                <a:moveTo>
                                  <a:pt x="0" y="26"/>
                                </a:moveTo>
                                <a:cubicBezTo>
                                  <a:pt x="9" y="17"/>
                                  <a:pt x="18" y="8"/>
                                  <a:pt x="27" y="0"/>
                                </a:cubicBezTo>
                                <a:cubicBezTo>
                                  <a:pt x="28" y="1"/>
                                  <a:pt x="29" y="2"/>
                                  <a:pt x="30" y="3"/>
                                </a:cubicBezTo>
                                <a:cubicBezTo>
                                  <a:pt x="31" y="4"/>
                                  <a:pt x="33" y="5"/>
                                  <a:pt x="34" y="6"/>
                                </a:cubicBezTo>
                                <a:cubicBezTo>
                                  <a:pt x="39" y="11"/>
                                  <a:pt x="47" y="11"/>
                                  <a:pt x="52" y="6"/>
                                </a:cubicBezTo>
                                <a:cubicBezTo>
                                  <a:pt x="54" y="4"/>
                                  <a:pt x="56" y="2"/>
                                  <a:pt x="59" y="0"/>
                                </a:cubicBezTo>
                                <a:cubicBezTo>
                                  <a:pt x="59" y="0"/>
                                  <a:pt x="59" y="0"/>
                                  <a:pt x="59" y="0"/>
                                </a:cubicBezTo>
                                <a:cubicBezTo>
                                  <a:pt x="68" y="8"/>
                                  <a:pt x="77" y="17"/>
                                  <a:pt x="87" y="26"/>
                                </a:cubicBezTo>
                                <a:cubicBezTo>
                                  <a:pt x="86" y="26"/>
                                  <a:pt x="86" y="27"/>
                                  <a:pt x="85" y="27"/>
                                </a:cubicBezTo>
                                <a:cubicBezTo>
                                  <a:pt x="83" y="29"/>
                                  <a:pt x="81" y="29"/>
                                  <a:pt x="79" y="29"/>
                                </a:cubicBezTo>
                                <a:cubicBezTo>
                                  <a:pt x="55" y="29"/>
                                  <a:pt x="31" y="29"/>
                                  <a:pt x="7" y="29"/>
                                </a:cubicBezTo>
                                <a:cubicBezTo>
                                  <a:pt x="4" y="29"/>
                                  <a:pt x="2" y="28"/>
                                  <a:pt x="0" y="26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29" name="Freeform 29"/>
                        <wps:cNvSpPr>
                          <a:spLocks/>
                        </wps:cNvSpPr>
                        <wps:spPr bwMode="auto">
                          <a:xfrm>
                            <a:off x="3175" y="26987"/>
                            <a:ext cx="79375" cy="146050"/>
                          </a:xfrm>
                          <a:custGeom>
                            <a:avLst/>
                            <a:gdLst>
                              <a:gd name="T0" fmla="*/ 0 w 26"/>
                              <a:gd name="T1" fmla="*/ 0 h 49"/>
                              <a:gd name="T2" fmla="*/ 26 w 26"/>
                              <a:gd name="T3" fmla="*/ 24 h 49"/>
                              <a:gd name="T4" fmla="*/ 0 w 26"/>
                              <a:gd name="T5" fmla="*/ 49 h 49"/>
                              <a:gd name="T6" fmla="*/ 0 w 26"/>
                              <a:gd name="T7" fmla="*/ 0 h 4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6" h="49">
                                <a:moveTo>
                                  <a:pt x="0" y="0"/>
                                </a:moveTo>
                                <a:cubicBezTo>
                                  <a:pt x="9" y="8"/>
                                  <a:pt x="18" y="16"/>
                                  <a:pt x="26" y="24"/>
                                </a:cubicBezTo>
                                <a:cubicBezTo>
                                  <a:pt x="18" y="32"/>
                                  <a:pt x="9" y="41"/>
                                  <a:pt x="0" y="49"/>
                                </a:cubicBezTo>
                                <a:cubicBezTo>
                                  <a:pt x="0" y="32"/>
                                  <a:pt x="0" y="16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30" name="Freeform 30"/>
                        <wps:cNvSpPr>
                          <a:spLocks/>
                        </wps:cNvSpPr>
                        <wps:spPr bwMode="auto">
                          <a:xfrm>
                            <a:off x="206375" y="26987"/>
                            <a:ext cx="79375" cy="146050"/>
                          </a:xfrm>
                          <a:custGeom>
                            <a:avLst/>
                            <a:gdLst>
                              <a:gd name="T0" fmla="*/ 26 w 26"/>
                              <a:gd name="T1" fmla="*/ 0 h 49"/>
                              <a:gd name="T2" fmla="*/ 26 w 26"/>
                              <a:gd name="T3" fmla="*/ 49 h 49"/>
                              <a:gd name="T4" fmla="*/ 0 w 26"/>
                              <a:gd name="T5" fmla="*/ 24 h 49"/>
                              <a:gd name="T6" fmla="*/ 26 w 26"/>
                              <a:gd name="T7" fmla="*/ 0 h 4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26" h="49">
                                <a:moveTo>
                                  <a:pt x="26" y="0"/>
                                </a:moveTo>
                                <a:cubicBezTo>
                                  <a:pt x="26" y="16"/>
                                  <a:pt x="26" y="32"/>
                                  <a:pt x="26" y="49"/>
                                </a:cubicBezTo>
                                <a:cubicBezTo>
                                  <a:pt x="17" y="41"/>
                                  <a:pt x="9" y="33"/>
                                  <a:pt x="0" y="24"/>
                                </a:cubicBezTo>
                                <a:cubicBezTo>
                                  <a:pt x="9" y="16"/>
                                  <a:pt x="17" y="8"/>
                                  <a:pt x="26" y="0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9ED5C41" id="Group 15" o:spid="_x0000_s1026" style="position:absolute;margin-left:42.05pt;margin-top:103.7pt;width:12.65pt;height:8.85pt;z-index:251651072;mso-position-horizontal-relative:left-margin-area;mso-width-relative:margin;mso-height-relative:margin" coordorigin="3175" coordsize="282575,1984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">
                <v:shape id="Freeform 27" o:spid="_x0000_s1027" style="position:absolute;left:12700;width:266700;height:128587;visibility:visible;mso-wrap-style:square;v-text-anchor:top" coordsize="8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" path="m,4c2,2,4,1,7,v,,,,,c31,,55,,79,v3,,5,2,8,4c86,4,86,5,86,5,73,16,61,28,49,40v-3,3,-8,3,-12,c25,28,13,16,,5,,5,,4,,4xe" filled="f" stroked="f">
                  <v:path arrowok="t" o:connecttype="custom" o:connectlocs="0,11962;21459,0;21459,0;242176,0;266700,11962;263634,14952;150210,119616;113424,119616;0,14952;0,11962" o:connectangles="0,0,0,0,0,0,0,0,0,0"/>
                </v:shape>
                <v:shape id="Freeform 28" o:spid="_x0000_s1028" style="position:absolute;left:12700;top:111125;width:266700;height:87312;visibility:visible;mso-wrap-style:square;v-text-anchor:top" coordsize="87,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" path="m,26c9,17,18,8,27,v1,1,2,2,3,3c31,4,33,5,34,6v5,5,13,5,18,c54,4,56,2,59,v,,,,,c68,8,77,17,87,26v-1,,-1,1,-2,1c83,29,81,29,79,29v-24,,-48,,-72,c4,29,2,28,,26xe" filled="f" stroked="f">
                  <v:path arrowok="t" o:connecttype="custom" o:connectlocs="0,78280;82769,0;91966,9032;104228,18065;159407,18065;180866,0;180866,0;266700,78280;260569,81290;242176,87312;21459,87312;0,78280" o:connectangles="0,0,0,0,0,0,0,0,0,0,0,0"/>
                </v:shape>
                <v:shape id="Freeform 29" o:spid="_x0000_s1029" style="position:absolute;left:3175;top:26987;width:79375;height:146050;visibility:visible;mso-wrap-style:square;v-text-anchor:top" coordsize="26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" path="m,c9,8,18,16,26,24,18,32,9,41,,49,,32,,16,,xe" filled="f" stroked="f">
                  <v:path arrowok="t" o:connecttype="custom" o:connectlocs="0,0;79375,71535;0,146050;0,0" o:connectangles="0,0,0,0"/>
                </v:shape>
                <v:shape id="Freeform 30" o:spid="_x0000_s1030" style="position:absolute;left:206375;top:26987;width:79375;height:146050;visibility:visible;mso-wrap-style:square;v-text-anchor:top" coordsize="26,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" path="m26,v,16,,32,,49c17,41,9,33,,24,9,16,17,8,26,xe" filled="f" stroked="f">
                  <v:path arrowok="t" o:connecttype="custom" o:connectlocs="79375,0;79375,146050;0,71535;79375,0" o:connectangles="0,0,0,0"/>
                </v:shape>
                <w10:wrap anchorx="margin"/>
              </v:group>
            </w:pict>
          </mc:Fallback>
        </mc:AlternateContent>
      </w:r>
      <w:r w:rsidR="004E38FE">
        <w:rPr>
          <w:noProof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36BF28DB" wp14:editId="2A6BB413">
                <wp:simplePos x="0" y="0"/>
                <wp:positionH relativeFrom="column">
                  <wp:posOffset>-572135</wp:posOffset>
                </wp:positionH>
                <wp:positionV relativeFrom="paragraph">
                  <wp:posOffset>1164590</wp:posOffset>
                </wp:positionV>
                <wp:extent cx="2475230" cy="398977"/>
                <wp:effectExtent l="0" t="0" r="1270" b="1270"/>
                <wp:wrapNone/>
                <wp:docPr id="17" name="Rounded 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5230" cy="398977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chemeClr val="bg1">
                            <a:alpha val="1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9ACCF70" id="Rounded Rectangle 17" o:spid="_x0000_s1026" style="position:absolute;margin-left:-45.05pt;margin-top:91.7pt;width:194.9pt;height:31.4pt;z-index:2516418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" fillcolor="white [3212]" stroked="f" strokeweight="1pt">
                <v:fill opacity="6682f"/>
                <v:stroke joinstyle="miter"/>
              </v:roundrect>
            </w:pict>
          </mc:Fallback>
        </mc:AlternateContent>
      </w:r>
      <w:r w:rsidR="005178FF">
        <w:rPr>
          <w:noProof/>
        </w:rPr>
        <w:drawing>
          <wp:inline distT="0" distB="0" distL="0" distR="0" wp14:anchorId="2A945946" wp14:editId="1831A095">
            <wp:extent cx="447150" cy="447150"/>
            <wp:effectExtent l="0" t="0" r="0" b="0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12" cy="457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178FF">
        <w:rPr>
          <w:noProof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22DF2F46" wp14:editId="34A07CA9">
                <wp:simplePos x="0" y="0"/>
                <wp:positionH relativeFrom="column">
                  <wp:posOffset>-3448712</wp:posOffset>
                </wp:positionH>
                <wp:positionV relativeFrom="paragraph">
                  <wp:posOffset>3140434</wp:posOffset>
                </wp:positionV>
                <wp:extent cx="1033670" cy="506896"/>
                <wp:effectExtent l="0" t="0" r="0" b="7620"/>
                <wp:wrapNone/>
                <wp:docPr id="23" name="Freeform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>
                          <a:off x="0" y="0"/>
                          <a:ext cx="1033670" cy="506896"/>
                        </a:xfrm>
                        <a:custGeom>
                          <a:avLst/>
                          <a:gdLst>
                            <a:gd name="T0" fmla="*/ 86 w 86"/>
                            <a:gd name="T1" fmla="*/ 25 h 37"/>
                            <a:gd name="T2" fmla="*/ 86 w 86"/>
                            <a:gd name="T3" fmla="*/ 29 h 37"/>
                            <a:gd name="T4" fmla="*/ 77 w 86"/>
                            <a:gd name="T5" fmla="*/ 36 h 37"/>
                            <a:gd name="T6" fmla="*/ 72 w 86"/>
                            <a:gd name="T7" fmla="*/ 35 h 37"/>
                            <a:gd name="T8" fmla="*/ 65 w 86"/>
                            <a:gd name="T9" fmla="*/ 30 h 37"/>
                            <a:gd name="T10" fmla="*/ 60 w 86"/>
                            <a:gd name="T11" fmla="*/ 23 h 37"/>
                            <a:gd name="T12" fmla="*/ 60 w 86"/>
                            <a:gd name="T13" fmla="*/ 20 h 37"/>
                            <a:gd name="T14" fmla="*/ 60 w 86"/>
                            <a:gd name="T15" fmla="*/ 18 h 37"/>
                            <a:gd name="T16" fmla="*/ 43 w 86"/>
                            <a:gd name="T17" fmla="*/ 14 h 37"/>
                            <a:gd name="T18" fmla="*/ 27 w 86"/>
                            <a:gd name="T19" fmla="*/ 18 h 37"/>
                            <a:gd name="T20" fmla="*/ 26 w 86"/>
                            <a:gd name="T21" fmla="*/ 19 h 37"/>
                            <a:gd name="T22" fmla="*/ 26 w 86"/>
                            <a:gd name="T23" fmla="*/ 25 h 37"/>
                            <a:gd name="T24" fmla="*/ 22 w 86"/>
                            <a:gd name="T25" fmla="*/ 30 h 37"/>
                            <a:gd name="T26" fmla="*/ 14 w 86"/>
                            <a:gd name="T27" fmla="*/ 35 h 37"/>
                            <a:gd name="T28" fmla="*/ 1 w 86"/>
                            <a:gd name="T29" fmla="*/ 29 h 37"/>
                            <a:gd name="T30" fmla="*/ 0 w 86"/>
                            <a:gd name="T31" fmla="*/ 28 h 37"/>
                            <a:gd name="T32" fmla="*/ 0 w 86"/>
                            <a:gd name="T33" fmla="*/ 22 h 37"/>
                            <a:gd name="T34" fmla="*/ 2 w 86"/>
                            <a:gd name="T35" fmla="*/ 17 h 37"/>
                            <a:gd name="T36" fmla="*/ 32 w 86"/>
                            <a:gd name="T37" fmla="*/ 1 h 37"/>
                            <a:gd name="T38" fmla="*/ 50 w 86"/>
                            <a:gd name="T39" fmla="*/ 1 h 37"/>
                            <a:gd name="T40" fmla="*/ 84 w 86"/>
                            <a:gd name="T41" fmla="*/ 17 h 37"/>
                            <a:gd name="T42" fmla="*/ 86 w 86"/>
                            <a:gd name="T43" fmla="*/ 21 h 37"/>
                            <a:gd name="T44" fmla="*/ 86 w 86"/>
                            <a:gd name="T45" fmla="*/ 25 h 37"/>
                            <a:gd name="T46" fmla="*/ 86 w 86"/>
                            <a:gd name="T47" fmla="*/ 25 h 3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</a:cxnLst>
                          <a:rect l="0" t="0" r="r" b="b"/>
                          <a:pathLst>
                            <a:path w="86" h="37">
                              <a:moveTo>
                                <a:pt x="86" y="25"/>
                              </a:moveTo>
                              <a:cubicBezTo>
                                <a:pt x="86" y="26"/>
                                <a:pt x="86" y="28"/>
                                <a:pt x="86" y="29"/>
                              </a:cubicBezTo>
                              <a:cubicBezTo>
                                <a:pt x="85" y="33"/>
                                <a:pt x="81" y="36"/>
                                <a:pt x="77" y="36"/>
                              </a:cubicBezTo>
                              <a:cubicBezTo>
                                <a:pt x="75" y="36"/>
                                <a:pt x="73" y="35"/>
                                <a:pt x="72" y="35"/>
                              </a:cubicBezTo>
                              <a:cubicBezTo>
                                <a:pt x="70" y="33"/>
                                <a:pt x="67" y="32"/>
                                <a:pt x="65" y="30"/>
                              </a:cubicBezTo>
                              <a:cubicBezTo>
                                <a:pt x="62" y="29"/>
                                <a:pt x="60" y="26"/>
                                <a:pt x="60" y="23"/>
                              </a:cubicBezTo>
                              <a:cubicBezTo>
                                <a:pt x="60" y="22"/>
                                <a:pt x="60" y="21"/>
                                <a:pt x="60" y="20"/>
                              </a:cubicBezTo>
                              <a:cubicBezTo>
                                <a:pt x="60" y="19"/>
                                <a:pt x="60" y="19"/>
                                <a:pt x="60" y="18"/>
                              </a:cubicBezTo>
                              <a:cubicBezTo>
                                <a:pt x="54" y="15"/>
                                <a:pt x="49" y="14"/>
                                <a:pt x="43" y="14"/>
                              </a:cubicBezTo>
                              <a:cubicBezTo>
                                <a:pt x="37" y="14"/>
                                <a:pt x="32" y="16"/>
                                <a:pt x="27" y="18"/>
                              </a:cubicBezTo>
                              <a:cubicBezTo>
                                <a:pt x="26" y="19"/>
                                <a:pt x="26" y="19"/>
                                <a:pt x="26" y="19"/>
                              </a:cubicBezTo>
                              <a:cubicBezTo>
                                <a:pt x="26" y="21"/>
                                <a:pt x="26" y="23"/>
                                <a:pt x="26" y="25"/>
                              </a:cubicBezTo>
                              <a:cubicBezTo>
                                <a:pt x="25" y="27"/>
                                <a:pt x="24" y="29"/>
                                <a:pt x="22" y="30"/>
                              </a:cubicBezTo>
                              <a:cubicBezTo>
                                <a:pt x="19" y="32"/>
                                <a:pt x="16" y="33"/>
                                <a:pt x="14" y="35"/>
                              </a:cubicBezTo>
                              <a:cubicBezTo>
                                <a:pt x="9" y="37"/>
                                <a:pt x="2" y="35"/>
                                <a:pt x="1" y="29"/>
                              </a:cubicBezTo>
                              <a:cubicBezTo>
                                <a:pt x="0" y="29"/>
                                <a:pt x="0" y="28"/>
                                <a:pt x="0" y="28"/>
                              </a:cubicBezTo>
                              <a:cubicBezTo>
                                <a:pt x="0" y="26"/>
                                <a:pt x="0" y="24"/>
                                <a:pt x="0" y="22"/>
                              </a:cubicBezTo>
                              <a:cubicBezTo>
                                <a:pt x="0" y="20"/>
                                <a:pt x="1" y="18"/>
                                <a:pt x="2" y="17"/>
                              </a:cubicBezTo>
                              <a:cubicBezTo>
                                <a:pt x="10" y="9"/>
                                <a:pt x="20" y="4"/>
                                <a:pt x="32" y="1"/>
                              </a:cubicBezTo>
                              <a:cubicBezTo>
                                <a:pt x="38" y="0"/>
                                <a:pt x="44" y="0"/>
                                <a:pt x="50" y="1"/>
                              </a:cubicBezTo>
                              <a:cubicBezTo>
                                <a:pt x="63" y="2"/>
                                <a:pt x="75" y="8"/>
                                <a:pt x="84" y="17"/>
                              </a:cubicBezTo>
                              <a:cubicBezTo>
                                <a:pt x="85" y="18"/>
                                <a:pt x="86" y="20"/>
                                <a:pt x="86" y="21"/>
                              </a:cubicBezTo>
                              <a:cubicBezTo>
                                <a:pt x="86" y="22"/>
                                <a:pt x="86" y="24"/>
                                <a:pt x="86" y="25"/>
                              </a:cubicBezTo>
                              <a:cubicBezTo>
                                <a:pt x="86" y="25"/>
                                <a:pt x="86" y="25"/>
                                <a:pt x="86" y="2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0954CA" id="Freeform 23" o:spid="_x0000_s1026" style="position:absolute;margin-left:-271.55pt;margin-top:247.3pt;width:81.4pt;height:39.9pt;flip:x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86,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" path="m86,25v,1,,3,,4c85,33,81,36,77,36v-2,,-4,-1,-5,-1c70,33,67,32,65,30,62,29,60,26,60,23v,-1,,-2,,-3c60,19,60,19,60,18,54,15,49,14,43,14v-6,,-11,2,-16,4c26,19,26,19,26,19v,2,,4,,6c25,27,24,29,22,30v-3,2,-6,3,-8,5c9,37,2,35,1,29,,29,,28,,28,,26,,24,,22,,20,1,18,2,17,10,9,20,4,32,1,38,,44,,50,1,63,2,75,8,84,17v1,1,2,3,2,4c86,22,86,24,86,25v,,,,,xe" fillcolor="white [3212]" stroked="f">
                <v:path arrowok="t" o:connecttype="custom" o:connectlocs="1033670,342497;1033670,397297;925495,493196;865398,479496;781262,410997;721165,315098;721165,273998;721165,246598;516835,191798;324524,246598;312505,260298;312505,342497;264427,410997;168272,479496;12019,397297;0,383597;0,301398;24039,232898;384621,13700;600971,13700;1009631,232898;1033670,287698;1033670,342497;1033670,342497" o:connectangles="0,0,0,0,0,0,0,0,0,0,0,0,0,0,0,0,0,0,0,0,0,0,0,0"/>
              </v:shape>
            </w:pict>
          </mc:Fallback>
        </mc:AlternateContent>
      </w:r>
      <w:r w:rsidR="00985FF0">
        <w:rPr>
          <w:noProof/>
        </w:rPr>
        <w:drawing>
          <wp:inline distT="0" distB="0" distL="0" distR="0" wp14:anchorId="286A6A46" wp14:editId="180CC7DD">
            <wp:extent cx="327991" cy="327991"/>
            <wp:effectExtent l="0" t="0" r="0" b="0"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342833" cy="342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85FF0"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79D8C925" wp14:editId="01921261">
                <wp:simplePos x="0" y="0"/>
                <wp:positionH relativeFrom="margin">
                  <wp:posOffset>-17985</wp:posOffset>
                </wp:positionH>
                <wp:positionV relativeFrom="paragraph">
                  <wp:posOffset>679864</wp:posOffset>
                </wp:positionV>
                <wp:extent cx="1604645" cy="311150"/>
                <wp:effectExtent l="0" t="0" r="0" b="0"/>
                <wp:wrapNone/>
                <wp:docPr id="150" name="Text Box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4645" cy="311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D7A634" w14:textId="77777777" w:rsidR="00985FF0" w:rsidRPr="00844737" w:rsidRDefault="00985FF0" w:rsidP="00985FF0">
                            <w:pPr>
                              <w:rPr>
                                <w:rFonts w:ascii="Montserrat" w:hAnsi="Montserra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ontserrat" w:hAnsi="Montserrat"/>
                                <w:color w:val="FFFFFF" w:themeColor="background1"/>
                                <w:sz w:val="20"/>
                                <w:szCs w:val="20"/>
                              </w:rPr>
                              <w:t>Mumbai, 400 055</w:t>
                            </w:r>
                          </w:p>
                          <w:p w14:paraId="230FEE50" w14:textId="77777777" w:rsidR="00985FF0" w:rsidRPr="00844737" w:rsidRDefault="00985FF0" w:rsidP="00985FF0">
                            <w:pPr>
                              <w:rPr>
                                <w:rFonts w:ascii="Montserrat" w:hAnsi="Montserra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D8C925" id="Text Box 150" o:spid="_x0000_s1056" type="#_x0000_t202" style="position:absolute;margin-left:-1.4pt;margin-top:53.55pt;width:126.35pt;height:24.5pt;z-index:251787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" filled="f" stroked="f" strokeweight=".5pt">
                <v:textbox>
                  <w:txbxContent>
                    <w:p w14:paraId="23D7A634" w14:textId="77777777" w:rsidR="00985FF0" w:rsidRPr="00844737" w:rsidRDefault="00985FF0" w:rsidP="00985FF0">
                      <w:pPr>
                        <w:rPr>
                          <w:rFonts w:ascii="Montserrat" w:hAnsi="Montserrat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Montserrat" w:hAnsi="Montserrat"/>
                          <w:color w:val="FFFFFF" w:themeColor="background1"/>
                          <w:sz w:val="20"/>
                          <w:szCs w:val="20"/>
                        </w:rPr>
                        <w:t>Mumbai, 400 055</w:t>
                      </w:r>
                    </w:p>
                    <w:p w14:paraId="230FEE50" w14:textId="77777777" w:rsidR="00985FF0" w:rsidRPr="00844737" w:rsidRDefault="00985FF0" w:rsidP="00985FF0">
                      <w:pPr>
                        <w:rPr>
                          <w:rFonts w:ascii="Montserrat" w:hAnsi="Montserra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E45BA4">
        <w:rPr>
          <w:noProof/>
        </w:rPr>
        <w:drawing>
          <wp:inline distT="0" distB="0" distL="0" distR="0" wp14:anchorId="337F4E79" wp14:editId="5BD7C630">
            <wp:extent cx="218661" cy="218661"/>
            <wp:effectExtent l="0" t="0" r="0" b="0"/>
            <wp:docPr id="107" name="Graphic 107" descr="Smart Pho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Graphic 75" descr="Smart Phon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64" cy="238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85FF0">
        <w:rPr>
          <w:noProof/>
        </w:rPr>
        <w:drawing>
          <wp:inline distT="0" distB="0" distL="0" distR="0" wp14:anchorId="6A62EDF1" wp14:editId="7FDB0D0E">
            <wp:extent cx="327991" cy="327991"/>
            <wp:effectExtent l="0" t="0" r="0" b="0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342833" cy="342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178FF">
        <w:rPr>
          <w:noProof/>
        </w:rPr>
        <w:drawing>
          <wp:inline distT="0" distB="0" distL="0" distR="0" wp14:anchorId="342EC80D" wp14:editId="1190D3CA">
            <wp:extent cx="307561" cy="317500"/>
            <wp:effectExtent l="0" t="0" r="0" b="0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64" cy="339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178FF">
        <w:rPr>
          <w:noProof/>
        </w:rPr>
        <w:drawing>
          <wp:inline distT="0" distB="0" distL="0" distR="0" wp14:anchorId="01DD0633" wp14:editId="5B2C23DB">
            <wp:extent cx="307561" cy="317500"/>
            <wp:effectExtent l="0" t="0" r="0" b="0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64" cy="339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45BA4">
        <w:rPr>
          <w:noProof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361E3F75" wp14:editId="34C280F7">
                <wp:simplePos x="0" y="0"/>
                <wp:positionH relativeFrom="column">
                  <wp:posOffset>-572550</wp:posOffset>
                </wp:positionH>
                <wp:positionV relativeFrom="paragraph">
                  <wp:posOffset>2202935</wp:posOffset>
                </wp:positionV>
                <wp:extent cx="2475230" cy="398977"/>
                <wp:effectExtent l="0" t="0" r="1270" b="1270"/>
                <wp:wrapNone/>
                <wp:docPr id="18" name="Rounded 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5230" cy="398977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chemeClr val="bg1">
                            <a:alpha val="1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5A8CA4" w14:textId="6B1C21D6" w:rsidR="005178FF" w:rsidRDefault="005178FF" w:rsidP="005178FF">
                            <w:r w:rsidRPr="005178FF">
                              <w:rPr>
                                <w:noProof/>
                              </w:rPr>
                              <w:drawing>
                                <wp:inline distT="0" distB="0" distL="0" distR="0" wp14:anchorId="5558FF65" wp14:editId="37816807">
                                  <wp:extent cx="428449" cy="428449"/>
                                  <wp:effectExtent l="0" t="0" r="0" b="0"/>
                                  <wp:docPr id="166" name="Picture 16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2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22255" t="31306" r="-22255" b="-3130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44136" cy="44413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61E3F75" id="_x0000_s1057" style="position:absolute;margin-left:-45.1pt;margin-top:173.45pt;width:194.9pt;height:31.4pt;z-index:2516439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" fillcolor="white [3212]" stroked="f" strokeweight="1pt">
                <v:fill opacity="6682f"/>
                <v:stroke joinstyle="miter"/>
                <v:textbox>
                  <w:txbxContent>
                    <w:p w14:paraId="355A8CA4" w14:textId="6B1C21D6" w:rsidR="005178FF" w:rsidRDefault="005178FF" w:rsidP="005178FF">
                      <w:r w:rsidRPr="005178FF">
                        <w:rPr>
                          <w:noProof/>
                        </w:rPr>
                        <w:drawing>
                          <wp:inline distT="0" distB="0" distL="0" distR="0" wp14:anchorId="5558FF65" wp14:editId="37816807">
                            <wp:extent cx="428449" cy="428449"/>
                            <wp:effectExtent l="0" t="0" r="0" b="0"/>
                            <wp:docPr id="166" name="Picture 16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3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22255" t="31306" r="-22255" b="-31306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444136" cy="44413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oundrect>
            </w:pict>
          </mc:Fallback>
        </mc:AlternateContent>
      </w:r>
      <w:r w:rsidR="00172501"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484B6CB3" wp14:editId="4D85D524">
                <wp:simplePos x="0" y="0"/>
                <wp:positionH relativeFrom="column">
                  <wp:posOffset>-556094</wp:posOffset>
                </wp:positionH>
                <wp:positionV relativeFrom="paragraph">
                  <wp:posOffset>630334</wp:posOffset>
                </wp:positionV>
                <wp:extent cx="2475230" cy="398977"/>
                <wp:effectExtent l="0" t="0" r="1270" b="1270"/>
                <wp:wrapNone/>
                <wp:docPr id="106" name="Rounded 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5230" cy="398977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chemeClr val="bg1">
                            <a:alpha val="1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F4B5F0" w14:textId="64D069D6" w:rsidR="00985FF0" w:rsidRDefault="00985FF0" w:rsidP="00985FF0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288FC9C" wp14:editId="0D82F10B">
                                  <wp:extent cx="208721" cy="208721"/>
                                  <wp:effectExtent l="0" t="0" r="0" b="1270"/>
                                  <wp:docPr id="167" name="Graphic 167" descr="Mark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5" name="Graphic 115" descr="Marker"/>
                                          <pic:cNvPicPr/>
                                        </pic:nvPicPr>
                                        <pic:blipFill>
                                          <a:blip r:embed="rId3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3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4417" cy="21441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84B6CB3" id="Rounded Rectangle 17" o:spid="_x0000_s1058" style="position:absolute;margin-left:-43.8pt;margin-top:49.65pt;width:194.9pt;height:31.4pt;z-index:2517811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" fillcolor="white [3212]" stroked="f" strokeweight="1pt">
                <v:fill opacity="6682f"/>
                <v:stroke joinstyle="miter"/>
                <v:textbox>
                  <w:txbxContent>
                    <w:p w14:paraId="7FF4B5F0" w14:textId="64D069D6" w:rsidR="00985FF0" w:rsidRDefault="00985FF0" w:rsidP="00985FF0">
                      <w:r>
                        <w:rPr>
                          <w:noProof/>
                        </w:rPr>
                        <w:drawing>
                          <wp:inline distT="0" distB="0" distL="0" distR="0" wp14:anchorId="0288FC9C" wp14:editId="0D82F10B">
                            <wp:extent cx="208721" cy="208721"/>
                            <wp:effectExtent l="0" t="0" r="0" b="1270"/>
                            <wp:docPr id="167" name="Graphic 167" descr="Marker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5" name="Graphic 115" descr="Marker"/>
                                    <pic:cNvPicPr/>
                                  </pic:nvPicPr>
                                  <pic:blipFill>
                                    <a:blip r:embed="rId3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34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4417" cy="21441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ab/>
                      </w:r>
                    </w:p>
                  </w:txbxContent>
                </v:textbox>
              </v:roundrect>
            </w:pict>
          </mc:Fallback>
        </mc:AlternateContent>
      </w:r>
    </w:p>
    <w:sectPr w:rsidR="00CE2F3D" w:rsidRPr="00CE2F3D" w:rsidSect="008F1D2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077E6532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1" type="#_x0000_t75" style="width:23.25pt;height:23.25pt;visibility:visible;mso-wrap-style:square" o:bullet="t">
        <v:imagedata r:id="rId1" o:title=""/>
      </v:shape>
    </w:pict>
  </w:numPicBullet>
  <w:numPicBullet w:numPicBulletId="1">
    <w:pict>
      <v:shape w14:anchorId="17BB047B" id="_x0000_i1102" type="#_x0000_t75" style="width:402.75pt;height:402.75pt;visibility:visible;mso-wrap-style:square" o:bullet="t">
        <v:imagedata r:id="rId2" o:title="" gain="19661f" blacklevel="22938f"/>
      </v:shape>
    </w:pict>
  </w:numPicBullet>
  <w:numPicBullet w:numPicBulletId="2">
    <w:pict>
      <v:shape w14:anchorId="37E3CA0A" id="_x0000_i1103" type="#_x0000_t75" style="width:810pt;height:810pt;visibility:visible;mso-wrap-style:square" o:bullet="t">
        <v:imagedata r:id="rId3" o:title=""/>
      </v:shape>
    </w:pict>
  </w:numPicBullet>
  <w:abstractNum w:abstractNumId="0" w15:restartNumberingAfterBreak="0">
    <w:nsid w:val="03591F86"/>
    <w:multiLevelType w:val="hybridMultilevel"/>
    <w:tmpl w:val="F920FA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03D53"/>
    <w:multiLevelType w:val="hybridMultilevel"/>
    <w:tmpl w:val="AFA49A6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3C17FB4"/>
    <w:multiLevelType w:val="hybridMultilevel"/>
    <w:tmpl w:val="04568FC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A152C81"/>
    <w:multiLevelType w:val="hybridMultilevel"/>
    <w:tmpl w:val="04C2C5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A30EF2"/>
    <w:multiLevelType w:val="hybridMultilevel"/>
    <w:tmpl w:val="4A3091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9EF12F9"/>
    <w:multiLevelType w:val="hybridMultilevel"/>
    <w:tmpl w:val="02605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9B6AF8"/>
    <w:multiLevelType w:val="hybridMultilevel"/>
    <w:tmpl w:val="01CE74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1250E1"/>
    <w:multiLevelType w:val="hybridMultilevel"/>
    <w:tmpl w:val="328A2B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9E39BC"/>
    <w:multiLevelType w:val="hybridMultilevel"/>
    <w:tmpl w:val="5E2E95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244D52"/>
    <w:multiLevelType w:val="hybridMultilevel"/>
    <w:tmpl w:val="0A6E7198"/>
    <w:lvl w:ilvl="0" w:tplc="563A601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CD8E5C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23A0FD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4180D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19ADCC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A58837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E2E5C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284521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CB0F68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6E6E4F4F"/>
    <w:multiLevelType w:val="multilevel"/>
    <w:tmpl w:val="871A9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7072B80"/>
    <w:multiLevelType w:val="hybridMultilevel"/>
    <w:tmpl w:val="5AE0C47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FBE773D"/>
    <w:multiLevelType w:val="hybridMultilevel"/>
    <w:tmpl w:val="7FF8DB62"/>
    <w:lvl w:ilvl="0" w:tplc="40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0"/>
  </w:num>
  <w:num w:numId="4">
    <w:abstractNumId w:val="8"/>
  </w:num>
  <w:num w:numId="5">
    <w:abstractNumId w:val="6"/>
  </w:num>
  <w:num w:numId="6">
    <w:abstractNumId w:val="1"/>
  </w:num>
  <w:num w:numId="7">
    <w:abstractNumId w:val="5"/>
  </w:num>
  <w:num w:numId="8">
    <w:abstractNumId w:val="12"/>
  </w:num>
  <w:num w:numId="9">
    <w:abstractNumId w:val="4"/>
  </w:num>
  <w:num w:numId="10">
    <w:abstractNumId w:val="10"/>
  </w:num>
  <w:num w:numId="11">
    <w:abstractNumId w:val="2"/>
  </w:num>
  <w:num w:numId="12">
    <w:abstractNumId w:val="11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wMzaytDQztzQwNrFU0lEKTi0uzszPAymwrAUAWdi5DSwAAAA="/>
  </w:docVars>
  <w:rsids>
    <w:rsidRoot w:val="007C5433"/>
    <w:rsid w:val="00020365"/>
    <w:rsid w:val="00047122"/>
    <w:rsid w:val="000568FB"/>
    <w:rsid w:val="000575B6"/>
    <w:rsid w:val="00081F09"/>
    <w:rsid w:val="00083F52"/>
    <w:rsid w:val="000C1A09"/>
    <w:rsid w:val="000F38AD"/>
    <w:rsid w:val="001134C3"/>
    <w:rsid w:val="00115FAC"/>
    <w:rsid w:val="00146AC4"/>
    <w:rsid w:val="00152591"/>
    <w:rsid w:val="001548E2"/>
    <w:rsid w:val="0016364D"/>
    <w:rsid w:val="00165052"/>
    <w:rsid w:val="00172501"/>
    <w:rsid w:val="001935BD"/>
    <w:rsid w:val="001A6EA0"/>
    <w:rsid w:val="001B20F7"/>
    <w:rsid w:val="001C68B1"/>
    <w:rsid w:val="001E2BE1"/>
    <w:rsid w:val="001E6550"/>
    <w:rsid w:val="001F50B3"/>
    <w:rsid w:val="002179CA"/>
    <w:rsid w:val="00220B1A"/>
    <w:rsid w:val="002216B6"/>
    <w:rsid w:val="00226725"/>
    <w:rsid w:val="00254F4C"/>
    <w:rsid w:val="0026230A"/>
    <w:rsid w:val="002913B5"/>
    <w:rsid w:val="00295159"/>
    <w:rsid w:val="00296FE6"/>
    <w:rsid w:val="00297F57"/>
    <w:rsid w:val="002A4E55"/>
    <w:rsid w:val="002A5679"/>
    <w:rsid w:val="002F3A2B"/>
    <w:rsid w:val="003002DA"/>
    <w:rsid w:val="00341E8D"/>
    <w:rsid w:val="003776B3"/>
    <w:rsid w:val="003A1264"/>
    <w:rsid w:val="003A2D06"/>
    <w:rsid w:val="003A5243"/>
    <w:rsid w:val="003B1092"/>
    <w:rsid w:val="003B4066"/>
    <w:rsid w:val="003D7EBA"/>
    <w:rsid w:val="003F08C5"/>
    <w:rsid w:val="00432763"/>
    <w:rsid w:val="00443251"/>
    <w:rsid w:val="00452084"/>
    <w:rsid w:val="00453E93"/>
    <w:rsid w:val="0046199C"/>
    <w:rsid w:val="00477B93"/>
    <w:rsid w:val="004802DC"/>
    <w:rsid w:val="004B7613"/>
    <w:rsid w:val="004C5FD8"/>
    <w:rsid w:val="004E38FE"/>
    <w:rsid w:val="005178FF"/>
    <w:rsid w:val="00547A54"/>
    <w:rsid w:val="00572917"/>
    <w:rsid w:val="005A0771"/>
    <w:rsid w:val="005C131F"/>
    <w:rsid w:val="005C38D7"/>
    <w:rsid w:val="00602E00"/>
    <w:rsid w:val="006048B1"/>
    <w:rsid w:val="0060580B"/>
    <w:rsid w:val="0061602A"/>
    <w:rsid w:val="00671126"/>
    <w:rsid w:val="00680315"/>
    <w:rsid w:val="00681250"/>
    <w:rsid w:val="006A007F"/>
    <w:rsid w:val="006A1B7B"/>
    <w:rsid w:val="006A7852"/>
    <w:rsid w:val="006E419C"/>
    <w:rsid w:val="00716EFE"/>
    <w:rsid w:val="0073391E"/>
    <w:rsid w:val="007662D3"/>
    <w:rsid w:val="007B1CAE"/>
    <w:rsid w:val="007C5433"/>
    <w:rsid w:val="007E622D"/>
    <w:rsid w:val="007F7E83"/>
    <w:rsid w:val="00844737"/>
    <w:rsid w:val="008773E7"/>
    <w:rsid w:val="008B106A"/>
    <w:rsid w:val="008C1D57"/>
    <w:rsid w:val="008C47D5"/>
    <w:rsid w:val="008F1D2E"/>
    <w:rsid w:val="00941F31"/>
    <w:rsid w:val="009427D4"/>
    <w:rsid w:val="00945C67"/>
    <w:rsid w:val="00951DE9"/>
    <w:rsid w:val="00952729"/>
    <w:rsid w:val="0095676B"/>
    <w:rsid w:val="00960F49"/>
    <w:rsid w:val="00985FF0"/>
    <w:rsid w:val="00990B02"/>
    <w:rsid w:val="009B05A2"/>
    <w:rsid w:val="009E29E3"/>
    <w:rsid w:val="009F4408"/>
    <w:rsid w:val="00A02A7E"/>
    <w:rsid w:val="00A232D1"/>
    <w:rsid w:val="00A26C1F"/>
    <w:rsid w:val="00A35B1F"/>
    <w:rsid w:val="00A36B71"/>
    <w:rsid w:val="00A6393E"/>
    <w:rsid w:val="00A74FF5"/>
    <w:rsid w:val="00A75D84"/>
    <w:rsid w:val="00A83699"/>
    <w:rsid w:val="00AC60C5"/>
    <w:rsid w:val="00B05884"/>
    <w:rsid w:val="00B44928"/>
    <w:rsid w:val="00B6696E"/>
    <w:rsid w:val="00BA09DD"/>
    <w:rsid w:val="00BB22C0"/>
    <w:rsid w:val="00BB4262"/>
    <w:rsid w:val="00BC442D"/>
    <w:rsid w:val="00BC685F"/>
    <w:rsid w:val="00BC7CFB"/>
    <w:rsid w:val="00BD4B53"/>
    <w:rsid w:val="00C606CD"/>
    <w:rsid w:val="00C61C8B"/>
    <w:rsid w:val="00C82034"/>
    <w:rsid w:val="00C91C29"/>
    <w:rsid w:val="00CB5ADA"/>
    <w:rsid w:val="00CD229A"/>
    <w:rsid w:val="00CD246A"/>
    <w:rsid w:val="00CD4B6A"/>
    <w:rsid w:val="00CE2B15"/>
    <w:rsid w:val="00CE2F3D"/>
    <w:rsid w:val="00CE7E92"/>
    <w:rsid w:val="00D34851"/>
    <w:rsid w:val="00D60205"/>
    <w:rsid w:val="00D878D8"/>
    <w:rsid w:val="00DA3F6A"/>
    <w:rsid w:val="00DB5F3F"/>
    <w:rsid w:val="00DB7417"/>
    <w:rsid w:val="00DD40C5"/>
    <w:rsid w:val="00E103D2"/>
    <w:rsid w:val="00E45BA4"/>
    <w:rsid w:val="00E519B7"/>
    <w:rsid w:val="00E62A00"/>
    <w:rsid w:val="00E87485"/>
    <w:rsid w:val="00EC0C07"/>
    <w:rsid w:val="00EE57D0"/>
    <w:rsid w:val="00EF26FE"/>
    <w:rsid w:val="00F139A2"/>
    <w:rsid w:val="00F2650E"/>
    <w:rsid w:val="00F325CB"/>
    <w:rsid w:val="00F44E80"/>
    <w:rsid w:val="00F62BAA"/>
    <w:rsid w:val="00FB3517"/>
    <w:rsid w:val="00FE6C0E"/>
    <w:rsid w:val="00FE77E3"/>
    <w:rsid w:val="00FF5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17A93B"/>
  <w15:chartTrackingRefBased/>
  <w15:docId w15:val="{B155A0A8-CB3F-45AD-80CE-49F38F850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131F"/>
  </w:style>
  <w:style w:type="paragraph" w:styleId="Heading1">
    <w:name w:val="heading 1"/>
    <w:basedOn w:val="Normal"/>
    <w:next w:val="Normal"/>
    <w:link w:val="Heading1Char"/>
    <w:uiPriority w:val="9"/>
    <w:qFormat/>
    <w:rsid w:val="006803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8031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803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803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8031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8031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8031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8031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8031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62D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D24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246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9527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6803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8031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8031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8031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80315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80315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80315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8031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8031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Subtitle">
    <w:name w:val="Subtitle"/>
    <w:basedOn w:val="Normal"/>
    <w:next w:val="Normal"/>
    <w:link w:val="SubtitleChar"/>
    <w:uiPriority w:val="11"/>
    <w:qFormat/>
    <w:rsid w:val="0068031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80315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6803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03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jsgrdq">
    <w:name w:val="jsgrdq"/>
    <w:basedOn w:val="DefaultParagraphFont"/>
    <w:rsid w:val="00F2650E"/>
  </w:style>
  <w:style w:type="character" w:styleId="FollowedHyperlink">
    <w:name w:val="FollowedHyperlink"/>
    <w:basedOn w:val="DefaultParagraphFont"/>
    <w:uiPriority w:val="99"/>
    <w:semiHidden/>
    <w:unhideWhenUsed/>
    <w:rsid w:val="008B106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14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4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5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andida.noronha18@gmail.com" TargetMode="External"/><Relationship Id="rId18" Type="http://schemas.openxmlformats.org/officeDocument/2006/relationships/hyperlink" Target="https://github.com/candida18" TargetMode="External"/><Relationship Id="rId26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hyperlink" Target="https://candida-noronha.web.app/" TargetMode="External"/><Relationship Id="rId34" Type="http://schemas.openxmlformats.org/officeDocument/2006/relationships/image" Target="media/image170.svg"/><Relationship Id="rId7" Type="http://schemas.openxmlformats.org/officeDocument/2006/relationships/image" Target="media/image5.jpeg"/><Relationship Id="rId12" Type="http://schemas.openxmlformats.org/officeDocument/2006/relationships/image" Target="media/image9.png"/><Relationship Id="rId17" Type="http://schemas.openxmlformats.org/officeDocument/2006/relationships/hyperlink" Target="https://github.com/candida18" TargetMode="External"/><Relationship Id="rId25" Type="http://schemas.openxmlformats.org/officeDocument/2006/relationships/image" Target="media/image80.svg"/><Relationship Id="rId33" Type="http://schemas.openxmlformats.org/officeDocument/2006/relationships/image" Target="media/image160.png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candida-ruth-noronha-b019101ab" TargetMode="External"/><Relationship Id="rId20" Type="http://schemas.openxmlformats.org/officeDocument/2006/relationships/hyperlink" Target="https://candida-noronha.web.app/" TargetMode="External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4.jpeg"/><Relationship Id="rId11" Type="http://schemas.openxmlformats.org/officeDocument/2006/relationships/image" Target="media/image8.svg"/><Relationship Id="rId24" Type="http://schemas.openxmlformats.org/officeDocument/2006/relationships/image" Target="media/image70.png"/><Relationship Id="rId32" Type="http://schemas.openxmlformats.org/officeDocument/2006/relationships/image" Target="media/image17.svg"/><Relationship Id="rId5" Type="http://schemas.openxmlformats.org/officeDocument/2006/relationships/webSettings" Target="webSettings.xml"/><Relationship Id="rId15" Type="http://schemas.openxmlformats.org/officeDocument/2006/relationships/hyperlink" Target="https://www.linkedin.com/in/candida-ruth-noronha-b019101ab" TargetMode="External"/><Relationship Id="rId23" Type="http://schemas.openxmlformats.org/officeDocument/2006/relationships/image" Target="media/image110.png"/><Relationship Id="rId28" Type="http://schemas.openxmlformats.org/officeDocument/2006/relationships/image" Target="media/image14.png"/><Relationship Id="rId36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0.png"/><Relationship Id="rId31" Type="http://schemas.openxmlformats.org/officeDocument/2006/relationships/image" Target="media/image16.png"/><Relationship Id="rId4" Type="http://schemas.openxmlformats.org/officeDocument/2006/relationships/settings" Target="settings.xml"/><Relationship Id="rId9" Type="http://schemas.openxmlformats.org/officeDocument/2006/relationships/image" Target="media/image6.png"/><Relationship Id="rId14" Type="http://schemas.openxmlformats.org/officeDocument/2006/relationships/hyperlink" Target="mailto:candida.noronha18@gmail.com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13.png"/><Relationship Id="rId30" Type="http://schemas.openxmlformats.org/officeDocument/2006/relationships/image" Target="media/image150.png"/><Relationship Id="rId35" Type="http://schemas.openxmlformats.org/officeDocument/2006/relationships/fontTable" Target="fontTable.xml"/><Relationship Id="rId8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A4B50DB-B311-423A-AF8B-4DB2881F730F}">
  <we:reference id="wa104381063" version="1.0.0.1" store="en-US" storeType="OMEX"/>
  <we:alternateReferences>
    <we:reference id="WA104381063" version="1.0.0.1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D5458F-5D3A-495B-8F75-F7CDD2B3E5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9</TotalTime>
  <Pages>1</Pages>
  <Words>12</Words>
  <Characters>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ftikhar Ahmad Khan</dc:creator>
  <cp:keywords/>
  <dc:description/>
  <cp:lastModifiedBy>Candida Noronha</cp:lastModifiedBy>
  <cp:revision>123</cp:revision>
  <cp:lastPrinted>2021-08-05T11:41:00Z</cp:lastPrinted>
  <dcterms:created xsi:type="dcterms:W3CDTF">2020-02-13T09:46:00Z</dcterms:created>
  <dcterms:modified xsi:type="dcterms:W3CDTF">2021-09-29T14:38:00Z</dcterms:modified>
</cp:coreProperties>
</file>